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498" w:type="dxa"/>
        <w:tblInd w:w="-176" w:type="dxa"/>
        <w:tblLook w:val="04A0" w:firstRow="1" w:lastRow="0" w:firstColumn="1" w:lastColumn="0" w:noHBand="0" w:noVBand="1"/>
      </w:tblPr>
      <w:tblGrid>
        <w:gridCol w:w="9498"/>
      </w:tblGrid>
      <w:tr w:rsidR="00BF15BA" w:rsidRPr="00502146" w14:paraId="31028222" w14:textId="77777777" w:rsidTr="00BF15BA">
        <w:trPr>
          <w:trHeight w:val="703"/>
        </w:trPr>
        <w:tc>
          <w:tcPr>
            <w:tcW w:w="9498" w:type="dxa"/>
            <w:vAlign w:val="center"/>
          </w:tcPr>
          <w:p w14:paraId="4BE1D057" w14:textId="77777777" w:rsidR="00BF15BA" w:rsidRDefault="00BF15BA" w:rsidP="00075808">
            <w:pPr>
              <w:autoSpaceDE w:val="0"/>
              <w:autoSpaceDN w:val="0"/>
              <w:adjustRightInd w:val="0"/>
              <w:spacing w:before="0" w:line="280" w:lineRule="exact"/>
              <w:contextualSpacing/>
              <w:jc w:val="center"/>
              <w:rPr>
                <w:rFonts w:ascii="Calibri" w:hAnsi="Calibri" w:cs="Arial"/>
                <w:b/>
                <w:bCs/>
                <w:sz w:val="22"/>
                <w:szCs w:val="22"/>
                <w:lang w:eastAsia="en-AU"/>
              </w:rPr>
            </w:pPr>
            <w:r>
              <w:rPr>
                <w:rFonts w:ascii="Calibri" w:hAnsi="Calibri" w:cs="Arial"/>
                <w:b/>
                <w:bCs/>
                <w:sz w:val="22"/>
                <w:szCs w:val="22"/>
                <w:lang w:eastAsia="en-AU"/>
              </w:rPr>
              <w:t>SURAT KUASA YANG TIDAK DAPAT DITARIK KEMBALI UNTUK</w:t>
            </w:r>
            <w:r w:rsidRPr="00234A30">
              <w:rPr>
                <w:rFonts w:ascii="Calibri" w:hAnsi="Calibri" w:cs="Arial"/>
                <w:b/>
                <w:bCs/>
                <w:sz w:val="22"/>
                <w:szCs w:val="22"/>
                <w:lang w:eastAsia="en-AU"/>
              </w:rPr>
              <w:t xml:space="preserve"> </w:t>
            </w:r>
            <w:r>
              <w:rPr>
                <w:rFonts w:ascii="Calibri" w:hAnsi="Calibri" w:cs="Arial"/>
                <w:b/>
                <w:bCs/>
                <w:sz w:val="22"/>
                <w:szCs w:val="22"/>
                <w:lang w:eastAsia="en-AU"/>
              </w:rPr>
              <w:t>MENJUAL</w:t>
            </w:r>
          </w:p>
        </w:tc>
      </w:tr>
      <w:tr w:rsidR="00BF15BA" w:rsidRPr="00502146" w14:paraId="69F36DF3" w14:textId="77777777" w:rsidTr="00BF15BA">
        <w:tc>
          <w:tcPr>
            <w:tcW w:w="9498" w:type="dxa"/>
          </w:tcPr>
          <w:p w14:paraId="484714BD" w14:textId="77777777" w:rsidR="00BF15BA" w:rsidRDefault="00BF15BA" w:rsidP="0061647B">
            <w:pPr>
              <w:autoSpaceDE w:val="0"/>
              <w:autoSpaceDN w:val="0"/>
              <w:adjustRightInd w:val="0"/>
              <w:spacing w:before="0" w:line="280" w:lineRule="exact"/>
              <w:contextualSpacing/>
              <w:jc w:val="center"/>
              <w:rPr>
                <w:rFonts w:ascii="Calibri" w:hAnsi="Calibri" w:cs="Arial"/>
                <w:b/>
                <w:bCs/>
                <w:sz w:val="22"/>
                <w:szCs w:val="22"/>
                <w:lang w:eastAsia="en-AU"/>
              </w:rPr>
            </w:pPr>
          </w:p>
        </w:tc>
      </w:tr>
      <w:tr w:rsidR="00BF15BA" w:rsidRPr="00502146" w14:paraId="0A2C5118" w14:textId="77777777" w:rsidTr="00BF15BA">
        <w:tc>
          <w:tcPr>
            <w:tcW w:w="9498" w:type="dxa"/>
          </w:tcPr>
          <w:p w14:paraId="3ACDF492" w14:textId="77777777" w:rsidR="00BF15BA" w:rsidRPr="00234A30" w:rsidRDefault="00BF15BA" w:rsidP="0061647B">
            <w:pPr>
              <w:autoSpaceDE w:val="0"/>
              <w:autoSpaceDN w:val="0"/>
              <w:adjustRightInd w:val="0"/>
              <w:spacing w:before="0" w:line="280" w:lineRule="exact"/>
              <w:contextualSpacing/>
              <w:jc w:val="both"/>
              <w:rPr>
                <w:rFonts w:ascii="Calibri" w:hAnsi="Calibri" w:cs="Arial"/>
                <w:sz w:val="22"/>
                <w:szCs w:val="22"/>
                <w:lang w:eastAsia="en-AU"/>
              </w:rPr>
            </w:pPr>
            <w:r w:rsidRPr="004A4C1F">
              <w:rPr>
                <w:rFonts w:ascii="Calibri" w:hAnsi="Calibri" w:cs="Arial"/>
                <w:b/>
                <w:bCs/>
                <w:sz w:val="22"/>
                <w:szCs w:val="22"/>
                <w:lang w:eastAsia="en-AU"/>
              </w:rPr>
              <w:t>SURAT KUASA YANG TIDAK DAPAT DITARIK KEMBALI UNTUK MENJUAL</w:t>
            </w:r>
            <w:r>
              <w:rPr>
                <w:rFonts w:ascii="Calibri" w:hAnsi="Calibri" w:cs="Arial"/>
                <w:sz w:val="22"/>
                <w:szCs w:val="22"/>
                <w:lang w:eastAsia="en-AU"/>
              </w:rPr>
              <w:t xml:space="preserve"> </w:t>
            </w:r>
            <w:r w:rsidRPr="00502146">
              <w:rPr>
                <w:rFonts w:ascii="Calibri" w:hAnsi="Calibri"/>
                <w:sz w:val="22"/>
                <w:szCs w:val="22"/>
              </w:rPr>
              <w:t>ini (“</w:t>
            </w:r>
            <w:r w:rsidRPr="00502146">
              <w:rPr>
                <w:rFonts w:ascii="Calibri" w:hAnsi="Calibri"/>
                <w:b/>
                <w:sz w:val="22"/>
                <w:szCs w:val="22"/>
              </w:rPr>
              <w:t>Surat Kuasa</w:t>
            </w:r>
            <w:r w:rsidRPr="00502146">
              <w:rPr>
                <w:rFonts w:ascii="Calibri" w:hAnsi="Calibri"/>
                <w:sz w:val="22"/>
                <w:szCs w:val="22"/>
              </w:rPr>
              <w:t>”) dibuat tanggal</w:t>
            </w:r>
            <w:r>
              <w:rPr>
                <w:rFonts w:ascii="Calibri" w:hAnsi="Calibri"/>
                <w:sz w:val="22"/>
                <w:szCs w:val="22"/>
              </w:rPr>
              <w:t xml:space="preserve"> </w:t>
            </w:r>
            <w:r>
              <w:rPr>
                <w:rFonts w:ascii="Calibri" w:hAnsi="Calibri" w:cs="Arial"/>
                <w:sz w:val="22"/>
                <w:szCs w:val="22"/>
                <w:lang w:eastAsia="en-AU"/>
              </w:rPr>
              <w:t>__________</w:t>
            </w:r>
            <w:r w:rsidRPr="00502146">
              <w:rPr>
                <w:rFonts w:ascii="Calibri" w:hAnsi="Calibri"/>
                <w:sz w:val="22"/>
                <w:szCs w:val="22"/>
              </w:rPr>
              <w:t>, oleh</w:t>
            </w:r>
          </w:p>
        </w:tc>
      </w:tr>
      <w:tr w:rsidR="00BF15BA" w:rsidRPr="00502146" w14:paraId="00FA0CA8" w14:textId="77777777" w:rsidTr="00BF15BA">
        <w:tc>
          <w:tcPr>
            <w:tcW w:w="9498" w:type="dxa"/>
          </w:tcPr>
          <w:p w14:paraId="612FC734" w14:textId="77777777" w:rsidR="00BF15BA" w:rsidRPr="00126433" w:rsidRDefault="00BF15BA" w:rsidP="0061647B">
            <w:pPr>
              <w:autoSpaceDE w:val="0"/>
              <w:autoSpaceDN w:val="0"/>
              <w:adjustRightInd w:val="0"/>
              <w:spacing w:before="0" w:line="280" w:lineRule="exact"/>
              <w:contextualSpacing/>
              <w:jc w:val="both"/>
              <w:rPr>
                <w:rFonts w:ascii="Calibri" w:hAnsi="Calibri" w:cs="Arial"/>
                <w:b/>
                <w:bCs/>
                <w:sz w:val="22"/>
                <w:szCs w:val="22"/>
                <w:lang w:eastAsia="en-AU"/>
              </w:rPr>
            </w:pPr>
          </w:p>
        </w:tc>
      </w:tr>
      <w:tr w:rsidR="00BF15BA" w:rsidRPr="00502146" w14:paraId="58F33BE8" w14:textId="77777777" w:rsidTr="00BF15BA">
        <w:tc>
          <w:tcPr>
            <w:tcW w:w="9498" w:type="dxa"/>
          </w:tcPr>
          <w:p w14:paraId="13C438B0" w14:textId="55BCB9A0" w:rsidR="00BF15BA" w:rsidRPr="00502146" w:rsidRDefault="003E1601" w:rsidP="00234A30">
            <w:pPr>
              <w:spacing w:before="0" w:line="280" w:lineRule="exact"/>
              <w:jc w:val="both"/>
              <w:rPr>
                <w:rFonts w:ascii="Calibri" w:hAnsi="Calibri"/>
                <w:sz w:val="22"/>
                <w:szCs w:val="22"/>
                <w:lang w:val="fr-FR"/>
              </w:rPr>
            </w:pPr>
            <w:r>
              <w:rPr>
                <w:rFonts w:ascii="Calibri" w:hAnsi="Calibri"/>
                <w:b/>
                <w:sz w:val="22"/>
                <w:szCs w:val="22"/>
              </w:rPr>
              <w:t>JOHAN SATRIA PUTRA</w:t>
            </w:r>
            <w:r w:rsidR="00BF15BA" w:rsidRPr="00774E1F">
              <w:rPr>
                <w:rFonts w:ascii="Calibri" w:hAnsi="Calibri"/>
                <w:b/>
                <w:sz w:val="22"/>
                <w:szCs w:val="22"/>
              </w:rPr>
              <w:t>,</w:t>
            </w:r>
            <w:r w:rsidR="00BF15BA" w:rsidRPr="00774E1F">
              <w:rPr>
                <w:rFonts w:ascii="Calibri" w:hAnsi="Calibri" w:cs="Calibri"/>
                <w:sz w:val="22"/>
                <w:szCs w:val="22"/>
              </w:rPr>
              <w:t xml:space="preserve"> Warga Negara Indonesia, pemegang Kartu Tanda Penduduk No. </w:t>
            </w:r>
            <w:r w:rsidR="00246BEE" w:rsidRPr="00246BEE">
              <w:rPr>
                <w:rFonts w:ascii="Calibri" w:hAnsi="Calibri"/>
                <w:sz w:val="22"/>
                <w:szCs w:val="22"/>
              </w:rPr>
              <w:t>3216070909850013</w:t>
            </w:r>
            <w:r w:rsidR="00BF15BA" w:rsidRPr="00774E1F">
              <w:rPr>
                <w:rFonts w:ascii="Calibri" w:hAnsi="Calibri" w:cs="Calibri"/>
                <w:sz w:val="22"/>
                <w:szCs w:val="22"/>
              </w:rPr>
              <w:t xml:space="preserve"> dan berdomisili di</w:t>
            </w:r>
            <w:r w:rsidR="00727EB4">
              <w:rPr>
                <w:rFonts w:ascii="Calibri" w:hAnsi="Calibri" w:cs="Calibri"/>
                <w:sz w:val="22"/>
                <w:szCs w:val="22"/>
              </w:rPr>
              <w:t xml:space="preserve"> </w:t>
            </w:r>
            <w:r w:rsidR="00C40575">
              <w:rPr>
                <w:rFonts w:ascii="Calibri" w:hAnsi="Calibri" w:cs="Calibri"/>
                <w:sz w:val="22"/>
                <w:szCs w:val="22"/>
              </w:rPr>
              <w:t>Kp. Rawa Banteng</w:t>
            </w:r>
            <w:r w:rsidR="00BF15BA" w:rsidRPr="00774E1F">
              <w:rPr>
                <w:rFonts w:ascii="Calibri" w:hAnsi="Calibri"/>
                <w:sz w:val="22"/>
                <w:szCs w:val="22"/>
              </w:rPr>
              <w:t>, RT 0</w:t>
            </w:r>
            <w:r w:rsidR="00C40575">
              <w:rPr>
                <w:rFonts w:ascii="Calibri" w:hAnsi="Calibri"/>
                <w:sz w:val="22"/>
                <w:szCs w:val="22"/>
              </w:rPr>
              <w:t>02</w:t>
            </w:r>
            <w:r w:rsidR="00BF15BA" w:rsidRPr="00774E1F">
              <w:rPr>
                <w:rFonts w:ascii="Calibri" w:hAnsi="Calibri"/>
                <w:sz w:val="22"/>
                <w:szCs w:val="22"/>
              </w:rPr>
              <w:t>/RW 0</w:t>
            </w:r>
            <w:r w:rsidR="00C40575">
              <w:rPr>
                <w:rFonts w:ascii="Calibri" w:hAnsi="Calibri"/>
                <w:sz w:val="22"/>
                <w:szCs w:val="22"/>
              </w:rPr>
              <w:t>13</w:t>
            </w:r>
            <w:r w:rsidR="00BF15BA" w:rsidRPr="00774E1F">
              <w:rPr>
                <w:rFonts w:ascii="Calibri" w:hAnsi="Calibri"/>
                <w:sz w:val="22"/>
                <w:szCs w:val="22"/>
              </w:rPr>
              <w:t xml:space="preserve">, </w:t>
            </w:r>
            <w:r w:rsidR="00C40575">
              <w:rPr>
                <w:rFonts w:ascii="Calibri" w:hAnsi="Calibri"/>
                <w:sz w:val="22"/>
                <w:szCs w:val="22"/>
              </w:rPr>
              <w:t>Cibuntu</w:t>
            </w:r>
            <w:r w:rsidR="00BF15BA" w:rsidRPr="00774E1F">
              <w:rPr>
                <w:rFonts w:ascii="Calibri" w:hAnsi="Calibri"/>
                <w:sz w:val="22"/>
                <w:szCs w:val="22"/>
              </w:rPr>
              <w:t xml:space="preserve">, </w:t>
            </w:r>
            <w:r w:rsidR="00C40575">
              <w:rPr>
                <w:rFonts w:ascii="Calibri" w:hAnsi="Calibri"/>
                <w:sz w:val="22"/>
                <w:szCs w:val="22"/>
              </w:rPr>
              <w:t>Cibitung</w:t>
            </w:r>
            <w:r w:rsidR="00BF15BA">
              <w:rPr>
                <w:rFonts w:ascii="Calibri" w:hAnsi="Calibri"/>
                <w:sz w:val="22"/>
                <w:szCs w:val="22"/>
              </w:rPr>
              <w:t xml:space="preserve">, </w:t>
            </w:r>
            <w:r w:rsidR="002C76B0">
              <w:rPr>
                <w:rFonts w:ascii="Calibri" w:hAnsi="Calibri"/>
                <w:sz w:val="22"/>
                <w:szCs w:val="22"/>
              </w:rPr>
              <w:t>Kabupaten Bekasi, Provinsi Jawa Barat</w:t>
            </w:r>
            <w:r w:rsidR="00BF15BA" w:rsidRPr="00502146">
              <w:rPr>
                <w:rFonts w:ascii="Calibri" w:hAnsi="Calibri"/>
                <w:sz w:val="22"/>
                <w:szCs w:val="22"/>
                <w:lang w:val="fr-FR"/>
              </w:rPr>
              <w:t xml:space="preserve"> (“</w:t>
            </w:r>
            <w:r w:rsidR="00BF15BA" w:rsidRPr="00502146">
              <w:rPr>
                <w:rFonts w:ascii="Calibri" w:hAnsi="Calibri"/>
                <w:b/>
                <w:sz w:val="22"/>
                <w:szCs w:val="22"/>
                <w:lang w:val="fr-FR"/>
              </w:rPr>
              <w:t>Pemberi Kuasa</w:t>
            </w:r>
            <w:r w:rsidR="00BF15BA" w:rsidRPr="00502146">
              <w:rPr>
                <w:rFonts w:ascii="Calibri" w:hAnsi="Calibri"/>
                <w:sz w:val="22"/>
                <w:szCs w:val="22"/>
                <w:lang w:val="fr-FR"/>
              </w:rPr>
              <w:t xml:space="preserve">”) </w:t>
            </w:r>
          </w:p>
          <w:p w14:paraId="69BF7F7E" w14:textId="77777777" w:rsidR="00BF15BA" w:rsidRPr="00502146" w:rsidRDefault="00BF15BA" w:rsidP="00234A30">
            <w:pPr>
              <w:spacing w:before="0" w:line="280" w:lineRule="exact"/>
              <w:jc w:val="both"/>
              <w:rPr>
                <w:rFonts w:ascii="Calibri" w:hAnsi="Calibri"/>
                <w:sz w:val="22"/>
                <w:szCs w:val="22"/>
              </w:rPr>
            </w:pPr>
          </w:p>
          <w:p w14:paraId="728AFC05" w14:textId="77777777" w:rsidR="00BF15BA" w:rsidRPr="00FB0448" w:rsidRDefault="00BF15BA" w:rsidP="00234A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96"/>
              </w:tabs>
              <w:spacing w:before="0" w:line="280" w:lineRule="exact"/>
              <w:contextualSpacing/>
              <w:jc w:val="both"/>
              <w:rPr>
                <w:rFonts w:ascii="Calibri" w:hAnsi="Calibri" w:cs="Arial"/>
                <w:b/>
                <w:sz w:val="22"/>
                <w:szCs w:val="22"/>
              </w:rPr>
            </w:pPr>
            <w:r>
              <w:rPr>
                <w:rFonts w:ascii="Calibri" w:hAnsi="Calibri"/>
                <w:sz w:val="22"/>
                <w:szCs w:val="22"/>
              </w:rPr>
              <w:t>u</w:t>
            </w:r>
            <w:r w:rsidRPr="00502146">
              <w:rPr>
                <w:rFonts w:ascii="Calibri" w:hAnsi="Calibri"/>
                <w:sz w:val="22"/>
                <w:szCs w:val="22"/>
              </w:rPr>
              <w:t>ntuk kepentingan</w:t>
            </w:r>
            <w:r>
              <w:rPr>
                <w:rFonts w:ascii="Calibri" w:hAnsi="Calibri"/>
                <w:sz w:val="22"/>
                <w:szCs w:val="22"/>
              </w:rPr>
              <w:t>:</w:t>
            </w:r>
          </w:p>
        </w:tc>
      </w:tr>
      <w:tr w:rsidR="00BF15BA" w:rsidRPr="00502146" w14:paraId="7F92FF4E" w14:textId="77777777" w:rsidTr="00BF15BA">
        <w:tc>
          <w:tcPr>
            <w:tcW w:w="9498" w:type="dxa"/>
          </w:tcPr>
          <w:p w14:paraId="064E294C" w14:textId="77777777" w:rsidR="00BF15BA" w:rsidRPr="00FB0448" w:rsidRDefault="00BF15BA" w:rsidP="0061647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96"/>
              </w:tabs>
              <w:spacing w:before="0" w:line="280" w:lineRule="exact"/>
              <w:contextualSpacing/>
              <w:jc w:val="both"/>
              <w:rPr>
                <w:rFonts w:ascii="Calibri" w:hAnsi="Calibri" w:cs="Arial"/>
                <w:b/>
                <w:sz w:val="22"/>
                <w:szCs w:val="22"/>
              </w:rPr>
            </w:pPr>
          </w:p>
        </w:tc>
      </w:tr>
      <w:tr w:rsidR="00BF15BA" w:rsidRPr="00502146" w14:paraId="0C968186" w14:textId="77777777" w:rsidTr="00BF15BA">
        <w:tc>
          <w:tcPr>
            <w:tcW w:w="9498" w:type="dxa"/>
          </w:tcPr>
          <w:p w14:paraId="4559441A" w14:textId="442A0B5D" w:rsidR="00BF15BA" w:rsidRPr="00502146" w:rsidRDefault="00F21F9A" w:rsidP="0061647B">
            <w:pPr>
              <w:autoSpaceDE w:val="0"/>
              <w:autoSpaceDN w:val="0"/>
              <w:adjustRightInd w:val="0"/>
              <w:spacing w:before="0" w:line="280" w:lineRule="exact"/>
              <w:contextualSpacing/>
              <w:jc w:val="both"/>
              <w:rPr>
                <w:rFonts w:ascii="Calibri" w:hAnsi="Calibri" w:cs="Arial"/>
                <w:b/>
                <w:bCs/>
                <w:sz w:val="22"/>
                <w:szCs w:val="22"/>
                <w:lang w:eastAsia="en-AU"/>
              </w:rPr>
            </w:pPr>
            <w:r>
              <w:rPr>
                <w:rFonts w:ascii="Calibri" w:hAnsi="Calibri" w:cs="Arial"/>
                <w:b/>
                <w:bCs/>
                <w:sz w:val="22"/>
                <w:szCs w:val="22"/>
                <w:lang w:eastAsia="en-AU"/>
              </w:rPr>
              <w:t>PT PRASETYA KARYA CIPTA</w:t>
            </w:r>
            <w:r w:rsidR="00BF15BA" w:rsidRPr="00502146">
              <w:rPr>
                <w:rFonts w:ascii="Calibri" w:hAnsi="Calibri"/>
                <w:sz w:val="22"/>
                <w:szCs w:val="22"/>
              </w:rPr>
              <w:t xml:space="preserve">, suatu perusahaan yang didirikan berdasarkan hukum </w:t>
            </w:r>
            <w:r>
              <w:rPr>
                <w:rFonts w:ascii="Calibri" w:hAnsi="Calibri"/>
                <w:sz w:val="22"/>
                <w:szCs w:val="22"/>
              </w:rPr>
              <w:t>Republik Indonesia</w:t>
            </w:r>
            <w:r w:rsidR="00BF15BA" w:rsidRPr="00502146">
              <w:rPr>
                <w:rFonts w:ascii="Calibri" w:hAnsi="Calibri"/>
                <w:sz w:val="22"/>
                <w:szCs w:val="22"/>
              </w:rPr>
              <w:t xml:space="preserve">, beralamat di </w:t>
            </w:r>
            <w:r w:rsidRPr="00F21F9A">
              <w:rPr>
                <w:rFonts w:ascii="Calibri" w:hAnsi="Calibri" w:cs="Arial"/>
                <w:sz w:val="22"/>
                <w:szCs w:val="22"/>
                <w:lang w:eastAsia="en-AU"/>
              </w:rPr>
              <w:t xml:space="preserve">Sedayu Square Blok L 30-32, Jl. Outer Ring Road, Cengkareng, Jakarta Barat - 11730 </w:t>
            </w:r>
            <w:r w:rsidR="00BF15BA" w:rsidRPr="00502146">
              <w:rPr>
                <w:rFonts w:ascii="Calibri" w:hAnsi="Calibri" w:cs="Arial"/>
                <w:sz w:val="22"/>
                <w:szCs w:val="22"/>
                <w:lang w:eastAsia="en-AU"/>
              </w:rPr>
              <w:t>(“</w:t>
            </w:r>
            <w:r w:rsidR="00604493">
              <w:rPr>
                <w:rFonts w:ascii="Calibri" w:hAnsi="Calibri" w:cs="Arial"/>
                <w:b/>
                <w:bCs/>
                <w:sz w:val="22"/>
                <w:szCs w:val="22"/>
                <w:lang w:eastAsia="en-AU"/>
              </w:rPr>
              <w:t>PT PKC</w:t>
            </w:r>
            <w:r w:rsidR="00BF15BA" w:rsidRPr="00502146">
              <w:rPr>
                <w:rFonts w:ascii="Calibri" w:hAnsi="Calibri" w:cs="Arial"/>
                <w:sz w:val="22"/>
                <w:szCs w:val="22"/>
                <w:lang w:eastAsia="en-AU"/>
              </w:rPr>
              <w:t>")</w:t>
            </w:r>
            <w:r w:rsidR="00BF15BA" w:rsidRPr="00502146">
              <w:rPr>
                <w:rFonts w:ascii="Calibri" w:hAnsi="Calibri" w:cs="Arial"/>
                <w:b/>
                <w:bCs/>
                <w:sz w:val="22"/>
                <w:szCs w:val="22"/>
                <w:lang w:eastAsia="en-AU"/>
              </w:rPr>
              <w:t>.</w:t>
            </w:r>
          </w:p>
        </w:tc>
      </w:tr>
      <w:tr w:rsidR="00BF15BA" w:rsidRPr="00502146" w14:paraId="13CB8D6B" w14:textId="77777777" w:rsidTr="00BF15BA">
        <w:tc>
          <w:tcPr>
            <w:tcW w:w="9498" w:type="dxa"/>
          </w:tcPr>
          <w:p w14:paraId="04F3B0A0" w14:textId="77777777" w:rsidR="00BF15BA" w:rsidRPr="00502146" w:rsidRDefault="00BF15BA" w:rsidP="0061647B">
            <w:pPr>
              <w:autoSpaceDE w:val="0"/>
              <w:autoSpaceDN w:val="0"/>
              <w:adjustRightInd w:val="0"/>
              <w:spacing w:before="0" w:line="280" w:lineRule="exact"/>
              <w:contextualSpacing/>
              <w:jc w:val="both"/>
              <w:rPr>
                <w:rFonts w:ascii="Calibri" w:hAnsi="Calibri" w:cs="Arial"/>
                <w:b/>
                <w:bCs/>
                <w:sz w:val="22"/>
                <w:szCs w:val="22"/>
                <w:lang w:eastAsia="en-AU"/>
              </w:rPr>
            </w:pPr>
          </w:p>
        </w:tc>
      </w:tr>
      <w:tr w:rsidR="00BF15BA" w:rsidRPr="00502146" w14:paraId="408AA468" w14:textId="77777777" w:rsidTr="00BF15BA">
        <w:tc>
          <w:tcPr>
            <w:tcW w:w="9498" w:type="dxa"/>
          </w:tcPr>
          <w:p w14:paraId="02FD0A8E" w14:textId="19192E35" w:rsidR="00BF15BA" w:rsidRPr="00502146" w:rsidRDefault="00BF15BA" w:rsidP="0061647B">
            <w:pPr>
              <w:spacing w:before="0" w:line="280" w:lineRule="exact"/>
              <w:jc w:val="both"/>
              <w:rPr>
                <w:rFonts w:ascii="Calibri" w:hAnsi="Calibri"/>
                <w:sz w:val="22"/>
                <w:szCs w:val="22"/>
              </w:rPr>
            </w:pPr>
            <w:r w:rsidRPr="00502146">
              <w:rPr>
                <w:rFonts w:ascii="Calibri" w:hAnsi="Calibri"/>
                <w:sz w:val="22"/>
                <w:szCs w:val="22"/>
              </w:rPr>
              <w:t xml:space="preserve">Berdasarkan perjanjian gadai saham antara Pemberi Kuasa dan </w:t>
            </w:r>
            <w:r w:rsidR="00A6481F">
              <w:rPr>
                <w:rFonts w:ascii="Calibri" w:hAnsi="Calibri"/>
                <w:sz w:val="22"/>
                <w:szCs w:val="22"/>
              </w:rPr>
              <w:t>PT PKC</w:t>
            </w:r>
            <w:r w:rsidRPr="00502146">
              <w:rPr>
                <w:rFonts w:ascii="Calibri" w:hAnsi="Calibri"/>
                <w:sz w:val="22"/>
                <w:szCs w:val="22"/>
              </w:rPr>
              <w:t xml:space="preserve"> </w:t>
            </w:r>
            <w:r>
              <w:rPr>
                <w:rFonts w:ascii="Calibri" w:hAnsi="Calibri"/>
                <w:sz w:val="22"/>
                <w:szCs w:val="22"/>
              </w:rPr>
              <w:t>tertanggal pada</w:t>
            </w:r>
            <w:r w:rsidRPr="00502146">
              <w:rPr>
                <w:rFonts w:ascii="Calibri" w:hAnsi="Calibri"/>
                <w:sz w:val="22"/>
                <w:szCs w:val="22"/>
              </w:rPr>
              <w:t xml:space="preserve"> </w:t>
            </w:r>
            <w:r>
              <w:rPr>
                <w:rFonts w:ascii="Calibri" w:hAnsi="Calibri"/>
                <w:sz w:val="22"/>
                <w:szCs w:val="22"/>
              </w:rPr>
              <w:t xml:space="preserve">atau sekitar tanggal </w:t>
            </w:r>
            <w:r w:rsidRPr="00502146">
              <w:rPr>
                <w:rFonts w:ascii="Calibri" w:hAnsi="Calibri"/>
                <w:sz w:val="22"/>
                <w:szCs w:val="22"/>
              </w:rPr>
              <w:t>Surat Kuasa ini (“</w:t>
            </w:r>
            <w:r w:rsidRPr="00A801A2">
              <w:rPr>
                <w:rFonts w:ascii="Calibri" w:hAnsi="Calibri"/>
                <w:b/>
                <w:bCs/>
                <w:sz w:val="22"/>
                <w:szCs w:val="22"/>
              </w:rPr>
              <w:t>Perjanjian Gadai Saham</w:t>
            </w:r>
            <w:r w:rsidRPr="00502146">
              <w:rPr>
                <w:rFonts w:ascii="Calibri" w:hAnsi="Calibri"/>
                <w:sz w:val="22"/>
                <w:szCs w:val="22"/>
              </w:rPr>
              <w:t xml:space="preserve">”), Pemberi Kuasa merupakan pemilik yang sah dan pemberi gadai atas </w:t>
            </w:r>
            <w:r w:rsidR="0031082B">
              <w:rPr>
                <w:rFonts w:ascii="Calibri" w:hAnsi="Calibri" w:cs="Arial"/>
                <w:iCs/>
                <w:sz w:val="22"/>
                <w:szCs w:val="22"/>
              </w:rPr>
              <w:t>490</w:t>
            </w:r>
            <w:r w:rsidRPr="005C2980">
              <w:rPr>
                <w:rFonts w:ascii="Calibri" w:hAnsi="Calibri" w:cs="Arial"/>
                <w:iCs/>
                <w:sz w:val="22"/>
                <w:szCs w:val="22"/>
              </w:rPr>
              <w:t xml:space="preserve"> (</w:t>
            </w:r>
            <w:r w:rsidR="0031082B">
              <w:rPr>
                <w:rFonts w:ascii="Calibri" w:hAnsi="Calibri" w:cs="Arial"/>
                <w:iCs/>
                <w:sz w:val="22"/>
                <w:szCs w:val="22"/>
              </w:rPr>
              <w:t xml:space="preserve">empat </w:t>
            </w:r>
            <w:r w:rsidR="00604493">
              <w:rPr>
                <w:rFonts w:ascii="Calibri" w:hAnsi="Calibri" w:cs="Arial"/>
                <w:iCs/>
                <w:sz w:val="22"/>
                <w:szCs w:val="22"/>
              </w:rPr>
              <w:t xml:space="preserve">ratus sembilan </w:t>
            </w:r>
            <w:r w:rsidDel="00604493">
              <w:rPr>
                <w:rFonts w:ascii="Calibri" w:hAnsi="Calibri" w:cs="Arial"/>
                <w:iCs/>
                <w:sz w:val="22"/>
                <w:szCs w:val="22"/>
              </w:rPr>
              <w:t>puluh</w:t>
            </w:r>
            <w:r w:rsidRPr="005C2980">
              <w:rPr>
                <w:rFonts w:ascii="Calibri" w:hAnsi="Calibri" w:cs="Arial"/>
                <w:iCs/>
                <w:sz w:val="22"/>
                <w:szCs w:val="22"/>
              </w:rPr>
              <w:t>)</w:t>
            </w:r>
            <w:r>
              <w:rPr>
                <w:rFonts w:ascii="Calibri" w:hAnsi="Calibri" w:cs="Arial"/>
                <w:iCs/>
                <w:sz w:val="22"/>
                <w:szCs w:val="22"/>
              </w:rPr>
              <w:t xml:space="preserve"> </w:t>
            </w:r>
            <w:r w:rsidRPr="00502146">
              <w:rPr>
                <w:rFonts w:ascii="Calibri" w:hAnsi="Calibri"/>
                <w:sz w:val="22"/>
                <w:szCs w:val="22"/>
              </w:rPr>
              <w:t xml:space="preserve">saham terdaftar dengan nilai nominal sebesar </w:t>
            </w:r>
            <w:r w:rsidR="0031082B" w:rsidRPr="00502146">
              <w:rPr>
                <w:rFonts w:ascii="Calibri" w:hAnsi="Calibri"/>
                <w:sz w:val="22"/>
                <w:szCs w:val="22"/>
              </w:rPr>
              <w:t>Rp</w:t>
            </w:r>
            <w:r w:rsidR="0031082B">
              <w:rPr>
                <w:rFonts w:ascii="Calibri" w:hAnsi="Calibri"/>
                <w:sz w:val="22"/>
                <w:szCs w:val="22"/>
              </w:rPr>
              <w:t>49</w:t>
            </w:r>
            <w:r>
              <w:rPr>
                <w:rFonts w:ascii="Calibri" w:hAnsi="Calibri"/>
                <w:sz w:val="22"/>
                <w:szCs w:val="22"/>
              </w:rPr>
              <w:t>.00</w:t>
            </w:r>
            <w:r w:rsidRPr="00502146">
              <w:rPr>
                <w:rFonts w:ascii="Calibri" w:hAnsi="Calibri"/>
                <w:sz w:val="22"/>
                <w:szCs w:val="22"/>
              </w:rPr>
              <w:t>0.000 (</w:t>
            </w:r>
            <w:r w:rsidR="0031082B">
              <w:rPr>
                <w:rFonts w:ascii="Calibri" w:hAnsi="Calibri"/>
                <w:sz w:val="22"/>
                <w:szCs w:val="22"/>
              </w:rPr>
              <w:t xml:space="preserve">empat </w:t>
            </w:r>
            <w:r w:rsidR="00604493">
              <w:rPr>
                <w:rFonts w:ascii="Calibri" w:hAnsi="Calibri"/>
                <w:sz w:val="22"/>
                <w:szCs w:val="22"/>
              </w:rPr>
              <w:t>puluh sembilan</w:t>
            </w:r>
            <w:r>
              <w:rPr>
                <w:rFonts w:ascii="Calibri" w:hAnsi="Calibri"/>
                <w:sz w:val="22"/>
                <w:szCs w:val="22"/>
              </w:rPr>
              <w:t xml:space="preserve"> juta</w:t>
            </w:r>
            <w:r w:rsidRPr="00502146">
              <w:rPr>
                <w:rFonts w:ascii="Calibri" w:hAnsi="Calibri"/>
                <w:sz w:val="22"/>
                <w:szCs w:val="22"/>
              </w:rPr>
              <w:t xml:space="preserve"> Rupiah) per saham pada </w:t>
            </w:r>
            <w:r w:rsidRPr="00502146">
              <w:rPr>
                <w:rFonts w:ascii="Calibri" w:hAnsi="Calibri" w:cs="Arial"/>
                <w:b/>
                <w:bCs/>
                <w:sz w:val="22"/>
                <w:szCs w:val="22"/>
                <w:lang w:eastAsia="en-AU"/>
              </w:rPr>
              <w:t>PT</w:t>
            </w:r>
            <w:r w:rsidRPr="00502146" w:rsidDel="00604493">
              <w:rPr>
                <w:rFonts w:ascii="Calibri" w:hAnsi="Calibri" w:cs="Arial"/>
                <w:b/>
                <w:bCs/>
                <w:sz w:val="22"/>
                <w:szCs w:val="22"/>
                <w:lang w:eastAsia="en-AU"/>
              </w:rPr>
              <w:t xml:space="preserve"> </w:t>
            </w:r>
            <w:r w:rsidR="007B1FCE">
              <w:rPr>
                <w:rFonts w:ascii="Calibri" w:hAnsi="Calibri" w:cs="Arial"/>
                <w:b/>
                <w:bCs/>
                <w:sz w:val="22"/>
                <w:szCs w:val="22"/>
                <w:lang w:eastAsia="en-AU"/>
              </w:rPr>
              <w:t>PRIMA DIGITAL EKOSISTEM</w:t>
            </w:r>
            <w:r w:rsidRPr="00502146">
              <w:rPr>
                <w:rFonts w:ascii="Calibri" w:hAnsi="Calibri"/>
                <w:sz w:val="22"/>
                <w:szCs w:val="22"/>
              </w:rPr>
              <w:t xml:space="preserve">, suatu perseroan terbatas yang didirikan berdasarkan hukum Republik Indonesia, </w:t>
            </w:r>
            <w:r>
              <w:rPr>
                <w:rFonts w:ascii="Calibri" w:hAnsi="Calibri"/>
                <w:sz w:val="22"/>
                <w:szCs w:val="22"/>
              </w:rPr>
              <w:t>berkantor</w:t>
            </w:r>
            <w:r w:rsidRPr="00502146">
              <w:rPr>
                <w:rFonts w:ascii="Calibri" w:hAnsi="Calibri"/>
                <w:sz w:val="22"/>
                <w:szCs w:val="22"/>
              </w:rPr>
              <w:t xml:space="preserve"> di </w:t>
            </w:r>
            <w:r w:rsidR="007B1FCE">
              <w:rPr>
                <w:rFonts w:ascii="Calibri" w:hAnsi="Calibri"/>
                <w:sz w:val="22"/>
                <w:szCs w:val="22"/>
              </w:rPr>
              <w:t>[</w:t>
            </w:r>
            <w:r w:rsidR="007B1FCE" w:rsidRPr="0031082B">
              <w:rPr>
                <w:rFonts w:ascii="Calibri" w:hAnsi="Calibri"/>
                <w:sz w:val="22"/>
                <w:szCs w:val="22"/>
                <w:highlight w:val="yellow"/>
              </w:rPr>
              <w:t>*</w:t>
            </w:r>
            <w:r w:rsidR="007B1FCE">
              <w:rPr>
                <w:rFonts w:ascii="Calibri" w:hAnsi="Calibri"/>
                <w:sz w:val="22"/>
                <w:szCs w:val="22"/>
              </w:rPr>
              <w:t>]</w:t>
            </w:r>
            <w:r w:rsidRPr="00502146" w:rsidDel="007B1FCE">
              <w:rPr>
                <w:rFonts w:ascii="Calibri" w:hAnsi="Calibri"/>
                <w:sz w:val="22"/>
                <w:szCs w:val="22"/>
              </w:rPr>
              <w:t xml:space="preserve"> </w:t>
            </w:r>
            <w:r w:rsidRPr="00502146">
              <w:rPr>
                <w:rFonts w:ascii="Calibri" w:hAnsi="Calibri"/>
                <w:sz w:val="22"/>
                <w:szCs w:val="22"/>
              </w:rPr>
              <w:t>(selanjutnya disebut sebagai “</w:t>
            </w:r>
            <w:r w:rsidRPr="00502146">
              <w:rPr>
                <w:rFonts w:ascii="Calibri" w:hAnsi="Calibri"/>
                <w:b/>
                <w:sz w:val="22"/>
                <w:szCs w:val="22"/>
              </w:rPr>
              <w:t>Perseroan</w:t>
            </w:r>
            <w:r w:rsidRPr="00502146">
              <w:rPr>
                <w:rFonts w:ascii="Calibri" w:hAnsi="Calibri"/>
                <w:sz w:val="22"/>
                <w:szCs w:val="22"/>
              </w:rPr>
              <w:t xml:space="preserve">”). </w:t>
            </w:r>
            <w:r w:rsidR="00B41356">
              <w:rPr>
                <w:rFonts w:ascii="Calibri" w:hAnsi="Calibri" w:cs="Arial"/>
                <w:iCs/>
                <w:sz w:val="22"/>
                <w:szCs w:val="22"/>
              </w:rPr>
              <w:t>490</w:t>
            </w:r>
            <w:r w:rsidR="00B41356" w:rsidRPr="005C2980">
              <w:rPr>
                <w:rFonts w:ascii="Calibri" w:hAnsi="Calibri" w:cs="Arial"/>
                <w:iCs/>
                <w:sz w:val="22"/>
                <w:szCs w:val="22"/>
              </w:rPr>
              <w:t xml:space="preserve"> </w:t>
            </w:r>
            <w:r w:rsidRPr="005C2980">
              <w:rPr>
                <w:rFonts w:ascii="Calibri" w:hAnsi="Calibri" w:cs="Arial"/>
                <w:iCs/>
                <w:sz w:val="22"/>
                <w:szCs w:val="22"/>
              </w:rPr>
              <w:t>(</w:t>
            </w:r>
            <w:r w:rsidR="00B41356">
              <w:rPr>
                <w:rFonts w:ascii="Calibri" w:hAnsi="Calibri" w:cs="Arial"/>
                <w:iCs/>
                <w:sz w:val="22"/>
                <w:szCs w:val="22"/>
              </w:rPr>
              <w:t>empat</w:t>
            </w:r>
            <w:r w:rsidRPr="005C2980" w:rsidDel="007B1FCE">
              <w:rPr>
                <w:rFonts w:ascii="Calibri" w:hAnsi="Calibri" w:cs="Arial"/>
                <w:iCs/>
                <w:sz w:val="22"/>
                <w:szCs w:val="22"/>
              </w:rPr>
              <w:t xml:space="preserve"> </w:t>
            </w:r>
            <w:r w:rsidDel="007B1FCE">
              <w:rPr>
                <w:rFonts w:ascii="Calibri" w:hAnsi="Calibri" w:cs="Arial"/>
                <w:iCs/>
                <w:sz w:val="22"/>
                <w:szCs w:val="22"/>
              </w:rPr>
              <w:t xml:space="preserve">ratus </w:t>
            </w:r>
            <w:r w:rsidR="007B1FCE">
              <w:rPr>
                <w:rFonts w:ascii="Calibri" w:hAnsi="Calibri" w:cs="Arial"/>
                <w:iCs/>
                <w:sz w:val="22"/>
                <w:szCs w:val="22"/>
              </w:rPr>
              <w:t>sembilan</w:t>
            </w:r>
            <w:r w:rsidDel="007B1FCE">
              <w:rPr>
                <w:rFonts w:ascii="Calibri" w:hAnsi="Calibri" w:cs="Arial"/>
                <w:iCs/>
                <w:sz w:val="22"/>
                <w:szCs w:val="22"/>
              </w:rPr>
              <w:t xml:space="preserve"> puluh</w:t>
            </w:r>
            <w:r w:rsidRPr="005C2980">
              <w:rPr>
                <w:rFonts w:ascii="Calibri" w:hAnsi="Calibri" w:cs="Arial"/>
                <w:iCs/>
                <w:sz w:val="22"/>
                <w:szCs w:val="22"/>
              </w:rPr>
              <w:t>)</w:t>
            </w:r>
            <w:r w:rsidRPr="00FF5FD4">
              <w:rPr>
                <w:rFonts w:ascii="Calibri" w:hAnsi="Calibri" w:cs="Arial"/>
                <w:bCs/>
                <w:sz w:val="22"/>
                <w:szCs w:val="22"/>
                <w:lang w:eastAsia="en-AU"/>
              </w:rPr>
              <w:t xml:space="preserve"> </w:t>
            </w:r>
            <w:r w:rsidRPr="00FF5FD4">
              <w:rPr>
                <w:rFonts w:ascii="Calibri" w:hAnsi="Calibri"/>
                <w:bCs/>
                <w:sz w:val="22"/>
                <w:szCs w:val="22"/>
              </w:rPr>
              <w:t>saham terdaftar pada Perseroan</w:t>
            </w:r>
            <w:r w:rsidRPr="00502146">
              <w:rPr>
                <w:rFonts w:ascii="Calibri" w:hAnsi="Calibri"/>
                <w:sz w:val="22"/>
                <w:szCs w:val="22"/>
              </w:rPr>
              <w:t xml:space="preserve"> tersebut, mewakili </w:t>
            </w:r>
            <w:r w:rsidR="00B41356">
              <w:rPr>
                <w:rFonts w:ascii="Calibri" w:hAnsi="Calibri"/>
                <w:sz w:val="22"/>
                <w:szCs w:val="22"/>
              </w:rPr>
              <w:t>49</w:t>
            </w:r>
            <w:r w:rsidRPr="00502146">
              <w:rPr>
                <w:rFonts w:ascii="Calibri" w:hAnsi="Calibri"/>
                <w:sz w:val="22"/>
                <w:szCs w:val="22"/>
              </w:rPr>
              <w:t>% (</w:t>
            </w:r>
            <w:r w:rsidR="00B41356">
              <w:rPr>
                <w:rFonts w:ascii="Calibri" w:hAnsi="Calibri"/>
                <w:sz w:val="22"/>
                <w:szCs w:val="22"/>
              </w:rPr>
              <w:t xml:space="preserve">empat </w:t>
            </w:r>
            <w:r w:rsidR="007B1FCE">
              <w:rPr>
                <w:rFonts w:ascii="Calibri" w:hAnsi="Calibri"/>
                <w:sz w:val="22"/>
                <w:szCs w:val="22"/>
              </w:rPr>
              <w:t>puluh sembilan</w:t>
            </w:r>
            <w:r w:rsidRPr="00502146" w:rsidDel="007B1FCE">
              <w:rPr>
                <w:rFonts w:ascii="Calibri" w:hAnsi="Calibri"/>
                <w:sz w:val="22"/>
                <w:szCs w:val="22"/>
              </w:rPr>
              <w:t xml:space="preserve"> </w:t>
            </w:r>
            <w:r w:rsidRPr="00502146">
              <w:rPr>
                <w:rFonts w:ascii="Calibri" w:hAnsi="Calibri"/>
                <w:sz w:val="22"/>
                <w:szCs w:val="22"/>
              </w:rPr>
              <w:t xml:space="preserve">persen) dari modal ditempatkan </w:t>
            </w:r>
            <w:r w:rsidR="005B415E">
              <w:rPr>
                <w:rFonts w:ascii="Calibri" w:hAnsi="Calibri"/>
                <w:sz w:val="22"/>
                <w:szCs w:val="22"/>
              </w:rPr>
              <w:t>dan disetor</w:t>
            </w:r>
            <w:r w:rsidRPr="00502146">
              <w:rPr>
                <w:rFonts w:ascii="Calibri" w:hAnsi="Calibri"/>
                <w:sz w:val="22"/>
                <w:szCs w:val="22"/>
              </w:rPr>
              <w:t xml:space="preserve"> </w:t>
            </w:r>
            <w:r>
              <w:rPr>
                <w:rFonts w:ascii="Calibri" w:hAnsi="Calibri"/>
                <w:sz w:val="22"/>
                <w:szCs w:val="22"/>
              </w:rPr>
              <w:t xml:space="preserve">di </w:t>
            </w:r>
            <w:r w:rsidRPr="00502146">
              <w:rPr>
                <w:rFonts w:ascii="Calibri" w:hAnsi="Calibri"/>
                <w:sz w:val="22"/>
                <w:szCs w:val="22"/>
              </w:rPr>
              <w:t>dalam Perseroan (“</w:t>
            </w:r>
            <w:r w:rsidRPr="00502146">
              <w:rPr>
                <w:rFonts w:ascii="Calibri" w:hAnsi="Calibri"/>
                <w:b/>
                <w:sz w:val="22"/>
                <w:szCs w:val="22"/>
              </w:rPr>
              <w:t>Saham</w:t>
            </w:r>
            <w:r w:rsidRPr="00502146">
              <w:rPr>
                <w:rFonts w:ascii="Calibri" w:hAnsi="Calibri"/>
                <w:sz w:val="22"/>
                <w:szCs w:val="22"/>
              </w:rPr>
              <w:t>”).</w:t>
            </w:r>
          </w:p>
        </w:tc>
      </w:tr>
      <w:tr w:rsidR="00BF15BA" w:rsidRPr="00502146" w14:paraId="0E834EBA" w14:textId="77777777" w:rsidTr="00BF15BA">
        <w:tc>
          <w:tcPr>
            <w:tcW w:w="9498" w:type="dxa"/>
          </w:tcPr>
          <w:p w14:paraId="21D1F3D1" w14:textId="77777777" w:rsidR="00BF15BA" w:rsidRPr="00502146" w:rsidRDefault="00BF15BA" w:rsidP="0061647B">
            <w:pPr>
              <w:spacing w:before="0" w:line="280" w:lineRule="exact"/>
              <w:contextualSpacing/>
              <w:jc w:val="both"/>
              <w:rPr>
                <w:rFonts w:ascii="Calibri" w:hAnsi="Calibri"/>
                <w:sz w:val="22"/>
                <w:szCs w:val="22"/>
              </w:rPr>
            </w:pPr>
          </w:p>
        </w:tc>
      </w:tr>
      <w:tr w:rsidR="00BF15BA" w:rsidRPr="00502146" w14:paraId="08B3675C" w14:textId="77777777" w:rsidTr="00BF15BA">
        <w:trPr>
          <w:trHeight w:val="450"/>
        </w:trPr>
        <w:tc>
          <w:tcPr>
            <w:tcW w:w="9498" w:type="dxa"/>
          </w:tcPr>
          <w:p w14:paraId="5E6FF914" w14:textId="4B76F28D" w:rsidR="00BF15BA" w:rsidRPr="00502146" w:rsidRDefault="00BF15BA" w:rsidP="0061647B">
            <w:pPr>
              <w:spacing w:before="0" w:line="280" w:lineRule="exact"/>
              <w:contextualSpacing/>
              <w:jc w:val="both"/>
              <w:rPr>
                <w:rFonts w:ascii="Calibri" w:hAnsi="Calibri"/>
                <w:sz w:val="22"/>
                <w:szCs w:val="22"/>
              </w:rPr>
            </w:pPr>
            <w:r w:rsidRPr="00234A30">
              <w:rPr>
                <w:rFonts w:ascii="Calibri" w:hAnsi="Calibri"/>
                <w:sz w:val="22"/>
                <w:szCs w:val="22"/>
              </w:rPr>
              <w:t xml:space="preserve">Pemberi </w:t>
            </w:r>
            <w:r>
              <w:rPr>
                <w:rFonts w:ascii="Calibri" w:hAnsi="Calibri"/>
                <w:sz w:val="22"/>
                <w:szCs w:val="22"/>
              </w:rPr>
              <w:t xml:space="preserve">Kuasa </w:t>
            </w:r>
            <w:r w:rsidRPr="00234A30">
              <w:rPr>
                <w:rFonts w:ascii="Calibri" w:hAnsi="Calibri"/>
                <w:sz w:val="22"/>
                <w:szCs w:val="22"/>
              </w:rPr>
              <w:t xml:space="preserve">lebih lanjut menyatakan kepada </w:t>
            </w:r>
            <w:r w:rsidR="007B1FCE">
              <w:rPr>
                <w:rFonts w:ascii="Calibri" w:hAnsi="Calibri"/>
                <w:sz w:val="22"/>
                <w:szCs w:val="22"/>
              </w:rPr>
              <w:t>PT PKC</w:t>
            </w:r>
            <w:r w:rsidRPr="00234A30">
              <w:rPr>
                <w:rFonts w:ascii="Calibri" w:hAnsi="Calibri"/>
                <w:sz w:val="22"/>
                <w:szCs w:val="22"/>
              </w:rPr>
              <w:t xml:space="preserve"> bahwa Saham saat ini tidak tunduk pada gadai, hak gadai, </w:t>
            </w:r>
            <w:r>
              <w:rPr>
                <w:rFonts w:ascii="Calibri" w:hAnsi="Calibri"/>
                <w:sz w:val="22"/>
                <w:szCs w:val="22"/>
              </w:rPr>
              <w:t>pembebanan</w:t>
            </w:r>
            <w:r w:rsidRPr="00234A30">
              <w:rPr>
                <w:rFonts w:ascii="Calibri" w:hAnsi="Calibri"/>
                <w:sz w:val="22"/>
                <w:szCs w:val="22"/>
              </w:rPr>
              <w:t xml:space="preserve">, hak opsi, kontrak penjualan, surat kuasa atau perjanjian atau </w:t>
            </w:r>
            <w:r>
              <w:rPr>
                <w:rFonts w:ascii="Calibri" w:hAnsi="Calibri"/>
                <w:sz w:val="22"/>
                <w:szCs w:val="22"/>
              </w:rPr>
              <w:t>janji</w:t>
            </w:r>
            <w:r w:rsidRPr="00234A30">
              <w:rPr>
                <w:rFonts w:ascii="Calibri" w:hAnsi="Calibri"/>
                <w:sz w:val="22"/>
                <w:szCs w:val="22"/>
              </w:rPr>
              <w:t xml:space="preserve"> lain yang dengan cara apa pun, mempengaruhi atau membatasi Pemberi </w:t>
            </w:r>
            <w:r>
              <w:rPr>
                <w:rFonts w:ascii="Calibri" w:hAnsi="Calibri"/>
                <w:sz w:val="22"/>
                <w:szCs w:val="22"/>
              </w:rPr>
              <w:t>Kuasa</w:t>
            </w:r>
            <w:r w:rsidRPr="00234A30">
              <w:rPr>
                <w:rFonts w:ascii="Calibri" w:hAnsi="Calibri"/>
                <w:sz w:val="22"/>
                <w:szCs w:val="22"/>
              </w:rPr>
              <w:t xml:space="preserve"> </w:t>
            </w:r>
            <w:r>
              <w:rPr>
                <w:rFonts w:ascii="Calibri" w:hAnsi="Calibri"/>
                <w:sz w:val="22"/>
                <w:szCs w:val="22"/>
              </w:rPr>
              <w:t xml:space="preserve">dalam melaksanakan </w:t>
            </w:r>
            <w:r w:rsidRPr="00234A30">
              <w:rPr>
                <w:rFonts w:ascii="Calibri" w:hAnsi="Calibri"/>
                <w:sz w:val="22"/>
                <w:szCs w:val="22"/>
              </w:rPr>
              <w:t xml:space="preserve">semua haknya sebagai pemilik Saham selain sesuai dengan </w:t>
            </w:r>
            <w:r>
              <w:rPr>
                <w:rFonts w:ascii="Calibri" w:hAnsi="Calibri"/>
                <w:sz w:val="22"/>
                <w:szCs w:val="22"/>
              </w:rPr>
              <w:t xml:space="preserve">Perjanjian </w:t>
            </w:r>
            <w:r w:rsidRPr="00234A30">
              <w:rPr>
                <w:rFonts w:ascii="Calibri" w:hAnsi="Calibri"/>
                <w:sz w:val="22"/>
                <w:szCs w:val="22"/>
              </w:rPr>
              <w:t xml:space="preserve">Gadai Saham </w:t>
            </w:r>
            <w:r>
              <w:rPr>
                <w:rFonts w:ascii="Calibri" w:hAnsi="Calibri"/>
                <w:sz w:val="22"/>
                <w:szCs w:val="22"/>
              </w:rPr>
              <w:t xml:space="preserve">dan </w:t>
            </w:r>
            <w:r w:rsidRPr="00234A30">
              <w:rPr>
                <w:rFonts w:ascii="Calibri" w:hAnsi="Calibri"/>
                <w:sz w:val="22"/>
                <w:szCs w:val="22"/>
              </w:rPr>
              <w:t>perjanjian opsi sehubungan dengan, antara lain, Saham yang dibuat antara Pemberi</w:t>
            </w:r>
            <w:r>
              <w:rPr>
                <w:rFonts w:ascii="Calibri" w:hAnsi="Calibri"/>
                <w:sz w:val="22"/>
                <w:szCs w:val="22"/>
              </w:rPr>
              <w:t xml:space="preserve"> Kuasa</w:t>
            </w:r>
            <w:r w:rsidRPr="00234A30">
              <w:rPr>
                <w:rFonts w:ascii="Calibri" w:hAnsi="Calibri"/>
                <w:sz w:val="22"/>
                <w:szCs w:val="22"/>
              </w:rPr>
              <w:t xml:space="preserve">, </w:t>
            </w:r>
            <w:r w:rsidR="007B1FCE">
              <w:rPr>
                <w:rFonts w:ascii="Calibri" w:hAnsi="Calibri"/>
                <w:sz w:val="22"/>
                <w:szCs w:val="22"/>
              </w:rPr>
              <w:t>PT PKC</w:t>
            </w:r>
            <w:r w:rsidRPr="00234A30">
              <w:rPr>
                <w:rFonts w:ascii="Calibri" w:hAnsi="Calibri"/>
                <w:sz w:val="22"/>
                <w:szCs w:val="22"/>
              </w:rPr>
              <w:t xml:space="preserve"> dan </w:t>
            </w:r>
            <w:r>
              <w:rPr>
                <w:rFonts w:ascii="Calibri" w:hAnsi="Calibri"/>
                <w:sz w:val="22"/>
                <w:szCs w:val="22"/>
              </w:rPr>
              <w:t>Perseroan</w:t>
            </w:r>
            <w:r w:rsidRPr="00234A30">
              <w:rPr>
                <w:rFonts w:ascii="Calibri" w:hAnsi="Calibri"/>
                <w:sz w:val="22"/>
                <w:szCs w:val="22"/>
              </w:rPr>
              <w:t xml:space="preserve"> ("</w:t>
            </w:r>
            <w:r w:rsidRPr="00234A30">
              <w:rPr>
                <w:rFonts w:ascii="Calibri" w:hAnsi="Calibri"/>
                <w:b/>
                <w:bCs/>
                <w:sz w:val="22"/>
                <w:szCs w:val="22"/>
              </w:rPr>
              <w:t>Perjanjian Opsi</w:t>
            </w:r>
            <w:r w:rsidRPr="00234A30">
              <w:rPr>
                <w:rFonts w:ascii="Calibri" w:hAnsi="Calibri"/>
                <w:sz w:val="22"/>
                <w:szCs w:val="22"/>
              </w:rPr>
              <w:t>").</w:t>
            </w:r>
          </w:p>
        </w:tc>
      </w:tr>
      <w:tr w:rsidR="00BF15BA" w:rsidRPr="00502146" w14:paraId="031D343B" w14:textId="77777777" w:rsidTr="00BF15BA">
        <w:trPr>
          <w:trHeight w:val="450"/>
        </w:trPr>
        <w:tc>
          <w:tcPr>
            <w:tcW w:w="9498" w:type="dxa"/>
          </w:tcPr>
          <w:p w14:paraId="6590E7E5" w14:textId="77777777" w:rsidR="00BF15BA" w:rsidRPr="00502146" w:rsidRDefault="00BF15BA" w:rsidP="0061647B">
            <w:pPr>
              <w:spacing w:before="0" w:line="280" w:lineRule="exact"/>
              <w:contextualSpacing/>
              <w:jc w:val="both"/>
              <w:rPr>
                <w:rFonts w:ascii="Calibri" w:hAnsi="Calibri"/>
                <w:sz w:val="22"/>
                <w:szCs w:val="22"/>
              </w:rPr>
            </w:pPr>
          </w:p>
        </w:tc>
      </w:tr>
      <w:tr w:rsidR="00BF15BA" w:rsidRPr="00502146" w14:paraId="5E2B0E0B" w14:textId="77777777" w:rsidTr="00BF15BA">
        <w:tc>
          <w:tcPr>
            <w:tcW w:w="9498" w:type="dxa"/>
          </w:tcPr>
          <w:p w14:paraId="12696E76" w14:textId="2388E807" w:rsidR="00BF15BA" w:rsidRPr="00502146" w:rsidRDefault="00BF15BA" w:rsidP="00234A30">
            <w:pPr>
              <w:spacing w:before="0" w:line="280" w:lineRule="exact"/>
              <w:jc w:val="both"/>
              <w:rPr>
                <w:rFonts w:ascii="Calibri" w:hAnsi="Calibri"/>
                <w:sz w:val="22"/>
                <w:szCs w:val="22"/>
              </w:rPr>
            </w:pPr>
            <w:r w:rsidRPr="00502146">
              <w:rPr>
                <w:rFonts w:ascii="Calibri" w:hAnsi="Calibri"/>
                <w:sz w:val="22"/>
                <w:szCs w:val="22"/>
              </w:rPr>
              <w:t xml:space="preserve">Pemberi Kuasa dengan ini memberikan kuasa yang tidak dapat ditarik kembali kepada </w:t>
            </w:r>
            <w:r w:rsidR="007B1FCE">
              <w:rPr>
                <w:rFonts w:ascii="Calibri" w:hAnsi="Calibri"/>
                <w:sz w:val="22"/>
                <w:szCs w:val="22"/>
              </w:rPr>
              <w:t>PT PKC</w:t>
            </w:r>
            <w:r w:rsidRPr="00502146">
              <w:rPr>
                <w:rFonts w:ascii="Calibri" w:hAnsi="Calibri"/>
                <w:sz w:val="22"/>
                <w:szCs w:val="22"/>
              </w:rPr>
              <w:t xml:space="preserve"> dengan hak substitusi kepada </w:t>
            </w:r>
            <w:r w:rsidR="007B1FCE">
              <w:rPr>
                <w:rFonts w:ascii="Calibri" w:hAnsi="Calibri"/>
                <w:sz w:val="22"/>
                <w:szCs w:val="22"/>
              </w:rPr>
              <w:t>PT PKC</w:t>
            </w:r>
            <w:r w:rsidRPr="00502146">
              <w:rPr>
                <w:rFonts w:ascii="Calibri" w:hAnsi="Calibri"/>
                <w:sz w:val="22"/>
                <w:szCs w:val="22"/>
              </w:rPr>
              <w:t xml:space="preserve"> untuk:</w:t>
            </w:r>
          </w:p>
          <w:p w14:paraId="71BF7318" w14:textId="77777777" w:rsidR="00BF15BA" w:rsidRPr="00502146" w:rsidRDefault="00BF15BA" w:rsidP="00234A30">
            <w:pPr>
              <w:spacing w:before="0" w:line="280" w:lineRule="exact"/>
              <w:jc w:val="both"/>
              <w:rPr>
                <w:rFonts w:ascii="Calibri" w:hAnsi="Calibri"/>
                <w:sz w:val="22"/>
                <w:szCs w:val="22"/>
              </w:rPr>
            </w:pPr>
          </w:p>
          <w:p w14:paraId="58AF4279" w14:textId="0B77D7CF" w:rsidR="00BF15BA" w:rsidRPr="00502146" w:rsidRDefault="00BF15BA" w:rsidP="00234A30">
            <w:pPr>
              <w:pStyle w:val="ListParagraph"/>
              <w:numPr>
                <w:ilvl w:val="0"/>
                <w:numId w:val="2"/>
              </w:numPr>
              <w:spacing w:before="0" w:line="280" w:lineRule="exact"/>
              <w:ind w:left="387" w:hanging="360"/>
              <w:contextualSpacing w:val="0"/>
              <w:jc w:val="both"/>
              <w:rPr>
                <w:rFonts w:ascii="Calibri" w:hAnsi="Calibri"/>
                <w:sz w:val="22"/>
                <w:szCs w:val="22"/>
              </w:rPr>
            </w:pPr>
            <w:r w:rsidRPr="00502146">
              <w:rPr>
                <w:rFonts w:ascii="Calibri" w:hAnsi="Calibri"/>
                <w:sz w:val="22"/>
                <w:szCs w:val="22"/>
              </w:rPr>
              <w:t xml:space="preserve">menjual dan mengalihkan kepemilikan Saham atau sebagian dari Saham kepada pihak ketiga manapun sebagaimana ditunjuk oleh </w:t>
            </w:r>
            <w:r w:rsidR="007B1FCE">
              <w:rPr>
                <w:rFonts w:ascii="Calibri" w:hAnsi="Calibri"/>
                <w:sz w:val="22"/>
                <w:szCs w:val="22"/>
              </w:rPr>
              <w:t>PT PKC</w:t>
            </w:r>
            <w:r w:rsidRPr="00502146">
              <w:rPr>
                <w:rFonts w:ascii="Calibri" w:hAnsi="Calibri"/>
                <w:sz w:val="22"/>
                <w:szCs w:val="22"/>
              </w:rPr>
              <w:t xml:space="preserve">, baik melalui penjualan publik atau tertutup (tunduk pada hukum dan peraturan perundang-undangan yang berlaku) pada harga dan syarat dan ketentuan tertentu terkait dengan penjualan dan pengalihan Saham atau sebagian dari Saham tersebut dan dengan tata cara sebagaimana dianggap tepat dan layak oleh </w:t>
            </w:r>
            <w:r w:rsidR="007B1FCE">
              <w:rPr>
                <w:rFonts w:ascii="Calibri" w:hAnsi="Calibri"/>
                <w:sz w:val="22"/>
                <w:szCs w:val="22"/>
              </w:rPr>
              <w:t>PT PKC</w:t>
            </w:r>
            <w:r w:rsidRPr="00502146">
              <w:rPr>
                <w:rFonts w:ascii="Calibri" w:hAnsi="Calibri"/>
                <w:sz w:val="22"/>
                <w:szCs w:val="22"/>
              </w:rPr>
              <w:t>;</w:t>
            </w:r>
          </w:p>
          <w:p w14:paraId="56960561" w14:textId="77777777" w:rsidR="00BF15BA" w:rsidRPr="00502146" w:rsidRDefault="00BF15BA" w:rsidP="00234A30">
            <w:pPr>
              <w:spacing w:before="0" w:line="280" w:lineRule="exact"/>
              <w:ind w:left="360" w:hanging="360"/>
              <w:jc w:val="both"/>
              <w:rPr>
                <w:rFonts w:ascii="Calibri" w:hAnsi="Calibri"/>
                <w:sz w:val="22"/>
                <w:szCs w:val="22"/>
              </w:rPr>
            </w:pPr>
          </w:p>
          <w:p w14:paraId="545949E1" w14:textId="0F9EEA62" w:rsidR="00BF15BA" w:rsidRPr="00502146" w:rsidRDefault="00BF15BA" w:rsidP="00234A30">
            <w:pPr>
              <w:pStyle w:val="ListParagraph"/>
              <w:numPr>
                <w:ilvl w:val="0"/>
                <w:numId w:val="2"/>
              </w:numPr>
              <w:spacing w:before="0" w:line="280" w:lineRule="exact"/>
              <w:ind w:left="360" w:hanging="360"/>
              <w:contextualSpacing w:val="0"/>
              <w:jc w:val="both"/>
              <w:rPr>
                <w:rFonts w:ascii="Calibri" w:hAnsi="Calibri"/>
                <w:sz w:val="22"/>
                <w:szCs w:val="22"/>
              </w:rPr>
            </w:pPr>
            <w:r w:rsidRPr="00502146">
              <w:rPr>
                <w:rFonts w:ascii="Calibri" w:hAnsi="Calibri"/>
                <w:sz w:val="22"/>
                <w:szCs w:val="22"/>
              </w:rPr>
              <w:t xml:space="preserve">setiap saat dan dari waktu ke waktu menghadap otoritas yang memiliki kompetensi, notaris atau pihak lainnya, untuk mempersiapkan, melengkapi, menandatangani, dan menyerahkan seluruh surat, perjanjian, akta, akta pengalihan, instruksi dan perintah untuk menjual, menyampaikan permintaan, permohonan, laporan atau formulir apapun dan semua dokumen-dokumen lainnya </w:t>
            </w:r>
            <w:r w:rsidRPr="00502146">
              <w:rPr>
                <w:rFonts w:ascii="Calibri" w:hAnsi="Calibri"/>
                <w:sz w:val="22"/>
                <w:szCs w:val="22"/>
              </w:rPr>
              <w:lastRenderedPageBreak/>
              <w:t xml:space="preserve">atas nama Pemberi Kuasa, untuk melakukan negosiasi, menentukan dan menandatangani kontrak dalam bentuk apapun sehubungan dengan atau terkait dengan penjualan, pengalihan, penyerahan atau pendaftaran Saham, untuk memberikan seluruh informasi, dan untuk melakukan dan melaksanakan tindakan atau akta-akta lainnya yang, menurut pendapat </w:t>
            </w:r>
            <w:r w:rsidR="007B1FCE">
              <w:rPr>
                <w:rFonts w:ascii="Calibri" w:hAnsi="Calibri"/>
                <w:sz w:val="22"/>
                <w:szCs w:val="22"/>
              </w:rPr>
              <w:t>PT PKC</w:t>
            </w:r>
            <w:r w:rsidRPr="00502146">
              <w:rPr>
                <w:rFonts w:ascii="Calibri" w:hAnsi="Calibri"/>
                <w:sz w:val="22"/>
                <w:szCs w:val="22"/>
              </w:rPr>
              <w:t xml:space="preserve"> atas keputusannya sendiri adalah dibutuhkan atau diperlukan perihal atau sehubungan dengan pengalihan atau penjualan Saham;</w:t>
            </w:r>
          </w:p>
          <w:p w14:paraId="00742F4F" w14:textId="77777777" w:rsidR="00BF15BA" w:rsidRPr="00502146" w:rsidRDefault="00BF15BA" w:rsidP="00234A30">
            <w:pPr>
              <w:pStyle w:val="ListParagraph"/>
              <w:spacing w:before="0" w:line="280" w:lineRule="exact"/>
              <w:ind w:left="360"/>
              <w:contextualSpacing w:val="0"/>
              <w:jc w:val="both"/>
              <w:rPr>
                <w:rFonts w:ascii="Calibri" w:hAnsi="Calibri"/>
                <w:sz w:val="22"/>
                <w:szCs w:val="22"/>
              </w:rPr>
            </w:pPr>
          </w:p>
          <w:p w14:paraId="044792C4" w14:textId="77777777" w:rsidR="00BF15BA" w:rsidRPr="006C0620" w:rsidRDefault="00BF15BA" w:rsidP="00234A30">
            <w:pPr>
              <w:pStyle w:val="ListParagraph"/>
              <w:numPr>
                <w:ilvl w:val="0"/>
                <w:numId w:val="2"/>
              </w:numPr>
              <w:spacing w:before="0" w:line="280" w:lineRule="exact"/>
              <w:ind w:left="360" w:hanging="360"/>
              <w:contextualSpacing w:val="0"/>
              <w:jc w:val="both"/>
              <w:rPr>
                <w:rFonts w:ascii="Calibri" w:hAnsi="Calibri"/>
                <w:sz w:val="22"/>
                <w:szCs w:val="22"/>
              </w:rPr>
            </w:pPr>
            <w:r w:rsidRPr="00502146">
              <w:rPr>
                <w:rFonts w:ascii="Calibri" w:hAnsi="Calibri"/>
                <w:sz w:val="22"/>
                <w:szCs w:val="22"/>
              </w:rPr>
              <w:t>menerima harga pembelian atas Saham dan untuk memberikan tanda terima atas pembelian tersebut;</w:t>
            </w:r>
          </w:p>
          <w:p w14:paraId="48D60AFF" w14:textId="77777777" w:rsidR="00BF15BA" w:rsidRPr="00502146" w:rsidRDefault="00BF15BA" w:rsidP="00234A30">
            <w:pPr>
              <w:pStyle w:val="ListParagraph"/>
              <w:spacing w:before="0" w:line="280" w:lineRule="exact"/>
              <w:ind w:left="0"/>
              <w:contextualSpacing w:val="0"/>
              <w:jc w:val="both"/>
              <w:rPr>
                <w:rFonts w:ascii="Calibri" w:hAnsi="Calibri"/>
                <w:sz w:val="22"/>
                <w:szCs w:val="22"/>
              </w:rPr>
            </w:pPr>
          </w:p>
          <w:p w14:paraId="5670BAE6" w14:textId="5E925E55" w:rsidR="00BF15BA" w:rsidRPr="00502146" w:rsidRDefault="00BF15BA" w:rsidP="00234A30">
            <w:pPr>
              <w:pStyle w:val="ListParagraph"/>
              <w:numPr>
                <w:ilvl w:val="0"/>
                <w:numId w:val="2"/>
              </w:numPr>
              <w:spacing w:before="0" w:line="280" w:lineRule="exact"/>
              <w:ind w:left="360" w:hanging="360"/>
              <w:contextualSpacing w:val="0"/>
              <w:jc w:val="both"/>
              <w:rPr>
                <w:rFonts w:ascii="Calibri" w:hAnsi="Calibri"/>
                <w:sz w:val="22"/>
                <w:szCs w:val="22"/>
              </w:rPr>
            </w:pPr>
            <w:r w:rsidRPr="00502146">
              <w:rPr>
                <w:rFonts w:ascii="Calibri" w:hAnsi="Calibri"/>
                <w:sz w:val="22"/>
                <w:szCs w:val="22"/>
              </w:rPr>
              <w:t xml:space="preserve">mewakili Pemberi Kuasa dalam setiap dan segala hal tersebut di atas, termasuk namun tidak terbatas pada penandatanganan, penerbitan, penyerahan, atau penerimaan dokumen, formulir dan surat apapun dalam bentuk tertentu, untuk menghadap institusi atau otoritas yang memiliki kompetensi, untuk membuat aplikasi apapun untuk mendapatkan persetujuan pemerintah (apabila diperlukan) atau untuk mengambil tindakan apapun yang mungkin diperlukan berdasarkan hukum dan perundang-undangan di Indonesia atau diperlukan berdasarkan diskresi </w:t>
            </w:r>
            <w:r w:rsidR="00A6481F">
              <w:rPr>
                <w:rFonts w:ascii="Calibri" w:hAnsi="Calibri"/>
                <w:sz w:val="22"/>
                <w:szCs w:val="22"/>
              </w:rPr>
              <w:t>PT PKC</w:t>
            </w:r>
            <w:r w:rsidRPr="00502146">
              <w:rPr>
                <w:rFonts w:ascii="Calibri" w:hAnsi="Calibri"/>
                <w:sz w:val="22"/>
                <w:szCs w:val="22"/>
              </w:rPr>
              <w:t xml:space="preserve"> sehubungan dengan Surat Kuasa ini;</w:t>
            </w:r>
            <w:r>
              <w:rPr>
                <w:rFonts w:ascii="Calibri" w:hAnsi="Calibri"/>
                <w:sz w:val="22"/>
                <w:szCs w:val="22"/>
              </w:rPr>
              <w:t xml:space="preserve"> dan</w:t>
            </w:r>
          </w:p>
          <w:p w14:paraId="3DBEF77A" w14:textId="77777777" w:rsidR="00BF15BA" w:rsidRPr="00502146" w:rsidRDefault="00BF15BA" w:rsidP="00234A30">
            <w:pPr>
              <w:pStyle w:val="ListParagraph"/>
              <w:spacing w:before="0" w:line="280" w:lineRule="exact"/>
              <w:ind w:left="360"/>
              <w:contextualSpacing w:val="0"/>
              <w:jc w:val="both"/>
              <w:rPr>
                <w:rFonts w:ascii="Calibri" w:hAnsi="Calibri"/>
                <w:sz w:val="22"/>
                <w:szCs w:val="22"/>
              </w:rPr>
            </w:pPr>
          </w:p>
          <w:p w14:paraId="6228C8B4" w14:textId="77777777" w:rsidR="00BF15BA" w:rsidRPr="00502146" w:rsidRDefault="00BF15BA" w:rsidP="00234A30">
            <w:pPr>
              <w:pStyle w:val="ListParagraph"/>
              <w:numPr>
                <w:ilvl w:val="0"/>
                <w:numId w:val="2"/>
              </w:numPr>
              <w:spacing w:before="0" w:line="280" w:lineRule="exact"/>
              <w:ind w:left="360" w:hanging="360"/>
              <w:contextualSpacing w:val="0"/>
              <w:jc w:val="both"/>
              <w:rPr>
                <w:rFonts w:ascii="Calibri" w:hAnsi="Calibri"/>
                <w:sz w:val="22"/>
                <w:szCs w:val="22"/>
              </w:rPr>
            </w:pPr>
            <w:r w:rsidRPr="00502146">
              <w:rPr>
                <w:rFonts w:ascii="Calibri" w:hAnsi="Calibri"/>
                <w:sz w:val="22"/>
                <w:szCs w:val="22"/>
              </w:rPr>
              <w:t xml:space="preserve">demikian memberlakukan semua transaksi terkait dengan penjualan dan pengalihan atas nama Pemberi Kuasa, </w:t>
            </w:r>
          </w:p>
          <w:p w14:paraId="51A882DF" w14:textId="77777777" w:rsidR="00BF15BA" w:rsidRPr="00502146" w:rsidRDefault="00BF15BA" w:rsidP="00234A30">
            <w:pPr>
              <w:spacing w:before="0" w:line="280" w:lineRule="exact"/>
              <w:jc w:val="both"/>
              <w:rPr>
                <w:rFonts w:ascii="Calibri" w:hAnsi="Calibri"/>
                <w:sz w:val="22"/>
                <w:szCs w:val="22"/>
              </w:rPr>
            </w:pPr>
          </w:p>
          <w:p w14:paraId="48B18AEA" w14:textId="3490736B" w:rsidR="00BF15BA" w:rsidRPr="00502146" w:rsidRDefault="00BF15BA" w:rsidP="0061647B">
            <w:pPr>
              <w:spacing w:before="0" w:line="280" w:lineRule="exact"/>
              <w:jc w:val="both"/>
              <w:rPr>
                <w:rFonts w:ascii="Calibri" w:hAnsi="Calibri"/>
                <w:sz w:val="22"/>
                <w:szCs w:val="22"/>
              </w:rPr>
            </w:pPr>
            <w:r w:rsidRPr="00502146">
              <w:rPr>
                <w:rFonts w:ascii="Calibri" w:hAnsi="Calibri"/>
                <w:sz w:val="22"/>
                <w:szCs w:val="22"/>
              </w:rPr>
              <w:t>dengan ketentuan bahwa, kewenangan sebagaimana dijabarkan dalam poin (a) sampai (</w:t>
            </w:r>
            <w:r>
              <w:rPr>
                <w:rFonts w:ascii="Calibri" w:hAnsi="Calibri"/>
                <w:sz w:val="22"/>
                <w:szCs w:val="22"/>
              </w:rPr>
              <w:t>e</w:t>
            </w:r>
            <w:r w:rsidRPr="00502146">
              <w:rPr>
                <w:rFonts w:ascii="Calibri" w:hAnsi="Calibri"/>
                <w:sz w:val="22"/>
                <w:szCs w:val="22"/>
              </w:rPr>
              <w:t xml:space="preserve">) di atas hanya dapat dilaksanakan oleh </w:t>
            </w:r>
            <w:r w:rsidR="00A6481F">
              <w:rPr>
                <w:rFonts w:ascii="Calibri" w:hAnsi="Calibri"/>
                <w:sz w:val="22"/>
                <w:szCs w:val="22"/>
              </w:rPr>
              <w:t>PT PKC</w:t>
            </w:r>
            <w:r w:rsidRPr="00502146">
              <w:rPr>
                <w:rFonts w:ascii="Calibri" w:hAnsi="Calibri"/>
                <w:sz w:val="22"/>
                <w:szCs w:val="22"/>
              </w:rPr>
              <w:t xml:space="preserve"> setelah terjadinya salah satu peristiwa manapun yang dijabarkan dalam Pasal 5 dari </w:t>
            </w:r>
            <w:r w:rsidRPr="005F12EF">
              <w:rPr>
                <w:rFonts w:ascii="Calibri" w:hAnsi="Calibri" w:cs="Calibri"/>
                <w:sz w:val="22"/>
                <w:szCs w:val="22"/>
              </w:rPr>
              <w:t xml:space="preserve">perjanjian pinjaman tertanggal pada atau sekitar tanggal Perjanjian ini </w:t>
            </w:r>
            <w:r>
              <w:rPr>
                <w:rFonts w:ascii="Calibri" w:hAnsi="Calibri" w:cs="Calibri"/>
                <w:sz w:val="22"/>
                <w:szCs w:val="22"/>
              </w:rPr>
              <w:t xml:space="preserve">yang ditandatangani oleh Pemberi Kuasa dan </w:t>
            </w:r>
            <w:r w:rsidR="00A6481F">
              <w:rPr>
                <w:rFonts w:ascii="Calibri" w:hAnsi="Calibri" w:cs="Calibri"/>
                <w:sz w:val="22"/>
                <w:szCs w:val="22"/>
              </w:rPr>
              <w:t>PT PKC</w:t>
            </w:r>
            <w:r>
              <w:rPr>
                <w:rFonts w:ascii="Calibri" w:hAnsi="Calibri" w:cs="Calibri"/>
                <w:sz w:val="22"/>
                <w:szCs w:val="22"/>
              </w:rPr>
              <w:t xml:space="preserve"> </w:t>
            </w:r>
            <w:r w:rsidRPr="005F12EF">
              <w:rPr>
                <w:rFonts w:ascii="Calibri" w:hAnsi="Calibri" w:cs="Calibri"/>
                <w:sz w:val="22"/>
                <w:szCs w:val="22"/>
              </w:rPr>
              <w:t>("</w:t>
            </w:r>
            <w:r w:rsidRPr="005F12EF">
              <w:rPr>
                <w:rFonts w:ascii="Calibri" w:hAnsi="Calibri" w:cs="Calibri"/>
                <w:b/>
                <w:bCs/>
                <w:sz w:val="22"/>
                <w:szCs w:val="22"/>
              </w:rPr>
              <w:t>Perjanjian Pinjaman</w:t>
            </w:r>
            <w:r w:rsidRPr="005F12EF">
              <w:rPr>
                <w:rFonts w:ascii="Calibri" w:hAnsi="Calibri" w:cs="Calibri"/>
                <w:sz w:val="22"/>
                <w:szCs w:val="22"/>
              </w:rPr>
              <w:t>")</w:t>
            </w:r>
            <w:r>
              <w:rPr>
                <w:rFonts w:ascii="Calibri" w:hAnsi="Calibri" w:cs="Calibri"/>
                <w:sz w:val="22"/>
                <w:szCs w:val="22"/>
              </w:rPr>
              <w:t>.</w:t>
            </w:r>
          </w:p>
        </w:tc>
      </w:tr>
      <w:tr w:rsidR="00BF15BA" w:rsidRPr="00502146" w14:paraId="456B7681" w14:textId="77777777" w:rsidTr="00BF15BA">
        <w:tc>
          <w:tcPr>
            <w:tcW w:w="9498" w:type="dxa"/>
          </w:tcPr>
          <w:p w14:paraId="34C6B070" w14:textId="77777777" w:rsidR="00BF15BA" w:rsidRPr="00502146" w:rsidRDefault="00BF15BA" w:rsidP="0061647B">
            <w:pPr>
              <w:spacing w:before="0" w:line="280" w:lineRule="exact"/>
              <w:contextualSpacing/>
              <w:jc w:val="both"/>
              <w:rPr>
                <w:rFonts w:ascii="Calibri" w:hAnsi="Calibri"/>
                <w:sz w:val="22"/>
                <w:szCs w:val="22"/>
              </w:rPr>
            </w:pPr>
          </w:p>
        </w:tc>
      </w:tr>
      <w:tr w:rsidR="00BF15BA" w:rsidRPr="00502146" w14:paraId="2DFF60C8" w14:textId="77777777" w:rsidTr="00BF15BA">
        <w:tc>
          <w:tcPr>
            <w:tcW w:w="9498" w:type="dxa"/>
          </w:tcPr>
          <w:p w14:paraId="46AE0715" w14:textId="77777777" w:rsidR="00BF15BA" w:rsidRPr="00617731" w:rsidRDefault="00BF15BA" w:rsidP="00147CA9">
            <w:pPr>
              <w:spacing w:before="0" w:line="280" w:lineRule="exact"/>
              <w:jc w:val="both"/>
              <w:rPr>
                <w:rFonts w:ascii="Calibri" w:hAnsi="Calibri"/>
                <w:sz w:val="22"/>
                <w:szCs w:val="22"/>
              </w:rPr>
            </w:pPr>
            <w:r w:rsidRPr="00617731">
              <w:rPr>
                <w:rFonts w:ascii="Calibri" w:hAnsi="Calibri"/>
                <w:sz w:val="22"/>
                <w:szCs w:val="22"/>
              </w:rPr>
              <w:t>Pemberian kuasa berdasarkan Surat Kuasa ini tunduk pada ketentuan-ketentuan berikut:</w:t>
            </w:r>
          </w:p>
          <w:p w14:paraId="1D5290C4" w14:textId="77777777" w:rsidR="00BF15BA" w:rsidRDefault="00BF15BA" w:rsidP="00147CA9">
            <w:pPr>
              <w:spacing w:before="0" w:line="280" w:lineRule="exact"/>
              <w:jc w:val="both"/>
              <w:rPr>
                <w:rFonts w:ascii="Calibri" w:hAnsi="Calibri"/>
                <w:sz w:val="22"/>
                <w:szCs w:val="22"/>
              </w:rPr>
            </w:pPr>
          </w:p>
          <w:p w14:paraId="03886468" w14:textId="40C2B2F1" w:rsidR="00BF15BA" w:rsidRDefault="00BF15BA" w:rsidP="00A82308">
            <w:pPr>
              <w:numPr>
                <w:ilvl w:val="0"/>
                <w:numId w:val="7"/>
              </w:numPr>
              <w:spacing w:before="0" w:line="280" w:lineRule="exact"/>
              <w:ind w:left="320" w:hanging="320"/>
              <w:jc w:val="both"/>
              <w:rPr>
                <w:rFonts w:ascii="Calibri" w:hAnsi="Calibri"/>
                <w:sz w:val="22"/>
                <w:szCs w:val="22"/>
              </w:rPr>
            </w:pPr>
            <w:r w:rsidRPr="00617731">
              <w:rPr>
                <w:rFonts w:ascii="Calibri" w:hAnsi="Calibri"/>
                <w:sz w:val="22"/>
                <w:szCs w:val="22"/>
              </w:rPr>
              <w:t xml:space="preserve">Pemberi Kuasa dengan ini secara tanpa syarat mengesahkan dan menegaskan setiap dan seluruh tindakan yang dilakukan berdasarkan Surat Kuasa ini oleh </w:t>
            </w:r>
            <w:r w:rsidR="00A6481F">
              <w:rPr>
                <w:rFonts w:ascii="Calibri" w:hAnsi="Calibri"/>
                <w:sz w:val="22"/>
                <w:szCs w:val="22"/>
              </w:rPr>
              <w:t>PT PKC</w:t>
            </w:r>
            <w:r w:rsidRPr="00617731">
              <w:rPr>
                <w:rFonts w:ascii="Calibri" w:hAnsi="Calibri"/>
                <w:sz w:val="22"/>
                <w:szCs w:val="22"/>
              </w:rPr>
              <w:t xml:space="preserve"> dalam lingkup kewenangan yang diberikan berdasarkan Surat Kuasa ini. Pemberi Kuasa dengan ini lebih lanjut menyetujui bahwa tidak ada orang yang akan menimbulkan kewajiban apapun terhadap Pemberi Kuasa, atau perusahaan-perusahaan yang terkait dengan transaksi ini, karena alasan pengakuan oleh orang tersebut atas kewenangan yang diberikan berdasarkan Surat Kuasa ini kepada </w:t>
            </w:r>
            <w:r w:rsidR="00A6481F">
              <w:rPr>
                <w:rFonts w:ascii="Calibri" w:hAnsi="Calibri"/>
                <w:sz w:val="22"/>
                <w:szCs w:val="22"/>
              </w:rPr>
              <w:t>PT PKC</w:t>
            </w:r>
            <w:r w:rsidRPr="00502146">
              <w:rPr>
                <w:rFonts w:ascii="Calibri" w:hAnsi="Calibri"/>
                <w:sz w:val="22"/>
                <w:szCs w:val="22"/>
              </w:rPr>
              <w:t xml:space="preserve"> </w:t>
            </w:r>
            <w:r w:rsidRPr="00617731">
              <w:rPr>
                <w:rFonts w:ascii="Calibri" w:hAnsi="Calibri"/>
                <w:sz w:val="22"/>
                <w:szCs w:val="22"/>
              </w:rPr>
              <w:t xml:space="preserve">dan Pemberi Kuasa akan menjamin dan mengganti kerugian orang tersebut terhadap setiap tindakan </w:t>
            </w:r>
            <w:r w:rsidR="00A6481F">
              <w:rPr>
                <w:rFonts w:ascii="Calibri" w:hAnsi="Calibri"/>
                <w:sz w:val="22"/>
                <w:szCs w:val="22"/>
              </w:rPr>
              <w:t>PT PKC</w:t>
            </w:r>
            <w:r w:rsidRPr="00502146">
              <w:rPr>
                <w:rFonts w:ascii="Calibri" w:hAnsi="Calibri"/>
                <w:sz w:val="22"/>
                <w:szCs w:val="22"/>
              </w:rPr>
              <w:t xml:space="preserve"> </w:t>
            </w:r>
            <w:r w:rsidRPr="00617731">
              <w:rPr>
                <w:rFonts w:ascii="Calibri" w:hAnsi="Calibri"/>
                <w:sz w:val="22"/>
                <w:szCs w:val="22"/>
              </w:rPr>
              <w:t>yang salah atau melanggar hukum;</w:t>
            </w:r>
          </w:p>
          <w:p w14:paraId="22809BE9" w14:textId="77777777" w:rsidR="00BF15BA" w:rsidRDefault="00BF15BA" w:rsidP="00147CA9">
            <w:pPr>
              <w:spacing w:before="0" w:line="280" w:lineRule="exact"/>
              <w:ind w:left="720"/>
              <w:jc w:val="both"/>
              <w:rPr>
                <w:rFonts w:ascii="Calibri" w:hAnsi="Calibri"/>
                <w:sz w:val="22"/>
                <w:szCs w:val="22"/>
              </w:rPr>
            </w:pPr>
          </w:p>
          <w:p w14:paraId="3AEA00FA" w14:textId="760E6B6E" w:rsidR="00BF15BA" w:rsidRPr="00147CA9" w:rsidRDefault="00BF15BA" w:rsidP="006F4890">
            <w:pPr>
              <w:numPr>
                <w:ilvl w:val="0"/>
                <w:numId w:val="8"/>
              </w:numPr>
              <w:spacing w:before="0" w:line="280" w:lineRule="exact"/>
              <w:ind w:left="320" w:hanging="320"/>
              <w:jc w:val="both"/>
              <w:rPr>
                <w:rFonts w:ascii="Calibri" w:hAnsi="Calibri"/>
                <w:sz w:val="22"/>
                <w:szCs w:val="22"/>
              </w:rPr>
            </w:pPr>
            <w:r w:rsidRPr="00147CA9">
              <w:rPr>
                <w:rFonts w:ascii="Calibri" w:hAnsi="Calibri"/>
                <w:sz w:val="22"/>
                <w:szCs w:val="22"/>
              </w:rPr>
              <w:t>Surat Kuasa ini merupakan satu kesatuan dengan Perjanjian Gadai Saham dan secara tegas dimaksudkan untuk tidak dapat dibatalkan dan, oleh karena itu, tidak akan berakhir karena timbulnya hal-hal sebagaimana disebutkan dalam Pasal 1813, 1814 dan 1816 Kitab Undang-Undang Hukum Perdata, atau karena alasan lain</w:t>
            </w:r>
            <w:r w:rsidR="005E2061">
              <w:rPr>
                <w:rFonts w:ascii="Calibri" w:hAnsi="Calibri"/>
                <w:sz w:val="22"/>
                <w:szCs w:val="22"/>
              </w:rPr>
              <w:t>;</w:t>
            </w:r>
            <w:r w:rsidRPr="00147CA9">
              <w:rPr>
                <w:rFonts w:ascii="Calibri" w:hAnsi="Calibri"/>
                <w:sz w:val="22"/>
                <w:szCs w:val="22"/>
              </w:rPr>
              <w:t xml:space="preserve"> </w:t>
            </w:r>
          </w:p>
          <w:p w14:paraId="3E344DAA" w14:textId="77777777" w:rsidR="00BF15BA" w:rsidRPr="00617731" w:rsidRDefault="00BF15BA" w:rsidP="006F4890">
            <w:pPr>
              <w:spacing w:before="0" w:line="280" w:lineRule="exact"/>
              <w:ind w:left="320" w:hanging="320"/>
              <w:jc w:val="both"/>
              <w:rPr>
                <w:rFonts w:ascii="Calibri" w:hAnsi="Calibri"/>
                <w:sz w:val="22"/>
                <w:szCs w:val="22"/>
              </w:rPr>
            </w:pPr>
          </w:p>
          <w:p w14:paraId="77943A3D" w14:textId="223C5EC8" w:rsidR="00BF15BA" w:rsidRDefault="00BF15BA" w:rsidP="006F4890">
            <w:pPr>
              <w:numPr>
                <w:ilvl w:val="0"/>
                <w:numId w:val="9"/>
              </w:numPr>
              <w:spacing w:before="0" w:line="280" w:lineRule="exact"/>
              <w:ind w:left="320" w:hanging="320"/>
              <w:jc w:val="both"/>
              <w:rPr>
                <w:rFonts w:ascii="Calibri" w:hAnsi="Calibri"/>
                <w:sz w:val="22"/>
                <w:szCs w:val="22"/>
              </w:rPr>
            </w:pPr>
            <w:r w:rsidRPr="00617731">
              <w:rPr>
                <w:rFonts w:ascii="Calibri" w:hAnsi="Calibri"/>
                <w:sz w:val="22"/>
                <w:szCs w:val="22"/>
              </w:rPr>
              <w:t xml:space="preserve">Pemberi Kuasa berjanji untuk tidak melaksanakan atau melakukan tindakan-tindakan yang telah dipercayakan kepada </w:t>
            </w:r>
            <w:r w:rsidR="00A6481F">
              <w:rPr>
                <w:rFonts w:ascii="Calibri" w:hAnsi="Calibri"/>
                <w:sz w:val="22"/>
                <w:szCs w:val="22"/>
              </w:rPr>
              <w:t>PT PKC</w:t>
            </w:r>
            <w:r w:rsidRPr="00502146">
              <w:rPr>
                <w:rFonts w:ascii="Calibri" w:hAnsi="Calibri"/>
                <w:sz w:val="22"/>
                <w:szCs w:val="22"/>
              </w:rPr>
              <w:t xml:space="preserve"> </w:t>
            </w:r>
            <w:r w:rsidRPr="00617731">
              <w:rPr>
                <w:rFonts w:ascii="Calibri" w:hAnsi="Calibri"/>
                <w:sz w:val="22"/>
                <w:szCs w:val="22"/>
              </w:rPr>
              <w:t xml:space="preserve">berdasarkan Surat Kuasa ini dan tidak akan melaksanakan tindakan apapun yang dapat merugikan kepentingan-kepentingan </w:t>
            </w:r>
            <w:r w:rsidR="00A6481F">
              <w:rPr>
                <w:rFonts w:ascii="Calibri" w:hAnsi="Calibri"/>
                <w:sz w:val="22"/>
                <w:szCs w:val="22"/>
              </w:rPr>
              <w:t>PT PKC</w:t>
            </w:r>
            <w:r w:rsidRPr="00502146">
              <w:rPr>
                <w:rFonts w:ascii="Calibri" w:hAnsi="Calibri"/>
                <w:sz w:val="22"/>
                <w:szCs w:val="22"/>
              </w:rPr>
              <w:t xml:space="preserve"> </w:t>
            </w:r>
            <w:r w:rsidRPr="00617731">
              <w:rPr>
                <w:rFonts w:ascii="Calibri" w:hAnsi="Calibri"/>
                <w:sz w:val="22"/>
                <w:szCs w:val="22"/>
              </w:rPr>
              <w:t xml:space="preserve">dengan cara apapun dan tidak akan memberikan instruksi atau membuat kesepakatan apapun sehubungan dengan Saham tanpa </w:t>
            </w:r>
            <w:r w:rsidRPr="00617731">
              <w:rPr>
                <w:rFonts w:ascii="Calibri" w:hAnsi="Calibri"/>
                <w:sz w:val="22"/>
                <w:szCs w:val="22"/>
              </w:rPr>
              <w:lastRenderedPageBreak/>
              <w:t xml:space="preserve">persetujuan tertulis terlebih dahulu dari </w:t>
            </w:r>
            <w:r w:rsidR="00A6481F">
              <w:rPr>
                <w:rFonts w:ascii="Calibri" w:hAnsi="Calibri"/>
                <w:sz w:val="22"/>
                <w:szCs w:val="22"/>
              </w:rPr>
              <w:t>PT PKC</w:t>
            </w:r>
            <w:r w:rsidR="00BC718D">
              <w:rPr>
                <w:rFonts w:ascii="Calibri" w:hAnsi="Calibri"/>
                <w:sz w:val="22"/>
                <w:szCs w:val="22"/>
              </w:rPr>
              <w:t>; dan</w:t>
            </w:r>
          </w:p>
          <w:p w14:paraId="0C8B1AF1" w14:textId="77777777" w:rsidR="00BF15BA" w:rsidRPr="00617731" w:rsidRDefault="00BF15BA" w:rsidP="006F4890">
            <w:pPr>
              <w:spacing w:before="0" w:line="280" w:lineRule="exact"/>
              <w:ind w:left="320" w:hanging="320"/>
              <w:jc w:val="both"/>
              <w:rPr>
                <w:rFonts w:ascii="Calibri" w:hAnsi="Calibri"/>
                <w:sz w:val="22"/>
                <w:szCs w:val="22"/>
              </w:rPr>
            </w:pPr>
          </w:p>
          <w:p w14:paraId="4F954EDD" w14:textId="437E7561" w:rsidR="00BF15BA" w:rsidRPr="006F4890" w:rsidRDefault="00BF15BA" w:rsidP="006F4890">
            <w:pPr>
              <w:numPr>
                <w:ilvl w:val="0"/>
                <w:numId w:val="10"/>
              </w:numPr>
              <w:spacing w:before="0" w:line="280" w:lineRule="exact"/>
              <w:ind w:left="320" w:hanging="320"/>
              <w:jc w:val="both"/>
              <w:rPr>
                <w:rFonts w:ascii="Calibri" w:hAnsi="Calibri"/>
                <w:sz w:val="22"/>
                <w:szCs w:val="22"/>
              </w:rPr>
            </w:pPr>
            <w:r w:rsidRPr="00617731">
              <w:rPr>
                <w:rFonts w:ascii="Calibri" w:hAnsi="Calibri"/>
                <w:sz w:val="22"/>
                <w:szCs w:val="22"/>
              </w:rPr>
              <w:t xml:space="preserve">Surat Kuasa ini berkekuatan penuh dan berlaku terhitung sejak tanggal berlaku efektifnya kepemilikan Saham atas nama Pemberi Kuasa </w:t>
            </w:r>
            <w:r w:rsidR="0098479D">
              <w:rPr>
                <w:rFonts w:ascii="Calibri" w:hAnsi="Calibri"/>
                <w:sz w:val="22"/>
                <w:szCs w:val="22"/>
              </w:rPr>
              <w:t>yaitu pada tanggal 21 Maret 2024</w:t>
            </w:r>
            <w:r w:rsidRPr="00617731">
              <w:rPr>
                <w:rFonts w:ascii="Calibri" w:hAnsi="Calibri"/>
                <w:sz w:val="22"/>
                <w:szCs w:val="22"/>
              </w:rPr>
              <w:t xml:space="preserve"> dan akan terus berkekuatan penuh dan berlaku hingga seluruh kewajiban Pemberi Kuasa yang timbul dari </w:t>
            </w:r>
            <w:r w:rsidRPr="005F12EF">
              <w:rPr>
                <w:rFonts w:ascii="Calibri" w:hAnsi="Calibri" w:cs="Calibri"/>
                <w:sz w:val="22"/>
                <w:szCs w:val="22"/>
              </w:rPr>
              <w:t>Perjanjian Pinjaman</w:t>
            </w:r>
            <w:r w:rsidRPr="00617731">
              <w:rPr>
                <w:rFonts w:ascii="Calibri" w:hAnsi="Calibri"/>
                <w:sz w:val="22"/>
                <w:szCs w:val="22"/>
              </w:rPr>
              <w:t xml:space="preserve"> telah dipenuhi, dengan ketentuan bahwa kuasa-kuasa yang diberikan dalam Surat Kuasa ini hanya akan berlaku apabila terjadi peristiwa cidera janji berdasarkan </w:t>
            </w:r>
            <w:r w:rsidRPr="005F12EF">
              <w:rPr>
                <w:rFonts w:ascii="Calibri" w:hAnsi="Calibri" w:cs="Calibri"/>
                <w:sz w:val="22"/>
                <w:szCs w:val="22"/>
              </w:rPr>
              <w:t>Perjanjian Pinjaman</w:t>
            </w:r>
            <w:r w:rsidRPr="00617731">
              <w:rPr>
                <w:rFonts w:ascii="Calibri" w:hAnsi="Calibri"/>
                <w:sz w:val="22"/>
                <w:szCs w:val="22"/>
              </w:rPr>
              <w:t>.</w:t>
            </w:r>
          </w:p>
        </w:tc>
      </w:tr>
      <w:tr w:rsidR="00BF15BA" w:rsidRPr="00502146" w14:paraId="1C5382C7" w14:textId="77777777" w:rsidTr="00BF15BA">
        <w:tc>
          <w:tcPr>
            <w:tcW w:w="9498" w:type="dxa"/>
          </w:tcPr>
          <w:p w14:paraId="3930B318" w14:textId="77777777" w:rsidR="00BF15BA" w:rsidRPr="00617731" w:rsidRDefault="00BF15BA" w:rsidP="00147CA9">
            <w:pPr>
              <w:autoSpaceDE w:val="0"/>
              <w:autoSpaceDN w:val="0"/>
              <w:adjustRightInd w:val="0"/>
              <w:spacing w:before="0" w:line="280" w:lineRule="exact"/>
              <w:contextualSpacing/>
              <w:jc w:val="both"/>
              <w:rPr>
                <w:rFonts w:ascii="Calibri" w:hAnsi="Calibri"/>
                <w:sz w:val="22"/>
                <w:szCs w:val="22"/>
              </w:rPr>
            </w:pPr>
          </w:p>
        </w:tc>
      </w:tr>
      <w:tr w:rsidR="00BF15BA" w:rsidRPr="00502146" w14:paraId="670A8FD4" w14:textId="77777777" w:rsidTr="00BF15BA">
        <w:tc>
          <w:tcPr>
            <w:tcW w:w="9498" w:type="dxa"/>
          </w:tcPr>
          <w:p w14:paraId="154DDC56" w14:textId="77777777" w:rsidR="00BF15BA" w:rsidRPr="00502146" w:rsidRDefault="00BF15BA" w:rsidP="00147CA9">
            <w:pPr>
              <w:spacing w:before="0" w:line="280" w:lineRule="exact"/>
              <w:jc w:val="both"/>
              <w:rPr>
                <w:rFonts w:ascii="Calibri" w:hAnsi="Calibri"/>
                <w:sz w:val="22"/>
                <w:szCs w:val="22"/>
              </w:rPr>
            </w:pPr>
          </w:p>
        </w:tc>
      </w:tr>
      <w:tr w:rsidR="00BF15BA" w:rsidRPr="00502146" w14:paraId="01016A36" w14:textId="77777777" w:rsidTr="00BF15BA">
        <w:tc>
          <w:tcPr>
            <w:tcW w:w="9498" w:type="dxa"/>
          </w:tcPr>
          <w:p w14:paraId="1B3CA7E3" w14:textId="77777777" w:rsidR="00BF15BA" w:rsidRPr="00502146" w:rsidRDefault="00BF15BA" w:rsidP="00147CA9">
            <w:pPr>
              <w:spacing w:before="0" w:line="280" w:lineRule="exact"/>
              <w:jc w:val="both"/>
              <w:rPr>
                <w:rFonts w:ascii="Calibri" w:hAnsi="Calibri"/>
                <w:sz w:val="22"/>
                <w:szCs w:val="22"/>
              </w:rPr>
            </w:pPr>
            <w:r w:rsidRPr="00502146">
              <w:rPr>
                <w:rFonts w:ascii="Calibri" w:hAnsi="Calibri"/>
                <w:sz w:val="22"/>
                <w:szCs w:val="22"/>
              </w:rPr>
              <w:t xml:space="preserve">Jika </w:t>
            </w:r>
            <w:r>
              <w:rPr>
                <w:rFonts w:ascii="Calibri" w:hAnsi="Calibri"/>
                <w:sz w:val="22"/>
                <w:szCs w:val="22"/>
              </w:rPr>
              <w:t>terdapat</w:t>
            </w:r>
            <w:r w:rsidRPr="00502146">
              <w:rPr>
                <w:rFonts w:ascii="Calibri" w:hAnsi="Calibri"/>
                <w:sz w:val="22"/>
                <w:szCs w:val="22"/>
              </w:rPr>
              <w:t xml:space="preserve"> sengketa, perselisihan atau gugatan </w:t>
            </w:r>
            <w:r>
              <w:rPr>
                <w:rFonts w:ascii="Calibri" w:hAnsi="Calibri"/>
                <w:sz w:val="22"/>
                <w:szCs w:val="22"/>
              </w:rPr>
              <w:t xml:space="preserve">yang </w:t>
            </w:r>
            <w:r w:rsidRPr="00502146">
              <w:rPr>
                <w:rFonts w:ascii="Calibri" w:hAnsi="Calibri"/>
                <w:sz w:val="22"/>
                <w:szCs w:val="22"/>
              </w:rPr>
              <w:t>muncul berdasarkan, dari atau sehubungan dengan Surat Kuasa ini, termasuk setiap pertanyaan mengenai keberadaan, keabsahan atau pembatalannya atau kewajiban non kontraktual yang timbul dari atau sehubungan dengan Surat Kuasa ini ("</w:t>
            </w:r>
            <w:r w:rsidRPr="00502146">
              <w:rPr>
                <w:rFonts w:ascii="Calibri" w:hAnsi="Calibri"/>
                <w:b/>
                <w:sz w:val="22"/>
                <w:szCs w:val="22"/>
              </w:rPr>
              <w:t>Sengketa</w:t>
            </w:r>
            <w:r w:rsidRPr="00502146">
              <w:rPr>
                <w:rFonts w:ascii="Calibri" w:hAnsi="Calibri"/>
                <w:sz w:val="22"/>
                <w:szCs w:val="22"/>
              </w:rPr>
              <w:t>"), para pihak akan menggunakan semua upaya yang wajar untuk menyelesaikan masalah secara damai. Jika salah satu pihak memberikan pemberitahuan kepada pihak lain bahwa Sengketa telah timbul, para pihak harus berusaha untuk menyelesaikan Sengketa dalam waktu 30 (tiga puluh) hari dari penyampaian pemberitahuan tersebut. Tidak ada pihak yang dapat mengajukan upaya arbitrase terhadap pihak lain berdasarkan Surat Kuasa ini sampai 30 (tiga puluh) hari setelah penyampaian pemberitahuan tersebut.</w:t>
            </w:r>
          </w:p>
        </w:tc>
      </w:tr>
      <w:tr w:rsidR="00BF15BA" w:rsidRPr="00502146" w14:paraId="7574487D" w14:textId="77777777" w:rsidTr="00BF15BA">
        <w:tc>
          <w:tcPr>
            <w:tcW w:w="9498" w:type="dxa"/>
          </w:tcPr>
          <w:p w14:paraId="2E545CAE" w14:textId="77777777" w:rsidR="00BF15BA" w:rsidRPr="00502146" w:rsidRDefault="00BF15BA" w:rsidP="00147CA9">
            <w:pPr>
              <w:spacing w:before="0" w:line="280" w:lineRule="exact"/>
              <w:contextualSpacing/>
              <w:jc w:val="both"/>
              <w:rPr>
                <w:rFonts w:ascii="Calibri" w:hAnsi="Calibri"/>
                <w:sz w:val="22"/>
                <w:szCs w:val="22"/>
              </w:rPr>
            </w:pPr>
          </w:p>
        </w:tc>
      </w:tr>
      <w:tr w:rsidR="00BF15BA" w:rsidRPr="00502146" w14:paraId="748FE381" w14:textId="77777777" w:rsidTr="00BF15BA">
        <w:tc>
          <w:tcPr>
            <w:tcW w:w="9498" w:type="dxa"/>
          </w:tcPr>
          <w:p w14:paraId="090DE17B" w14:textId="250FE64F" w:rsidR="00BF15BA" w:rsidRPr="00DF7913" w:rsidRDefault="00BF15BA" w:rsidP="00147CA9">
            <w:pPr>
              <w:spacing w:before="0" w:line="280" w:lineRule="exact"/>
              <w:contextualSpacing/>
              <w:jc w:val="both"/>
              <w:rPr>
                <w:rFonts w:ascii="Calibri" w:hAnsi="Calibri"/>
                <w:sz w:val="22"/>
                <w:szCs w:val="22"/>
              </w:rPr>
            </w:pPr>
            <w:r w:rsidRPr="00DF7913">
              <w:rPr>
                <w:rFonts w:ascii="Calibri" w:hAnsi="Calibri"/>
                <w:sz w:val="22"/>
                <w:szCs w:val="22"/>
              </w:rPr>
              <w:t xml:space="preserve">Seluruh Sengketa yang tidak terselesaikan menurut </w:t>
            </w:r>
            <w:r>
              <w:rPr>
                <w:rFonts w:ascii="Calibri" w:hAnsi="Calibri"/>
                <w:sz w:val="22"/>
                <w:szCs w:val="22"/>
              </w:rPr>
              <w:t>ketentuan di atas</w:t>
            </w:r>
            <w:r w:rsidRPr="00DF7913">
              <w:rPr>
                <w:rFonts w:ascii="Calibri" w:hAnsi="Calibri"/>
                <w:sz w:val="22"/>
                <w:szCs w:val="22"/>
              </w:rPr>
              <w:t xml:space="preserve"> dan yang mana suatu pihak berkeinginan agar Sengketa tersebut terselesaikan, maka harus disebutkan pada permohonan dari pihak manapun kepada, dan pada akhirnya diselesaikan oleh, arbitrase </w:t>
            </w:r>
            <w:r w:rsidR="00451828" w:rsidRPr="00451828">
              <w:rPr>
                <w:rFonts w:ascii="Calibri" w:hAnsi="Calibri"/>
                <w:sz w:val="22"/>
                <w:szCs w:val="22"/>
              </w:rPr>
              <w:t>di Badan Arbitrase Nasional Indonesia yang sejak tanggal Perjanjian ini beralamat di Wahana Graha lantai 1 &amp; 2, Jalan Mampang Prapatan No. 2, Jakarta 12760 ("</w:t>
            </w:r>
            <w:r w:rsidR="00451828" w:rsidRPr="0040283D">
              <w:rPr>
                <w:rFonts w:ascii="Calibri" w:hAnsi="Calibri"/>
                <w:b/>
                <w:sz w:val="22"/>
                <w:szCs w:val="22"/>
              </w:rPr>
              <w:t>BANI</w:t>
            </w:r>
            <w:r w:rsidR="00451828" w:rsidRPr="00451828">
              <w:rPr>
                <w:rFonts w:ascii="Calibri" w:hAnsi="Calibri"/>
                <w:sz w:val="22"/>
                <w:szCs w:val="22"/>
              </w:rPr>
              <w:t>"), sesuai dengan peraturan-peraturan arbitrase yang berlaku. Tempat arbitrase adalah di Jakarta, Indonesia, dan bahasa arbitrase adalah Bahasa Indonesia</w:t>
            </w:r>
            <w:r w:rsidRPr="00DF7913">
              <w:rPr>
                <w:rFonts w:ascii="Calibri" w:hAnsi="Calibri"/>
                <w:sz w:val="22"/>
                <w:szCs w:val="22"/>
              </w:rPr>
              <w:t>.</w:t>
            </w:r>
          </w:p>
        </w:tc>
      </w:tr>
      <w:tr w:rsidR="00BF15BA" w:rsidRPr="00502146" w14:paraId="5B1706B9" w14:textId="77777777" w:rsidTr="00BF15BA">
        <w:tc>
          <w:tcPr>
            <w:tcW w:w="9498" w:type="dxa"/>
          </w:tcPr>
          <w:p w14:paraId="4F17B211" w14:textId="77777777" w:rsidR="00BF15BA" w:rsidRPr="00DF7913" w:rsidRDefault="00BF15BA" w:rsidP="00147CA9">
            <w:pPr>
              <w:spacing w:before="0" w:line="280" w:lineRule="exact"/>
              <w:contextualSpacing/>
              <w:jc w:val="both"/>
              <w:rPr>
                <w:rFonts w:ascii="Calibri" w:hAnsi="Calibri"/>
                <w:sz w:val="22"/>
                <w:szCs w:val="22"/>
              </w:rPr>
            </w:pPr>
          </w:p>
        </w:tc>
      </w:tr>
      <w:tr w:rsidR="00BF15BA" w:rsidRPr="00502146" w14:paraId="7EA3C992" w14:textId="77777777" w:rsidTr="00BF15BA">
        <w:tc>
          <w:tcPr>
            <w:tcW w:w="9498" w:type="dxa"/>
          </w:tcPr>
          <w:p w14:paraId="1D69CB2A" w14:textId="77777777" w:rsidR="00BF15BA" w:rsidRPr="006465E2" w:rsidRDefault="00BF15BA" w:rsidP="00147CA9">
            <w:pPr>
              <w:spacing w:before="0" w:line="280" w:lineRule="exact"/>
              <w:contextualSpacing/>
              <w:jc w:val="both"/>
              <w:rPr>
                <w:rFonts w:ascii="Calibri" w:hAnsi="Calibri"/>
                <w:sz w:val="22"/>
                <w:szCs w:val="22"/>
              </w:rPr>
            </w:pPr>
            <w:r w:rsidRPr="009F2984">
              <w:rPr>
                <w:rFonts w:ascii="Calibri" w:hAnsi="Calibri"/>
                <w:sz w:val="22"/>
                <w:szCs w:val="22"/>
              </w:rPr>
              <w:t>Para arbiter akan memiliki kekuasaan untuk memberikan setiap putusan atau perintah yang tersedia berdasarkan undang-undang, termasuk perintah kepada pihak untuk tidak melakukan tindakan tertentu (baik sementara dan/atau final) dan perintah kepada pihak untuk melaksanakan tindakan tertentu dan tindakan-tindakan yang diperintahkan oleh para arbiter dapat secara khusus diberlakukan oleh pengadilan yang berwenang. Para pihak juga sepakat bahwa tidak ada pihak yang dapat mengajukan upaya banding ke pengadilan apapun atas putusan atau keputusan para arbiter yang terkandung di dalamnya.</w:t>
            </w:r>
          </w:p>
        </w:tc>
      </w:tr>
      <w:tr w:rsidR="00BF15BA" w:rsidRPr="00502146" w14:paraId="7231AC35" w14:textId="77777777" w:rsidTr="00BF15BA">
        <w:tc>
          <w:tcPr>
            <w:tcW w:w="9498" w:type="dxa"/>
          </w:tcPr>
          <w:p w14:paraId="6C78D288" w14:textId="77777777" w:rsidR="00BF15BA" w:rsidRPr="006465E2" w:rsidRDefault="00BF15BA" w:rsidP="00147CA9">
            <w:pPr>
              <w:spacing w:before="0" w:line="280" w:lineRule="exact"/>
              <w:contextualSpacing/>
              <w:jc w:val="both"/>
              <w:rPr>
                <w:rFonts w:ascii="Calibri" w:hAnsi="Calibri"/>
                <w:sz w:val="22"/>
                <w:szCs w:val="22"/>
              </w:rPr>
            </w:pPr>
          </w:p>
        </w:tc>
      </w:tr>
      <w:tr w:rsidR="00BF15BA" w:rsidRPr="00502146" w14:paraId="3220A56E" w14:textId="77777777" w:rsidTr="00BF15BA">
        <w:tc>
          <w:tcPr>
            <w:tcW w:w="9498" w:type="dxa"/>
          </w:tcPr>
          <w:p w14:paraId="76A85062" w14:textId="2ADECEE9" w:rsidR="00BF15BA" w:rsidRDefault="00BF15BA" w:rsidP="00147CA9">
            <w:pPr>
              <w:spacing w:before="0" w:line="280" w:lineRule="exact"/>
              <w:contextualSpacing/>
              <w:jc w:val="both"/>
              <w:rPr>
                <w:rFonts w:ascii="Calibri" w:hAnsi="Calibri"/>
                <w:sz w:val="22"/>
                <w:szCs w:val="22"/>
              </w:rPr>
            </w:pPr>
            <w:r w:rsidRPr="009F2984">
              <w:rPr>
                <w:rFonts w:ascii="Calibri" w:hAnsi="Calibri"/>
                <w:sz w:val="22"/>
                <w:szCs w:val="22"/>
              </w:rPr>
              <w:t xml:space="preserve">Para </w:t>
            </w:r>
            <w:r>
              <w:rPr>
                <w:rFonts w:ascii="Calibri" w:hAnsi="Calibri"/>
                <w:sz w:val="22"/>
                <w:szCs w:val="22"/>
              </w:rPr>
              <w:t>p</w:t>
            </w:r>
            <w:r w:rsidRPr="009F2984">
              <w:rPr>
                <w:rFonts w:ascii="Calibri" w:hAnsi="Calibri"/>
                <w:sz w:val="22"/>
                <w:szCs w:val="22"/>
              </w:rPr>
              <w:t>ihak sepakat bahwa, sesuai dengan Pasal 3 dan Pasal 11</w:t>
            </w:r>
            <w:r w:rsidR="00FE6749">
              <w:rPr>
                <w:rFonts w:ascii="Calibri" w:hAnsi="Calibri"/>
                <w:sz w:val="22"/>
                <w:szCs w:val="22"/>
              </w:rPr>
              <w:t xml:space="preserve"> ayat </w:t>
            </w:r>
            <w:r w:rsidRPr="009F2984">
              <w:rPr>
                <w:rFonts w:ascii="Calibri" w:hAnsi="Calibri"/>
                <w:sz w:val="22"/>
                <w:szCs w:val="22"/>
              </w:rPr>
              <w:t>(2) Undang-Undang Nomor 30 Tahun 1999 tentang Arbitrase dan Alternatif Penyelesaian Sengketa ("</w:t>
            </w:r>
            <w:r w:rsidRPr="009F2984">
              <w:rPr>
                <w:rFonts w:ascii="Calibri" w:hAnsi="Calibri"/>
                <w:b/>
                <w:sz w:val="22"/>
                <w:szCs w:val="22"/>
              </w:rPr>
              <w:t>Undang-Undang Arbitrase</w:t>
            </w:r>
            <w:r w:rsidRPr="009F2984">
              <w:rPr>
                <w:rFonts w:ascii="Calibri" w:hAnsi="Calibri"/>
                <w:sz w:val="22"/>
                <w:szCs w:val="22"/>
              </w:rPr>
              <w:t>"), tidak ada pihak yang diizinkan untuk melakukan atau mempertahankan tindakan apapun dalam pengadilan sehubungan dengan Sengketa apapun, kecuali untuk pelaksanaan putusan arbitrase yang diberikan sesuai dengan proses yang dilakukan.</w:t>
            </w:r>
            <w:r w:rsidR="00B85ABA">
              <w:rPr>
                <w:rFonts w:ascii="Calibri" w:hAnsi="Calibri"/>
                <w:sz w:val="22"/>
                <w:szCs w:val="22"/>
              </w:rPr>
              <w:t xml:space="preserve"> </w:t>
            </w:r>
            <w:r w:rsidR="00B85ABA" w:rsidRPr="00B85ABA">
              <w:rPr>
                <w:rFonts w:ascii="Calibri" w:hAnsi="Calibri"/>
                <w:sz w:val="22"/>
                <w:szCs w:val="22"/>
              </w:rPr>
              <w:t xml:space="preserve">Para Pihak </w:t>
            </w:r>
            <w:r w:rsidR="00B85ABA">
              <w:rPr>
                <w:rFonts w:ascii="Calibri" w:hAnsi="Calibri"/>
                <w:sz w:val="22"/>
                <w:szCs w:val="22"/>
              </w:rPr>
              <w:t xml:space="preserve">juga </w:t>
            </w:r>
            <w:r w:rsidR="00B85ABA" w:rsidRPr="00B85ABA">
              <w:rPr>
                <w:rFonts w:ascii="Calibri" w:hAnsi="Calibri"/>
                <w:sz w:val="22"/>
                <w:szCs w:val="22"/>
              </w:rPr>
              <w:t xml:space="preserve">sepakat untuk mengesampingkan pemberlakuan Pasal 48 ayat (1) </w:t>
            </w:r>
            <w:r w:rsidR="00F73A00">
              <w:rPr>
                <w:rFonts w:ascii="Calibri" w:hAnsi="Calibri"/>
                <w:sz w:val="22"/>
                <w:szCs w:val="22"/>
              </w:rPr>
              <w:t>Undang-Undang Arbitrase</w:t>
            </w:r>
            <w:r w:rsidR="00B85ABA" w:rsidRPr="00B85ABA">
              <w:rPr>
                <w:rFonts w:ascii="Calibri" w:hAnsi="Calibri"/>
                <w:sz w:val="22"/>
                <w:szCs w:val="22"/>
              </w:rPr>
              <w:t xml:space="preserve"> dan sepakat bahwa arbitrase tidak perlu diselesaikan dalam waktu tertentu</w:t>
            </w:r>
            <w:r w:rsidR="0034594E">
              <w:rPr>
                <w:rFonts w:ascii="Calibri" w:hAnsi="Calibri"/>
                <w:sz w:val="22"/>
                <w:szCs w:val="22"/>
              </w:rPr>
              <w:t>.</w:t>
            </w:r>
          </w:p>
        </w:tc>
      </w:tr>
      <w:tr w:rsidR="00BF15BA" w:rsidRPr="00502146" w14:paraId="5F0981F9" w14:textId="77777777" w:rsidTr="00BF15BA">
        <w:tc>
          <w:tcPr>
            <w:tcW w:w="9498" w:type="dxa"/>
          </w:tcPr>
          <w:p w14:paraId="2977411B" w14:textId="77777777" w:rsidR="00BF15BA" w:rsidRDefault="00BF15BA" w:rsidP="00147CA9">
            <w:pPr>
              <w:spacing w:before="0" w:line="280" w:lineRule="exact"/>
              <w:contextualSpacing/>
              <w:jc w:val="both"/>
              <w:rPr>
                <w:rFonts w:ascii="Calibri" w:hAnsi="Calibri"/>
                <w:sz w:val="22"/>
                <w:szCs w:val="22"/>
              </w:rPr>
            </w:pPr>
          </w:p>
        </w:tc>
      </w:tr>
      <w:tr w:rsidR="00BF15BA" w:rsidRPr="00502146" w14:paraId="7891A704" w14:textId="77777777" w:rsidTr="00BF15BA">
        <w:tc>
          <w:tcPr>
            <w:tcW w:w="9498" w:type="dxa"/>
          </w:tcPr>
          <w:p w14:paraId="0ACC0D25" w14:textId="77777777" w:rsidR="00BF15BA" w:rsidRPr="002B655E" w:rsidRDefault="00BF15BA" w:rsidP="00147CA9">
            <w:pPr>
              <w:spacing w:before="0" w:line="280" w:lineRule="exact"/>
              <w:jc w:val="both"/>
              <w:rPr>
                <w:rFonts w:ascii="Calibri" w:hAnsi="Calibri"/>
                <w:sz w:val="22"/>
                <w:szCs w:val="22"/>
              </w:rPr>
            </w:pPr>
            <w:r w:rsidRPr="002B655E">
              <w:rPr>
                <w:rFonts w:ascii="Calibri" w:hAnsi="Calibri"/>
                <w:sz w:val="22"/>
                <w:szCs w:val="22"/>
              </w:rPr>
              <w:t>Para pihak dengan tegas sepakat bahwa para arbiter akan semata-mata terikat oleh ketentuan-ketentuan hukum dalam pengambilan keputusan mereka dan tidak membuat putusan berdasarkan prinsip keadilan (</w:t>
            </w:r>
            <w:r w:rsidRPr="002B655E">
              <w:rPr>
                <w:rFonts w:ascii="Calibri" w:hAnsi="Calibri"/>
                <w:i/>
                <w:sz w:val="22"/>
                <w:szCs w:val="22"/>
              </w:rPr>
              <w:t>ex aequo et bono</w:t>
            </w:r>
            <w:r w:rsidRPr="002B655E">
              <w:rPr>
                <w:rFonts w:ascii="Calibri" w:hAnsi="Calibri"/>
                <w:sz w:val="22"/>
                <w:szCs w:val="22"/>
              </w:rPr>
              <w:t>) dan pertimbangan lainnya.</w:t>
            </w:r>
          </w:p>
          <w:p w14:paraId="5120F631" w14:textId="77777777" w:rsidR="00BF15BA" w:rsidRPr="002B655E" w:rsidRDefault="00BF15BA" w:rsidP="00147CA9">
            <w:pPr>
              <w:spacing w:before="0" w:line="280" w:lineRule="exact"/>
              <w:contextualSpacing/>
              <w:jc w:val="both"/>
              <w:rPr>
                <w:rFonts w:ascii="Calibri" w:hAnsi="Calibri"/>
                <w:sz w:val="22"/>
                <w:szCs w:val="22"/>
              </w:rPr>
            </w:pPr>
          </w:p>
        </w:tc>
      </w:tr>
      <w:tr w:rsidR="00BF15BA" w:rsidRPr="00502146" w14:paraId="3C5776AD" w14:textId="77777777" w:rsidTr="00BF15BA">
        <w:tc>
          <w:tcPr>
            <w:tcW w:w="9498" w:type="dxa"/>
          </w:tcPr>
          <w:p w14:paraId="06C12FE7" w14:textId="77777777" w:rsidR="00BF15BA" w:rsidRPr="002B655E" w:rsidRDefault="00BF15BA" w:rsidP="00147CA9">
            <w:pPr>
              <w:spacing w:before="0" w:line="280" w:lineRule="exact"/>
              <w:jc w:val="both"/>
              <w:rPr>
                <w:rFonts w:ascii="Calibri" w:hAnsi="Calibri"/>
                <w:sz w:val="22"/>
                <w:szCs w:val="22"/>
              </w:rPr>
            </w:pPr>
            <w:r w:rsidRPr="002B655E">
              <w:rPr>
                <w:rFonts w:ascii="Calibri" w:hAnsi="Calibri"/>
                <w:sz w:val="22"/>
                <w:szCs w:val="22"/>
              </w:rPr>
              <w:lastRenderedPageBreak/>
              <w:t>Tunduk pada putusan dari para arbiter, seluruh biaya dan pengeluaran yang ditimbulkan sehubungan dengan setiap Sengketa yang merujuk pada arbitrase berdasarkan Surat Kuasa ini harus ditanggung oleh pihak terhadap siapa putusan tersebut dijatuhkan.</w:t>
            </w:r>
          </w:p>
        </w:tc>
      </w:tr>
      <w:tr w:rsidR="00BF15BA" w:rsidRPr="00502146" w14:paraId="3708DE7F" w14:textId="77777777" w:rsidTr="00BF15BA">
        <w:tc>
          <w:tcPr>
            <w:tcW w:w="9498" w:type="dxa"/>
          </w:tcPr>
          <w:p w14:paraId="0270A8D0" w14:textId="77777777" w:rsidR="00BF15BA" w:rsidRPr="002B655E" w:rsidRDefault="00BF15BA" w:rsidP="00147CA9">
            <w:pPr>
              <w:spacing w:before="0" w:line="280" w:lineRule="exact"/>
              <w:jc w:val="both"/>
              <w:rPr>
                <w:rFonts w:ascii="Calibri" w:hAnsi="Calibri"/>
                <w:sz w:val="22"/>
                <w:szCs w:val="22"/>
              </w:rPr>
            </w:pPr>
          </w:p>
        </w:tc>
      </w:tr>
      <w:tr w:rsidR="00BF15BA" w:rsidRPr="00502146" w14:paraId="157F4532" w14:textId="77777777" w:rsidTr="00BF15BA">
        <w:tc>
          <w:tcPr>
            <w:tcW w:w="9498" w:type="dxa"/>
          </w:tcPr>
          <w:p w14:paraId="6A4C8B0C" w14:textId="77777777" w:rsidR="00BF15BA" w:rsidRPr="00414838" w:rsidRDefault="00BF15BA" w:rsidP="00147CA9">
            <w:pPr>
              <w:spacing w:before="0" w:line="280" w:lineRule="exact"/>
              <w:contextualSpacing/>
              <w:jc w:val="both"/>
              <w:rPr>
                <w:rFonts w:ascii="Calibri" w:hAnsi="Calibri"/>
                <w:b/>
                <w:sz w:val="22"/>
                <w:szCs w:val="22"/>
              </w:rPr>
            </w:pPr>
            <w:r w:rsidRPr="00414838">
              <w:rPr>
                <w:rFonts w:ascii="Calibri" w:hAnsi="Calibri"/>
                <w:b/>
                <w:sz w:val="22"/>
                <w:szCs w:val="22"/>
              </w:rPr>
              <w:t>DEMIKIAN</w:t>
            </w:r>
            <w:r w:rsidRPr="00502146">
              <w:rPr>
                <w:rFonts w:ascii="Calibri" w:hAnsi="Calibri"/>
                <w:sz w:val="22"/>
                <w:szCs w:val="22"/>
              </w:rPr>
              <w:t>, Surat Kuasa ini dibuat dan ditandatangani oleh para pihak dalam Surat Kuasa ini pada tanggal yang tercantum pada awal Surat Kuasa ini di atas dan dilekatkan dengan materai yang cukup yang dibuat dalam dua salinan, masing-masing salinan memiliki kekuatan hukum yang sama.</w:t>
            </w:r>
          </w:p>
        </w:tc>
      </w:tr>
    </w:tbl>
    <w:p w14:paraId="4E8E4FFA" w14:textId="77777777" w:rsidR="007E3D2E" w:rsidRPr="00502146" w:rsidRDefault="007E3D2E" w:rsidP="0061647B">
      <w:pPr>
        <w:spacing w:before="0" w:line="280" w:lineRule="exact"/>
        <w:contextualSpacing/>
        <w:rPr>
          <w:rFonts w:ascii="Calibri" w:hAnsi="Calibri"/>
          <w:sz w:val="22"/>
          <w:szCs w:val="22"/>
        </w:rPr>
      </w:pPr>
    </w:p>
    <w:p w14:paraId="449F083B" w14:textId="77777777" w:rsidR="00DC0A04" w:rsidRDefault="00DC0A04" w:rsidP="0061647B">
      <w:pPr>
        <w:spacing w:before="0" w:line="280" w:lineRule="exact"/>
        <w:contextualSpacing/>
        <w:rPr>
          <w:rFonts w:ascii="Calibri" w:hAnsi="Calibri"/>
          <w:sz w:val="22"/>
          <w:szCs w:val="22"/>
        </w:rPr>
        <w:sectPr w:rsidR="00DC0A04" w:rsidSect="00856053">
          <w:footerReference w:type="default" r:id="rId11"/>
          <w:pgSz w:w="11907" w:h="16839" w:code="9"/>
          <w:pgMar w:top="1701" w:right="1134" w:bottom="1985" w:left="1440" w:header="709" w:footer="709" w:gutter="0"/>
          <w:cols w:space="708"/>
          <w:docGrid w:linePitch="360"/>
        </w:sectPr>
      </w:pPr>
    </w:p>
    <w:p w14:paraId="240B942E" w14:textId="77777777" w:rsidR="00433BF6" w:rsidRPr="00502146" w:rsidRDefault="00433BF6" w:rsidP="0061647B">
      <w:pPr>
        <w:spacing w:before="0" w:line="280" w:lineRule="exact"/>
        <w:contextualSpacing/>
        <w:rPr>
          <w:rFonts w:ascii="Calibri" w:hAnsi="Calibri"/>
          <w:sz w:val="22"/>
          <w:szCs w:val="22"/>
        </w:rPr>
      </w:pPr>
    </w:p>
    <w:tbl>
      <w:tblPr>
        <w:tblW w:w="4786" w:type="dxa"/>
        <w:tblLook w:val="01E0" w:firstRow="1" w:lastRow="1" w:firstColumn="1" w:lastColumn="1" w:noHBand="0" w:noVBand="0"/>
      </w:tblPr>
      <w:tblGrid>
        <w:gridCol w:w="4786"/>
      </w:tblGrid>
      <w:tr w:rsidR="00DC0A04" w:rsidRPr="00502146" w14:paraId="219E7246" w14:textId="77777777" w:rsidTr="00DC0A04">
        <w:tc>
          <w:tcPr>
            <w:tcW w:w="4786" w:type="dxa"/>
          </w:tcPr>
          <w:p w14:paraId="6B406CE5" w14:textId="5DA9D75D" w:rsidR="00DC0A04" w:rsidRPr="00502146" w:rsidRDefault="00147CA9" w:rsidP="0061647B">
            <w:pPr>
              <w:spacing w:before="0" w:line="280" w:lineRule="exact"/>
              <w:contextualSpacing/>
              <w:jc w:val="both"/>
              <w:rPr>
                <w:rFonts w:ascii="Calibri" w:hAnsi="Calibri" w:cs="Arial"/>
                <w:b/>
                <w:sz w:val="22"/>
                <w:szCs w:val="22"/>
              </w:rPr>
            </w:pPr>
            <w:r w:rsidRPr="0031082B">
              <w:rPr>
                <w:rFonts w:ascii="Calibri" w:hAnsi="Calibri" w:cs="Arial"/>
                <w:sz w:val="22"/>
                <w:szCs w:val="22"/>
              </w:rPr>
              <w:t>Pemberi Kuasa</w:t>
            </w:r>
            <w:r w:rsidR="00C94721" w:rsidRPr="00502146">
              <w:rPr>
                <w:rFonts w:ascii="Calibri" w:hAnsi="Calibri" w:cs="Arial"/>
                <w:b/>
                <w:sz w:val="22"/>
                <w:szCs w:val="22"/>
              </w:rPr>
              <w:t xml:space="preserve"> </w:t>
            </w:r>
          </w:p>
        </w:tc>
      </w:tr>
      <w:tr w:rsidR="00DC0A04" w:rsidRPr="00502146" w14:paraId="3FFE2BAF" w14:textId="77777777" w:rsidTr="00DC0A04">
        <w:tc>
          <w:tcPr>
            <w:tcW w:w="4786" w:type="dxa"/>
          </w:tcPr>
          <w:p w14:paraId="56929C41" w14:textId="77777777" w:rsidR="00DC0A04" w:rsidRPr="00502146" w:rsidRDefault="00DC0A04" w:rsidP="0061647B">
            <w:pPr>
              <w:spacing w:before="0" w:line="280" w:lineRule="exact"/>
              <w:contextualSpacing/>
              <w:jc w:val="both"/>
              <w:rPr>
                <w:rFonts w:ascii="Calibri" w:hAnsi="Calibri" w:cs="Arial"/>
                <w:sz w:val="22"/>
                <w:szCs w:val="22"/>
              </w:rPr>
            </w:pPr>
          </w:p>
          <w:p w14:paraId="518145A0" w14:textId="77777777" w:rsidR="00DC0A04" w:rsidRPr="00502146" w:rsidRDefault="00DC0A04" w:rsidP="0061647B">
            <w:pPr>
              <w:spacing w:before="0" w:line="280" w:lineRule="exact"/>
              <w:contextualSpacing/>
              <w:jc w:val="both"/>
              <w:rPr>
                <w:rFonts w:ascii="Calibri" w:hAnsi="Calibri" w:cs="Arial"/>
                <w:sz w:val="22"/>
                <w:szCs w:val="22"/>
              </w:rPr>
            </w:pPr>
          </w:p>
          <w:p w14:paraId="6758E70F" w14:textId="77777777" w:rsidR="00DC0A04" w:rsidRDefault="00DC0A04" w:rsidP="0061647B">
            <w:pPr>
              <w:spacing w:before="0" w:line="280" w:lineRule="exact"/>
              <w:contextualSpacing/>
              <w:jc w:val="both"/>
              <w:rPr>
                <w:rFonts w:ascii="Calibri" w:hAnsi="Calibri" w:cs="Arial"/>
                <w:sz w:val="22"/>
                <w:szCs w:val="22"/>
              </w:rPr>
            </w:pPr>
          </w:p>
          <w:p w14:paraId="58A525C8" w14:textId="77777777" w:rsidR="00D271B1" w:rsidRDefault="00D271B1" w:rsidP="0061647B">
            <w:pPr>
              <w:spacing w:before="0" w:line="280" w:lineRule="exact"/>
              <w:contextualSpacing/>
              <w:jc w:val="both"/>
              <w:rPr>
                <w:rFonts w:ascii="Calibri" w:hAnsi="Calibri" w:cs="Arial"/>
                <w:sz w:val="22"/>
                <w:szCs w:val="22"/>
              </w:rPr>
            </w:pPr>
          </w:p>
          <w:p w14:paraId="52A742BF" w14:textId="77777777" w:rsidR="00C94721" w:rsidRPr="00502146" w:rsidRDefault="00C94721" w:rsidP="0061647B">
            <w:pPr>
              <w:spacing w:before="0" w:line="280" w:lineRule="exact"/>
              <w:contextualSpacing/>
              <w:jc w:val="both"/>
              <w:rPr>
                <w:rFonts w:ascii="Calibri" w:hAnsi="Calibri" w:cs="Arial"/>
                <w:sz w:val="22"/>
                <w:szCs w:val="22"/>
              </w:rPr>
            </w:pPr>
          </w:p>
          <w:p w14:paraId="75B87219" w14:textId="77777777" w:rsidR="00DC0A04" w:rsidRPr="00502146" w:rsidRDefault="00DC0A04" w:rsidP="0061647B">
            <w:pPr>
              <w:spacing w:before="0" w:line="280" w:lineRule="exact"/>
              <w:contextualSpacing/>
              <w:jc w:val="both"/>
              <w:rPr>
                <w:rFonts w:ascii="Calibri" w:hAnsi="Calibri" w:cs="Arial"/>
                <w:sz w:val="22"/>
                <w:szCs w:val="22"/>
              </w:rPr>
            </w:pPr>
            <w:r w:rsidRPr="00502146">
              <w:rPr>
                <w:rFonts w:ascii="Calibri" w:hAnsi="Calibri" w:cs="Arial"/>
                <w:sz w:val="22"/>
                <w:szCs w:val="22"/>
              </w:rPr>
              <w:t>____________________________________</w:t>
            </w:r>
          </w:p>
        </w:tc>
      </w:tr>
      <w:tr w:rsidR="00DC0A04" w:rsidRPr="00502146" w14:paraId="3C24F890" w14:textId="77777777" w:rsidTr="00DC0A04">
        <w:tc>
          <w:tcPr>
            <w:tcW w:w="4786" w:type="dxa"/>
            <w:hideMark/>
          </w:tcPr>
          <w:p w14:paraId="14DEA321" w14:textId="57B7E273" w:rsidR="00DC0A04" w:rsidRPr="00502146" w:rsidRDefault="007B1FCE" w:rsidP="0061647B">
            <w:pPr>
              <w:spacing w:before="0" w:line="280" w:lineRule="exact"/>
              <w:contextualSpacing/>
              <w:jc w:val="both"/>
              <w:rPr>
                <w:rFonts w:ascii="Calibri" w:hAnsi="Calibri" w:cs="Arial"/>
                <w:b/>
                <w:sz w:val="22"/>
                <w:szCs w:val="22"/>
              </w:rPr>
            </w:pPr>
            <w:r>
              <w:rPr>
                <w:rFonts w:ascii="Calibri" w:hAnsi="Calibri"/>
                <w:b/>
                <w:sz w:val="22"/>
                <w:szCs w:val="22"/>
              </w:rPr>
              <w:t>JOHAN SATRIA PUTRA</w:t>
            </w:r>
          </w:p>
        </w:tc>
      </w:tr>
      <w:tr w:rsidR="00DC0A04" w:rsidRPr="00502146" w14:paraId="1E779E4F" w14:textId="77777777" w:rsidTr="00DC0A04">
        <w:trPr>
          <w:trHeight w:val="70"/>
        </w:trPr>
        <w:tc>
          <w:tcPr>
            <w:tcW w:w="4786" w:type="dxa"/>
          </w:tcPr>
          <w:p w14:paraId="71608267" w14:textId="77777777" w:rsidR="00DC0A04" w:rsidRPr="00502146" w:rsidRDefault="00DC0A04" w:rsidP="0061647B">
            <w:pPr>
              <w:spacing w:before="0" w:line="280" w:lineRule="exact"/>
              <w:contextualSpacing/>
              <w:jc w:val="both"/>
              <w:rPr>
                <w:rFonts w:ascii="Calibri" w:hAnsi="Calibri" w:cs="Arial"/>
                <w:i/>
                <w:sz w:val="22"/>
                <w:szCs w:val="22"/>
              </w:rPr>
            </w:pPr>
          </w:p>
        </w:tc>
      </w:tr>
    </w:tbl>
    <w:p w14:paraId="6E00FDF6" w14:textId="77777777" w:rsidR="00DC0A04" w:rsidRDefault="00DC0A04" w:rsidP="0061647B">
      <w:pPr>
        <w:spacing w:before="0" w:line="280" w:lineRule="exact"/>
        <w:contextualSpacing/>
        <w:rPr>
          <w:rFonts w:ascii="Calibri" w:hAnsi="Calibri"/>
          <w:sz w:val="22"/>
          <w:szCs w:val="22"/>
        </w:rPr>
      </w:pPr>
    </w:p>
    <w:p w14:paraId="371BA839" w14:textId="77777777" w:rsidR="00DC0A04" w:rsidRDefault="00DC0A04" w:rsidP="0061647B">
      <w:pPr>
        <w:spacing w:before="0" w:line="280" w:lineRule="exact"/>
        <w:contextualSpacing/>
        <w:rPr>
          <w:rFonts w:ascii="Calibri" w:hAnsi="Calibri"/>
          <w:sz w:val="22"/>
          <w:szCs w:val="22"/>
        </w:rPr>
      </w:pPr>
      <w:r>
        <w:rPr>
          <w:rFonts w:ascii="Calibri" w:hAnsi="Calibri"/>
          <w:sz w:val="22"/>
          <w:szCs w:val="22"/>
        </w:rPr>
        <w:br w:type="page"/>
      </w:r>
    </w:p>
    <w:tbl>
      <w:tblPr>
        <w:tblW w:w="9322" w:type="dxa"/>
        <w:tblLook w:val="01E0" w:firstRow="1" w:lastRow="1" w:firstColumn="1" w:lastColumn="1" w:noHBand="0" w:noVBand="0"/>
      </w:tblPr>
      <w:tblGrid>
        <w:gridCol w:w="9322"/>
      </w:tblGrid>
      <w:tr w:rsidR="00DC0A04" w:rsidRPr="00502146" w14:paraId="44021E1D" w14:textId="77777777" w:rsidTr="00612EFF">
        <w:tc>
          <w:tcPr>
            <w:tcW w:w="4536" w:type="dxa"/>
            <w:hideMark/>
          </w:tcPr>
          <w:p w14:paraId="27CB7988" w14:textId="6FAA88D7" w:rsidR="00DC0A04" w:rsidRPr="00502146" w:rsidRDefault="00A6481F" w:rsidP="00A6481F">
            <w:pPr>
              <w:spacing w:before="0" w:line="280" w:lineRule="exact"/>
              <w:contextualSpacing/>
              <w:jc w:val="both"/>
              <w:rPr>
                <w:rFonts w:ascii="Calibri" w:hAnsi="Calibri" w:cs="Arial"/>
                <w:b/>
                <w:sz w:val="22"/>
                <w:szCs w:val="22"/>
              </w:rPr>
            </w:pPr>
            <w:r>
              <w:rPr>
                <w:rFonts w:ascii="Calibri" w:hAnsi="Calibri" w:cs="Arial"/>
                <w:b/>
                <w:bCs/>
                <w:sz w:val="22"/>
                <w:szCs w:val="22"/>
                <w:lang w:eastAsia="en-AU"/>
              </w:rPr>
              <w:t>PT PRASETYA KARYA CIPTA</w:t>
            </w:r>
          </w:p>
        </w:tc>
      </w:tr>
      <w:tr w:rsidR="00DC0A04" w:rsidRPr="00502146" w14:paraId="4AF68613" w14:textId="77777777" w:rsidTr="00612EFF">
        <w:tc>
          <w:tcPr>
            <w:tcW w:w="4536" w:type="dxa"/>
          </w:tcPr>
          <w:p w14:paraId="204A11DC" w14:textId="77777777" w:rsidR="00DC0A04" w:rsidRPr="00502146" w:rsidRDefault="00DC0A04" w:rsidP="0061647B">
            <w:pPr>
              <w:spacing w:before="0" w:line="280" w:lineRule="exact"/>
              <w:contextualSpacing/>
              <w:jc w:val="both"/>
              <w:rPr>
                <w:rFonts w:ascii="Calibri" w:hAnsi="Calibri" w:cs="Arial"/>
                <w:sz w:val="22"/>
                <w:szCs w:val="22"/>
              </w:rPr>
            </w:pPr>
          </w:p>
          <w:p w14:paraId="549BD7CC" w14:textId="77777777" w:rsidR="003512E7" w:rsidRDefault="003512E7" w:rsidP="0061647B">
            <w:pPr>
              <w:spacing w:before="0" w:line="280" w:lineRule="exact"/>
              <w:contextualSpacing/>
              <w:jc w:val="both"/>
              <w:rPr>
                <w:rFonts w:ascii="Calibri" w:hAnsi="Calibri" w:cs="Arial"/>
                <w:sz w:val="22"/>
                <w:szCs w:val="22"/>
              </w:rPr>
            </w:pPr>
          </w:p>
          <w:p w14:paraId="79B293C2" w14:textId="77777777" w:rsidR="00D271B1" w:rsidRDefault="00D271B1" w:rsidP="0061647B">
            <w:pPr>
              <w:spacing w:before="0" w:line="280" w:lineRule="exact"/>
              <w:contextualSpacing/>
              <w:jc w:val="both"/>
              <w:rPr>
                <w:rFonts w:ascii="Calibri" w:hAnsi="Calibri" w:cs="Arial"/>
                <w:sz w:val="22"/>
                <w:szCs w:val="22"/>
              </w:rPr>
            </w:pPr>
          </w:p>
          <w:p w14:paraId="52DB73D5" w14:textId="77777777" w:rsidR="00D271B1" w:rsidRPr="00502146" w:rsidRDefault="00D271B1" w:rsidP="0061647B">
            <w:pPr>
              <w:spacing w:before="0" w:line="280" w:lineRule="exact"/>
              <w:contextualSpacing/>
              <w:jc w:val="both"/>
              <w:rPr>
                <w:rFonts w:ascii="Calibri" w:hAnsi="Calibri" w:cs="Arial"/>
                <w:sz w:val="22"/>
                <w:szCs w:val="22"/>
              </w:rPr>
            </w:pPr>
          </w:p>
          <w:p w14:paraId="47F7A40C" w14:textId="77777777" w:rsidR="00DC0A04" w:rsidRPr="00502146" w:rsidRDefault="00DC0A04" w:rsidP="0061647B">
            <w:pPr>
              <w:spacing w:before="0" w:line="280" w:lineRule="exact"/>
              <w:contextualSpacing/>
              <w:jc w:val="both"/>
              <w:rPr>
                <w:rFonts w:ascii="Calibri" w:hAnsi="Calibri" w:cs="Arial"/>
                <w:sz w:val="22"/>
                <w:szCs w:val="22"/>
              </w:rPr>
            </w:pPr>
          </w:p>
          <w:p w14:paraId="025D28E5" w14:textId="77777777" w:rsidR="00DC0A04" w:rsidRPr="00502146" w:rsidRDefault="00DC0A04" w:rsidP="0061647B">
            <w:pPr>
              <w:spacing w:before="0" w:line="280" w:lineRule="exact"/>
              <w:contextualSpacing/>
              <w:jc w:val="both"/>
              <w:rPr>
                <w:rFonts w:ascii="Calibri" w:hAnsi="Calibri" w:cs="Arial"/>
                <w:sz w:val="22"/>
                <w:szCs w:val="22"/>
              </w:rPr>
            </w:pPr>
            <w:r w:rsidRPr="00502146">
              <w:rPr>
                <w:rFonts w:ascii="Calibri" w:hAnsi="Calibri" w:cs="Arial"/>
                <w:sz w:val="22"/>
                <w:szCs w:val="22"/>
              </w:rPr>
              <w:t>____________________________________</w:t>
            </w:r>
          </w:p>
        </w:tc>
      </w:tr>
      <w:tr w:rsidR="00DC0A04" w:rsidRPr="00502146" w14:paraId="19A3EEC3" w14:textId="77777777" w:rsidTr="00612EFF">
        <w:tc>
          <w:tcPr>
            <w:tcW w:w="4536" w:type="dxa"/>
            <w:hideMark/>
          </w:tcPr>
          <w:p w14:paraId="6E82592C" w14:textId="5AB284FC" w:rsidR="00DC0A04" w:rsidRPr="00502146" w:rsidRDefault="00147CA9" w:rsidP="0061647B">
            <w:pPr>
              <w:spacing w:before="0" w:line="280" w:lineRule="exact"/>
              <w:contextualSpacing/>
              <w:jc w:val="both"/>
              <w:rPr>
                <w:rFonts w:ascii="Calibri" w:hAnsi="Calibri" w:cs="Arial"/>
                <w:sz w:val="22"/>
                <w:szCs w:val="22"/>
              </w:rPr>
            </w:pPr>
            <w:r w:rsidRPr="0031082B">
              <w:rPr>
                <w:rFonts w:ascii="Calibri" w:hAnsi="Calibri" w:cs="Arial"/>
                <w:sz w:val="22"/>
                <w:szCs w:val="22"/>
              </w:rPr>
              <w:t>Nama</w:t>
            </w:r>
            <w:r w:rsidR="00DC0A04" w:rsidRPr="00502146">
              <w:rPr>
                <w:rFonts w:ascii="Calibri" w:hAnsi="Calibri" w:cs="Arial"/>
                <w:sz w:val="22"/>
                <w:szCs w:val="22"/>
              </w:rPr>
              <w:tab/>
              <w:t>:</w:t>
            </w:r>
            <w:r w:rsidR="00E02A29" w:rsidRPr="006A51A6">
              <w:rPr>
                <w:rFonts w:ascii="Calibri" w:hAnsi="Calibri" w:cs="Calibri"/>
                <w:sz w:val="22"/>
                <w:szCs w:val="22"/>
                <w:lang w:val="en-SG"/>
              </w:rPr>
              <w:t xml:space="preserve"> </w:t>
            </w:r>
            <w:r w:rsidR="00A6481F">
              <w:rPr>
                <w:rFonts w:ascii="Calibri" w:hAnsi="Calibri" w:cs="Calibri"/>
                <w:sz w:val="22"/>
                <w:szCs w:val="22"/>
                <w:lang w:val="en-SG"/>
              </w:rPr>
              <w:t>Andy Indigo</w:t>
            </w:r>
          </w:p>
        </w:tc>
      </w:tr>
      <w:tr w:rsidR="00DC0A04" w:rsidRPr="00502146" w14:paraId="703CE743" w14:textId="77777777" w:rsidTr="0031082B">
        <w:trPr>
          <w:trHeight w:val="95"/>
        </w:trPr>
        <w:tc>
          <w:tcPr>
            <w:tcW w:w="4536" w:type="dxa"/>
            <w:hideMark/>
          </w:tcPr>
          <w:p w14:paraId="410B7965" w14:textId="5EF964F3" w:rsidR="00DC0A04" w:rsidRPr="00502146" w:rsidRDefault="00147CA9" w:rsidP="0061647B">
            <w:pPr>
              <w:spacing w:before="0" w:line="280" w:lineRule="exact"/>
              <w:contextualSpacing/>
              <w:jc w:val="both"/>
              <w:rPr>
                <w:rFonts w:ascii="Calibri" w:hAnsi="Calibri" w:cs="Arial"/>
                <w:sz w:val="22"/>
                <w:szCs w:val="22"/>
              </w:rPr>
            </w:pPr>
            <w:r w:rsidRPr="0031082B">
              <w:rPr>
                <w:rFonts w:ascii="Calibri" w:hAnsi="Calibri" w:cs="Arial"/>
                <w:sz w:val="22"/>
                <w:szCs w:val="22"/>
              </w:rPr>
              <w:t>Jabatan</w:t>
            </w:r>
            <w:r w:rsidR="00DC0A04" w:rsidRPr="00502146">
              <w:rPr>
                <w:rFonts w:ascii="Calibri" w:hAnsi="Calibri" w:cs="Arial"/>
                <w:sz w:val="22"/>
                <w:szCs w:val="22"/>
              </w:rPr>
              <w:tab/>
              <w:t xml:space="preserve">: </w:t>
            </w:r>
            <w:r w:rsidR="00E02A29" w:rsidRPr="0031082B">
              <w:rPr>
                <w:rFonts w:ascii="Calibri" w:hAnsi="Calibri" w:cs="Calibri"/>
                <w:sz w:val="22"/>
                <w:szCs w:val="22"/>
              </w:rPr>
              <w:t>Direktur</w:t>
            </w:r>
          </w:p>
        </w:tc>
      </w:tr>
    </w:tbl>
    <w:p w14:paraId="6B80F1CB" w14:textId="77777777" w:rsidR="00635712" w:rsidRPr="00502146" w:rsidRDefault="00635712" w:rsidP="0061647B">
      <w:pPr>
        <w:spacing w:before="0" w:line="280" w:lineRule="exact"/>
        <w:contextualSpacing/>
        <w:rPr>
          <w:rFonts w:ascii="Calibri" w:hAnsi="Calibri"/>
          <w:sz w:val="22"/>
          <w:szCs w:val="22"/>
        </w:rPr>
      </w:pPr>
    </w:p>
    <w:sectPr w:rsidR="00635712" w:rsidRPr="00502146" w:rsidSect="00856053">
      <w:footerReference w:type="default" r:id="rId12"/>
      <w:pgSz w:w="11907" w:h="16839" w:code="9"/>
      <w:pgMar w:top="1418"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E88376" w14:textId="77777777" w:rsidR="00856053" w:rsidRDefault="00856053" w:rsidP="000911F1">
      <w:pPr>
        <w:spacing w:before="0" w:line="240" w:lineRule="auto"/>
      </w:pPr>
      <w:r>
        <w:separator/>
      </w:r>
    </w:p>
  </w:endnote>
  <w:endnote w:type="continuationSeparator" w:id="0">
    <w:p w14:paraId="58C8D0FD" w14:textId="77777777" w:rsidR="00856053" w:rsidRDefault="00856053" w:rsidP="000911F1">
      <w:pPr>
        <w:spacing w:before="0" w:line="240" w:lineRule="auto"/>
      </w:pPr>
      <w:r>
        <w:continuationSeparator/>
      </w:r>
    </w:p>
  </w:endnote>
  <w:endnote w:type="continuationNotice" w:id="1">
    <w:p w14:paraId="2FF819B2" w14:textId="77777777" w:rsidR="00856053" w:rsidRDefault="00856053">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F0749" w14:textId="31F3A108" w:rsidR="00C25883" w:rsidRPr="00DB60F4" w:rsidRDefault="00C25883" w:rsidP="005E1A3C">
    <w:pPr>
      <w:pStyle w:val="Footer"/>
      <w:spacing w:before="0" w:line="240" w:lineRule="auto"/>
      <w:jc w:val="right"/>
      <w:rPr>
        <w:rFonts w:ascii="Calibri" w:hAnsi="Calibri"/>
        <w:sz w:val="18"/>
        <w:szCs w:val="18"/>
      </w:rPr>
    </w:pPr>
    <w:r w:rsidRPr="00DB60F4">
      <w:rPr>
        <w:rFonts w:ascii="Calibri" w:hAnsi="Calibri"/>
        <w:sz w:val="18"/>
        <w:szCs w:val="18"/>
      </w:rPr>
      <w:t xml:space="preserve">PT </w:t>
    </w:r>
    <w:r w:rsidR="007F5939">
      <w:rPr>
        <w:rFonts w:ascii="Calibri" w:hAnsi="Calibri"/>
        <w:sz w:val="18"/>
        <w:szCs w:val="18"/>
      </w:rPr>
      <w:t>PDE</w:t>
    </w:r>
    <w:r w:rsidRPr="00DB60F4">
      <w:rPr>
        <w:rFonts w:ascii="Calibri" w:hAnsi="Calibri"/>
        <w:sz w:val="18"/>
        <w:szCs w:val="18"/>
      </w:rPr>
      <w:t xml:space="preserve"> | </w:t>
    </w:r>
    <w:r w:rsidR="00DF5B3E" w:rsidRPr="0040283D">
      <w:rPr>
        <w:rFonts w:ascii="Calibri" w:hAnsi="Calibri"/>
        <w:sz w:val="18"/>
        <w:szCs w:val="18"/>
      </w:rPr>
      <w:t>Surat Kuasa yang Tidak Dapat Ditarik Kembali untuk Menjual</w:t>
    </w:r>
    <w:r>
      <w:rPr>
        <w:rFonts w:ascii="Calibri" w:hAnsi="Calibri"/>
        <w:sz w:val="18"/>
        <w:szCs w:val="18"/>
      </w:rPr>
      <w:t xml:space="preserve"> </w:t>
    </w:r>
    <w:r w:rsidRPr="00DB60F4">
      <w:rPr>
        <w:rFonts w:ascii="Calibri" w:hAnsi="Calibri"/>
        <w:sz w:val="18"/>
        <w:szCs w:val="18"/>
      </w:rPr>
      <w:t>(</w:t>
    </w:r>
    <w:r w:rsidR="00E73CC6">
      <w:rPr>
        <w:rFonts w:ascii="Calibri" w:hAnsi="Calibri"/>
        <w:sz w:val="18"/>
        <w:szCs w:val="18"/>
      </w:rPr>
      <w:t>Johan</w:t>
    </w:r>
    <w:r w:rsidRPr="00DB60F4">
      <w:rPr>
        <w:rFonts w:ascii="Calibri" w:hAnsi="Calibri"/>
        <w:sz w:val="18"/>
        <w:szCs w:val="18"/>
      </w:rPr>
      <w:t>-</w:t>
    </w:r>
    <w:r w:rsidR="00A6481F">
      <w:rPr>
        <w:rFonts w:ascii="Calibri" w:hAnsi="Calibri"/>
        <w:sz w:val="18"/>
        <w:szCs w:val="18"/>
      </w:rPr>
      <w:t>PT PKC</w:t>
    </w:r>
    <w:r w:rsidRPr="00DB60F4">
      <w:rPr>
        <w:rFonts w:ascii="Calibri" w:hAnsi="Calibri"/>
        <w:sz w:val="18"/>
        <w:szCs w:val="18"/>
      </w:rPr>
      <w:t xml:space="preserve">) - </w:t>
    </w:r>
    <w:r w:rsidRPr="00DB60F4">
      <w:rPr>
        <w:rFonts w:ascii="Calibri" w:hAnsi="Calibri"/>
        <w:sz w:val="18"/>
        <w:szCs w:val="18"/>
      </w:rPr>
      <w:fldChar w:fldCharType="begin"/>
    </w:r>
    <w:r w:rsidRPr="00DB60F4">
      <w:rPr>
        <w:rFonts w:ascii="Calibri" w:hAnsi="Calibri"/>
        <w:sz w:val="18"/>
        <w:szCs w:val="18"/>
      </w:rPr>
      <w:instrText xml:space="preserve"> PAGE   \* MERGEFORMAT </w:instrText>
    </w:r>
    <w:r w:rsidRPr="00DB60F4">
      <w:rPr>
        <w:rFonts w:ascii="Calibri" w:hAnsi="Calibri"/>
        <w:sz w:val="18"/>
        <w:szCs w:val="18"/>
      </w:rPr>
      <w:fldChar w:fldCharType="separate"/>
    </w:r>
    <w:r w:rsidR="00642556">
      <w:rPr>
        <w:rFonts w:ascii="Calibri" w:hAnsi="Calibri"/>
        <w:noProof/>
        <w:sz w:val="18"/>
        <w:szCs w:val="18"/>
      </w:rPr>
      <w:t>1</w:t>
    </w:r>
    <w:r w:rsidRPr="00DB60F4">
      <w:rPr>
        <w:rFonts w:ascii="Calibri" w:hAnsi="Calibri"/>
        <w:sz w:val="18"/>
        <w:szCs w:val="18"/>
      </w:rPr>
      <w:fldChar w:fldCharType="end"/>
    </w:r>
  </w:p>
  <w:p w14:paraId="40377CB2" w14:textId="77777777" w:rsidR="00C25883" w:rsidRDefault="00C25883" w:rsidP="005E1A3C">
    <w:pPr>
      <w:pStyle w:val="Footer"/>
      <w:spacing w:before="0"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F2F51" w14:textId="367AC0DE" w:rsidR="007F29AC" w:rsidRDefault="00C25883" w:rsidP="005E1A3C">
    <w:pPr>
      <w:pStyle w:val="Footer"/>
      <w:spacing w:before="0" w:line="240" w:lineRule="auto"/>
      <w:jc w:val="right"/>
      <w:rPr>
        <w:rFonts w:ascii="Calibri" w:hAnsi="Calibri"/>
        <w:sz w:val="18"/>
        <w:szCs w:val="18"/>
      </w:rPr>
    </w:pPr>
    <w:r w:rsidRPr="00DB60F4">
      <w:rPr>
        <w:rFonts w:ascii="Calibri" w:hAnsi="Calibri"/>
        <w:sz w:val="18"/>
        <w:szCs w:val="18"/>
      </w:rPr>
      <w:t xml:space="preserve">PT </w:t>
    </w:r>
    <w:r w:rsidR="007F5939">
      <w:rPr>
        <w:rFonts w:ascii="Calibri" w:hAnsi="Calibri"/>
        <w:sz w:val="18"/>
        <w:szCs w:val="18"/>
      </w:rPr>
      <w:t>PDE</w:t>
    </w:r>
    <w:r w:rsidR="007F5939" w:rsidRPr="00DB60F4">
      <w:rPr>
        <w:rFonts w:ascii="Calibri" w:hAnsi="Calibri"/>
        <w:sz w:val="18"/>
        <w:szCs w:val="18"/>
      </w:rPr>
      <w:t xml:space="preserve"> </w:t>
    </w:r>
    <w:r w:rsidRPr="00DB60F4">
      <w:rPr>
        <w:rFonts w:ascii="Calibri" w:hAnsi="Calibri"/>
        <w:sz w:val="18"/>
        <w:szCs w:val="18"/>
      </w:rPr>
      <w:t xml:space="preserve">| </w:t>
    </w:r>
  </w:p>
  <w:p w14:paraId="0AF73296" w14:textId="42D5F1EC" w:rsidR="00C25883" w:rsidRPr="00DB60F4" w:rsidRDefault="00D271B1" w:rsidP="005E1A3C">
    <w:pPr>
      <w:pStyle w:val="Footer"/>
      <w:spacing w:before="0" w:line="240" w:lineRule="auto"/>
      <w:jc w:val="right"/>
      <w:rPr>
        <w:rFonts w:ascii="Calibri" w:hAnsi="Calibri"/>
        <w:sz w:val="18"/>
        <w:szCs w:val="18"/>
      </w:rPr>
    </w:pPr>
    <w:r w:rsidRPr="0031082B">
      <w:rPr>
        <w:rFonts w:ascii="Calibri" w:hAnsi="Calibri"/>
        <w:sz w:val="18"/>
        <w:szCs w:val="18"/>
      </w:rPr>
      <w:t>Surat Kuasa yang Tidak Dapat Ditarik Kembali untuk Menjual</w:t>
    </w:r>
    <w:r>
      <w:rPr>
        <w:rFonts w:ascii="Calibri" w:hAnsi="Calibri"/>
        <w:sz w:val="18"/>
        <w:szCs w:val="18"/>
      </w:rPr>
      <w:t xml:space="preserve"> </w:t>
    </w:r>
    <w:r w:rsidR="00C25883" w:rsidRPr="00DB60F4">
      <w:rPr>
        <w:rFonts w:ascii="Calibri" w:hAnsi="Calibri"/>
        <w:sz w:val="18"/>
        <w:szCs w:val="18"/>
      </w:rPr>
      <w:t>(</w:t>
    </w:r>
    <w:r w:rsidR="00D62E05">
      <w:rPr>
        <w:rFonts w:ascii="Calibri" w:hAnsi="Calibri"/>
        <w:sz w:val="18"/>
        <w:szCs w:val="18"/>
      </w:rPr>
      <w:t>Johan</w:t>
    </w:r>
    <w:r w:rsidR="00C25883" w:rsidRPr="00DB60F4">
      <w:rPr>
        <w:rFonts w:ascii="Calibri" w:hAnsi="Calibri"/>
        <w:sz w:val="18"/>
        <w:szCs w:val="18"/>
      </w:rPr>
      <w:t>-</w:t>
    </w:r>
    <w:r w:rsidR="00D62E05">
      <w:rPr>
        <w:rFonts w:ascii="Calibri" w:hAnsi="Calibri"/>
        <w:sz w:val="18"/>
        <w:szCs w:val="18"/>
      </w:rPr>
      <w:t xml:space="preserve">PT </w:t>
    </w:r>
    <w:r w:rsidR="004E7549">
      <w:rPr>
        <w:rFonts w:ascii="Calibri" w:hAnsi="Calibri"/>
        <w:sz w:val="18"/>
        <w:szCs w:val="18"/>
      </w:rPr>
      <w:t>PKC</w:t>
    </w:r>
    <w:r w:rsidR="00C25883" w:rsidRPr="00DB60F4">
      <w:rPr>
        <w:rFonts w:ascii="Calibri" w:hAnsi="Calibri"/>
        <w:sz w:val="18"/>
        <w:szCs w:val="18"/>
      </w:rPr>
      <w:t xml:space="preserve">) </w:t>
    </w:r>
    <w:r w:rsidR="00C25883">
      <w:rPr>
        <w:rFonts w:ascii="Calibri" w:hAnsi="Calibri"/>
        <w:sz w:val="18"/>
        <w:szCs w:val="18"/>
      </w:rPr>
      <w:t>(</w:t>
    </w:r>
    <w:r w:rsidR="004E7549">
      <w:rPr>
        <w:rFonts w:ascii="Calibri" w:hAnsi="Calibri"/>
        <w:sz w:val="18"/>
        <w:szCs w:val="18"/>
      </w:rPr>
      <w:t>halaman tanda tangan</w:t>
    </w:r>
    <w:r w:rsidR="00C25883">
      <w:rPr>
        <w:rFonts w:ascii="Calibri" w:hAnsi="Calibri"/>
        <w:sz w:val="18"/>
        <w:szCs w:val="18"/>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561040" w14:textId="77777777" w:rsidR="00856053" w:rsidRDefault="00856053" w:rsidP="000911F1">
      <w:pPr>
        <w:spacing w:before="0" w:line="240" w:lineRule="auto"/>
      </w:pPr>
      <w:r>
        <w:separator/>
      </w:r>
    </w:p>
  </w:footnote>
  <w:footnote w:type="continuationSeparator" w:id="0">
    <w:p w14:paraId="68C1459C" w14:textId="77777777" w:rsidR="00856053" w:rsidRDefault="00856053" w:rsidP="000911F1">
      <w:pPr>
        <w:spacing w:before="0" w:line="240" w:lineRule="auto"/>
      </w:pPr>
      <w:r>
        <w:continuationSeparator/>
      </w:r>
    </w:p>
  </w:footnote>
  <w:footnote w:type="continuationNotice" w:id="1">
    <w:p w14:paraId="43D1E409" w14:textId="77777777" w:rsidR="00856053" w:rsidRDefault="00856053">
      <w:pPr>
        <w:spacing w:before="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E0271"/>
    <w:multiLevelType w:val="hybridMultilevel"/>
    <w:tmpl w:val="9D041D64"/>
    <w:lvl w:ilvl="0" w:tplc="A37068DC">
      <w:start w:val="1"/>
      <w:numFmt w:val="none"/>
      <w:lvlText w:val="(a)"/>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B209C2"/>
    <w:multiLevelType w:val="hybridMultilevel"/>
    <w:tmpl w:val="376C7162"/>
    <w:lvl w:ilvl="0" w:tplc="FBC0846C">
      <w:start w:val="1"/>
      <w:numFmt w:val="lowerLetter"/>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 w15:restartNumberingAfterBreak="0">
    <w:nsid w:val="20C279ED"/>
    <w:multiLevelType w:val="hybridMultilevel"/>
    <w:tmpl w:val="E7880D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130505"/>
    <w:multiLevelType w:val="hybridMultilevel"/>
    <w:tmpl w:val="A3CE8C46"/>
    <w:lvl w:ilvl="0" w:tplc="6BFAE6EA">
      <w:start w:val="1"/>
      <w:numFmt w:val="none"/>
      <w:lvlText w:val="(c)"/>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65372"/>
    <w:multiLevelType w:val="hybridMultilevel"/>
    <w:tmpl w:val="EA04628A"/>
    <w:lvl w:ilvl="0" w:tplc="E4644DA6">
      <w:start w:val="1"/>
      <w:numFmt w:val="none"/>
      <w:lvlText w:val="(b)"/>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8120E46"/>
    <w:multiLevelType w:val="hybridMultilevel"/>
    <w:tmpl w:val="AD6487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007174"/>
    <w:multiLevelType w:val="hybridMultilevel"/>
    <w:tmpl w:val="C280214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42606EA"/>
    <w:multiLevelType w:val="hybridMultilevel"/>
    <w:tmpl w:val="97B4425A"/>
    <w:lvl w:ilvl="0" w:tplc="9A04FA28">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2D71CAD"/>
    <w:multiLevelType w:val="hybridMultilevel"/>
    <w:tmpl w:val="97B4425A"/>
    <w:lvl w:ilvl="0" w:tplc="9A04FA28">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9C4292A"/>
    <w:multiLevelType w:val="hybridMultilevel"/>
    <w:tmpl w:val="FB721136"/>
    <w:lvl w:ilvl="0" w:tplc="5D1C57BA">
      <w:start w:val="1"/>
      <w:numFmt w:val="none"/>
      <w:lvlText w:val="(d)"/>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00328133">
    <w:abstractNumId w:val="7"/>
  </w:num>
  <w:num w:numId="2" w16cid:durableId="1225877483">
    <w:abstractNumId w:val="8"/>
  </w:num>
  <w:num w:numId="3" w16cid:durableId="1969435061">
    <w:abstractNumId w:val="2"/>
  </w:num>
  <w:num w:numId="4" w16cid:durableId="476800575">
    <w:abstractNumId w:val="1"/>
  </w:num>
  <w:num w:numId="5" w16cid:durableId="1259631792">
    <w:abstractNumId w:val="6"/>
  </w:num>
  <w:num w:numId="6" w16cid:durableId="1717005149">
    <w:abstractNumId w:val="5"/>
  </w:num>
  <w:num w:numId="7" w16cid:durableId="452751938">
    <w:abstractNumId w:val="0"/>
  </w:num>
  <w:num w:numId="8" w16cid:durableId="258369971">
    <w:abstractNumId w:val="4"/>
  </w:num>
  <w:num w:numId="9" w16cid:durableId="1253052841">
    <w:abstractNumId w:val="3"/>
  </w:num>
  <w:num w:numId="10" w16cid:durableId="84575229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TrackMoves/>
  <w:defaultTabStop w:val="720"/>
  <w:drawingGridHorizontalSpacing w:val="10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1MrUwMLIwNzU0MDRX0lEKTi0uzszPAykwrAUAf9pokiwAAAA="/>
  </w:docVars>
  <w:rsids>
    <w:rsidRoot w:val="00DD6152"/>
    <w:rsid w:val="000034EB"/>
    <w:rsid w:val="0002408F"/>
    <w:rsid w:val="00031ACE"/>
    <w:rsid w:val="00033174"/>
    <w:rsid w:val="00042781"/>
    <w:rsid w:val="00044836"/>
    <w:rsid w:val="000448C4"/>
    <w:rsid w:val="00055916"/>
    <w:rsid w:val="00056E5A"/>
    <w:rsid w:val="0006639F"/>
    <w:rsid w:val="00075808"/>
    <w:rsid w:val="0007658C"/>
    <w:rsid w:val="00076A2F"/>
    <w:rsid w:val="00080906"/>
    <w:rsid w:val="000911F1"/>
    <w:rsid w:val="00094BD5"/>
    <w:rsid w:val="000A4AF1"/>
    <w:rsid w:val="000E64C0"/>
    <w:rsid w:val="000E724E"/>
    <w:rsid w:val="00113030"/>
    <w:rsid w:val="0012298E"/>
    <w:rsid w:val="00122A1C"/>
    <w:rsid w:val="00126433"/>
    <w:rsid w:val="0013138E"/>
    <w:rsid w:val="00136597"/>
    <w:rsid w:val="00143DD9"/>
    <w:rsid w:val="00145F30"/>
    <w:rsid w:val="00147CA9"/>
    <w:rsid w:val="00155AA6"/>
    <w:rsid w:val="00166757"/>
    <w:rsid w:val="0017272F"/>
    <w:rsid w:val="00177E6D"/>
    <w:rsid w:val="00182342"/>
    <w:rsid w:val="0018245E"/>
    <w:rsid w:val="00184261"/>
    <w:rsid w:val="001847AC"/>
    <w:rsid w:val="0019315F"/>
    <w:rsid w:val="001B27F4"/>
    <w:rsid w:val="001B4C3D"/>
    <w:rsid w:val="001B63CB"/>
    <w:rsid w:val="001C1527"/>
    <w:rsid w:val="001C5C66"/>
    <w:rsid w:val="001D1E22"/>
    <w:rsid w:val="001E0671"/>
    <w:rsid w:val="001E563E"/>
    <w:rsid w:val="001F1234"/>
    <w:rsid w:val="002040A2"/>
    <w:rsid w:val="00220148"/>
    <w:rsid w:val="00234A30"/>
    <w:rsid w:val="00234D8E"/>
    <w:rsid w:val="00244D12"/>
    <w:rsid w:val="00246BEE"/>
    <w:rsid w:val="00252F45"/>
    <w:rsid w:val="00255840"/>
    <w:rsid w:val="00255BCC"/>
    <w:rsid w:val="00256B32"/>
    <w:rsid w:val="0028530D"/>
    <w:rsid w:val="00296CDA"/>
    <w:rsid w:val="00297A95"/>
    <w:rsid w:val="002A6601"/>
    <w:rsid w:val="002B51E6"/>
    <w:rsid w:val="002B655E"/>
    <w:rsid w:val="002C5894"/>
    <w:rsid w:val="002C76B0"/>
    <w:rsid w:val="002D2CE7"/>
    <w:rsid w:val="002D7554"/>
    <w:rsid w:val="002D7AD7"/>
    <w:rsid w:val="002E7DAF"/>
    <w:rsid w:val="002F0561"/>
    <w:rsid w:val="002F343A"/>
    <w:rsid w:val="003072D1"/>
    <w:rsid w:val="0031082B"/>
    <w:rsid w:val="00321ADE"/>
    <w:rsid w:val="00323A8D"/>
    <w:rsid w:val="003276DD"/>
    <w:rsid w:val="0034594E"/>
    <w:rsid w:val="003463FC"/>
    <w:rsid w:val="003512E7"/>
    <w:rsid w:val="00355F15"/>
    <w:rsid w:val="003731FF"/>
    <w:rsid w:val="00374A29"/>
    <w:rsid w:val="00377BB6"/>
    <w:rsid w:val="003901D7"/>
    <w:rsid w:val="0039694F"/>
    <w:rsid w:val="003A3691"/>
    <w:rsid w:val="003C063C"/>
    <w:rsid w:val="003E1601"/>
    <w:rsid w:val="003E37FD"/>
    <w:rsid w:val="003F1DF3"/>
    <w:rsid w:val="003F286A"/>
    <w:rsid w:val="003F72DA"/>
    <w:rsid w:val="003F7AC6"/>
    <w:rsid w:val="0040283D"/>
    <w:rsid w:val="00402CB0"/>
    <w:rsid w:val="00410DE0"/>
    <w:rsid w:val="00411FB8"/>
    <w:rsid w:val="00414838"/>
    <w:rsid w:val="00433BF6"/>
    <w:rsid w:val="0043790A"/>
    <w:rsid w:val="00451828"/>
    <w:rsid w:val="0045676A"/>
    <w:rsid w:val="00470977"/>
    <w:rsid w:val="00487FB1"/>
    <w:rsid w:val="00497AEE"/>
    <w:rsid w:val="004A319B"/>
    <w:rsid w:val="004A4C1F"/>
    <w:rsid w:val="004D1A74"/>
    <w:rsid w:val="004D508C"/>
    <w:rsid w:val="004E16AD"/>
    <w:rsid w:val="004E3F6B"/>
    <w:rsid w:val="004E5DC2"/>
    <w:rsid w:val="004E7549"/>
    <w:rsid w:val="004E7EEA"/>
    <w:rsid w:val="0050051A"/>
    <w:rsid w:val="00502146"/>
    <w:rsid w:val="00503734"/>
    <w:rsid w:val="00511F5B"/>
    <w:rsid w:val="005125E8"/>
    <w:rsid w:val="005179E2"/>
    <w:rsid w:val="005220FD"/>
    <w:rsid w:val="00530773"/>
    <w:rsid w:val="00530F69"/>
    <w:rsid w:val="00532814"/>
    <w:rsid w:val="00533676"/>
    <w:rsid w:val="00537932"/>
    <w:rsid w:val="00542C78"/>
    <w:rsid w:val="00543E9C"/>
    <w:rsid w:val="00550F80"/>
    <w:rsid w:val="00553555"/>
    <w:rsid w:val="00554FAD"/>
    <w:rsid w:val="0056021D"/>
    <w:rsid w:val="0056288A"/>
    <w:rsid w:val="005679FD"/>
    <w:rsid w:val="00570F68"/>
    <w:rsid w:val="0057243A"/>
    <w:rsid w:val="0057294B"/>
    <w:rsid w:val="0058072E"/>
    <w:rsid w:val="005A349C"/>
    <w:rsid w:val="005B415E"/>
    <w:rsid w:val="005D1428"/>
    <w:rsid w:val="005D2EC4"/>
    <w:rsid w:val="005D3E93"/>
    <w:rsid w:val="005E1A3C"/>
    <w:rsid w:val="005E1BF7"/>
    <w:rsid w:val="005E2061"/>
    <w:rsid w:val="005E6615"/>
    <w:rsid w:val="005F12EF"/>
    <w:rsid w:val="005F1437"/>
    <w:rsid w:val="0060395D"/>
    <w:rsid w:val="00604493"/>
    <w:rsid w:val="00612EFF"/>
    <w:rsid w:val="00615F9B"/>
    <w:rsid w:val="0061647B"/>
    <w:rsid w:val="00617067"/>
    <w:rsid w:val="00617731"/>
    <w:rsid w:val="00635712"/>
    <w:rsid w:val="00642556"/>
    <w:rsid w:val="006465E2"/>
    <w:rsid w:val="0065022C"/>
    <w:rsid w:val="00656BFE"/>
    <w:rsid w:val="006611E3"/>
    <w:rsid w:val="00667FC6"/>
    <w:rsid w:val="00672AAE"/>
    <w:rsid w:val="00685A3E"/>
    <w:rsid w:val="006941CE"/>
    <w:rsid w:val="006A137C"/>
    <w:rsid w:val="006C0620"/>
    <w:rsid w:val="006C1674"/>
    <w:rsid w:val="006C1C9D"/>
    <w:rsid w:val="006C4B42"/>
    <w:rsid w:val="006C549D"/>
    <w:rsid w:val="006C73C1"/>
    <w:rsid w:val="006D0261"/>
    <w:rsid w:val="006D113E"/>
    <w:rsid w:val="006D13C0"/>
    <w:rsid w:val="006E7148"/>
    <w:rsid w:val="006F1CA1"/>
    <w:rsid w:val="006F4890"/>
    <w:rsid w:val="007048F5"/>
    <w:rsid w:val="00727EB4"/>
    <w:rsid w:val="007973BC"/>
    <w:rsid w:val="007A1A7A"/>
    <w:rsid w:val="007A1F2C"/>
    <w:rsid w:val="007A5879"/>
    <w:rsid w:val="007A7AB8"/>
    <w:rsid w:val="007B1FCE"/>
    <w:rsid w:val="007C4493"/>
    <w:rsid w:val="007C5BA6"/>
    <w:rsid w:val="007C5CFE"/>
    <w:rsid w:val="007E3D2E"/>
    <w:rsid w:val="007E6236"/>
    <w:rsid w:val="007F29AC"/>
    <w:rsid w:val="007F520A"/>
    <w:rsid w:val="007F5939"/>
    <w:rsid w:val="007F5C99"/>
    <w:rsid w:val="00803107"/>
    <w:rsid w:val="00803245"/>
    <w:rsid w:val="008418A0"/>
    <w:rsid w:val="00855F8E"/>
    <w:rsid w:val="00856053"/>
    <w:rsid w:val="00865BDC"/>
    <w:rsid w:val="00866E2D"/>
    <w:rsid w:val="00872235"/>
    <w:rsid w:val="00873513"/>
    <w:rsid w:val="008748DB"/>
    <w:rsid w:val="008811AB"/>
    <w:rsid w:val="00886AFD"/>
    <w:rsid w:val="0089062F"/>
    <w:rsid w:val="00893798"/>
    <w:rsid w:val="00897C24"/>
    <w:rsid w:val="008A755C"/>
    <w:rsid w:val="008B4C9D"/>
    <w:rsid w:val="008C17C1"/>
    <w:rsid w:val="008E0DB4"/>
    <w:rsid w:val="008E6228"/>
    <w:rsid w:val="008F24B1"/>
    <w:rsid w:val="008F356F"/>
    <w:rsid w:val="008F68FD"/>
    <w:rsid w:val="008F6A81"/>
    <w:rsid w:val="0091079B"/>
    <w:rsid w:val="00913729"/>
    <w:rsid w:val="00921A6D"/>
    <w:rsid w:val="009304F2"/>
    <w:rsid w:val="00931F68"/>
    <w:rsid w:val="00932187"/>
    <w:rsid w:val="009347C9"/>
    <w:rsid w:val="00936E30"/>
    <w:rsid w:val="00955DFE"/>
    <w:rsid w:val="0096403B"/>
    <w:rsid w:val="00976348"/>
    <w:rsid w:val="0098479D"/>
    <w:rsid w:val="00984838"/>
    <w:rsid w:val="009A273D"/>
    <w:rsid w:val="009A76EC"/>
    <w:rsid w:val="009B33F2"/>
    <w:rsid w:val="009B3EAF"/>
    <w:rsid w:val="009C1821"/>
    <w:rsid w:val="009D0F8E"/>
    <w:rsid w:val="009D1174"/>
    <w:rsid w:val="009D37E3"/>
    <w:rsid w:val="009F2984"/>
    <w:rsid w:val="009F7922"/>
    <w:rsid w:val="00A05764"/>
    <w:rsid w:val="00A108D7"/>
    <w:rsid w:val="00A406C2"/>
    <w:rsid w:val="00A43241"/>
    <w:rsid w:val="00A45871"/>
    <w:rsid w:val="00A458E2"/>
    <w:rsid w:val="00A567FD"/>
    <w:rsid w:val="00A62317"/>
    <w:rsid w:val="00A6481F"/>
    <w:rsid w:val="00A713D6"/>
    <w:rsid w:val="00A72440"/>
    <w:rsid w:val="00A766CB"/>
    <w:rsid w:val="00A82308"/>
    <w:rsid w:val="00A87286"/>
    <w:rsid w:val="00AA2A10"/>
    <w:rsid w:val="00AB61DA"/>
    <w:rsid w:val="00AB7222"/>
    <w:rsid w:val="00AC03B8"/>
    <w:rsid w:val="00AD2702"/>
    <w:rsid w:val="00AD36B3"/>
    <w:rsid w:val="00AD3736"/>
    <w:rsid w:val="00AD42DA"/>
    <w:rsid w:val="00AD5542"/>
    <w:rsid w:val="00AF5463"/>
    <w:rsid w:val="00B032A6"/>
    <w:rsid w:val="00B16FA1"/>
    <w:rsid w:val="00B41356"/>
    <w:rsid w:val="00B4678E"/>
    <w:rsid w:val="00B473A7"/>
    <w:rsid w:val="00B533FD"/>
    <w:rsid w:val="00B546D8"/>
    <w:rsid w:val="00B6086D"/>
    <w:rsid w:val="00B64FA3"/>
    <w:rsid w:val="00B6790F"/>
    <w:rsid w:val="00B725AE"/>
    <w:rsid w:val="00B7523C"/>
    <w:rsid w:val="00B8318D"/>
    <w:rsid w:val="00B85ABA"/>
    <w:rsid w:val="00B87A9B"/>
    <w:rsid w:val="00BA1409"/>
    <w:rsid w:val="00BA20B0"/>
    <w:rsid w:val="00BA268B"/>
    <w:rsid w:val="00BC718D"/>
    <w:rsid w:val="00BD1C25"/>
    <w:rsid w:val="00BD6807"/>
    <w:rsid w:val="00BE05B3"/>
    <w:rsid w:val="00BE2894"/>
    <w:rsid w:val="00BF15BA"/>
    <w:rsid w:val="00C024C5"/>
    <w:rsid w:val="00C12B84"/>
    <w:rsid w:val="00C158AB"/>
    <w:rsid w:val="00C25883"/>
    <w:rsid w:val="00C316E4"/>
    <w:rsid w:val="00C3215E"/>
    <w:rsid w:val="00C40575"/>
    <w:rsid w:val="00C42DC5"/>
    <w:rsid w:val="00C47103"/>
    <w:rsid w:val="00C51B04"/>
    <w:rsid w:val="00C54309"/>
    <w:rsid w:val="00C740A8"/>
    <w:rsid w:val="00C77B65"/>
    <w:rsid w:val="00C94721"/>
    <w:rsid w:val="00CA384C"/>
    <w:rsid w:val="00CA42C6"/>
    <w:rsid w:val="00CB10AC"/>
    <w:rsid w:val="00CB11E9"/>
    <w:rsid w:val="00CC7B40"/>
    <w:rsid w:val="00CE4DEC"/>
    <w:rsid w:val="00CE671F"/>
    <w:rsid w:val="00CF4A14"/>
    <w:rsid w:val="00CF779B"/>
    <w:rsid w:val="00D04F1D"/>
    <w:rsid w:val="00D0794C"/>
    <w:rsid w:val="00D1545E"/>
    <w:rsid w:val="00D16490"/>
    <w:rsid w:val="00D271B1"/>
    <w:rsid w:val="00D33B3E"/>
    <w:rsid w:val="00D361A7"/>
    <w:rsid w:val="00D37966"/>
    <w:rsid w:val="00D37AA9"/>
    <w:rsid w:val="00D603C0"/>
    <w:rsid w:val="00D62E05"/>
    <w:rsid w:val="00D74FF6"/>
    <w:rsid w:val="00D75362"/>
    <w:rsid w:val="00D83B33"/>
    <w:rsid w:val="00D87743"/>
    <w:rsid w:val="00D87BDE"/>
    <w:rsid w:val="00DA050A"/>
    <w:rsid w:val="00DA0AB0"/>
    <w:rsid w:val="00DB1802"/>
    <w:rsid w:val="00DB4AF3"/>
    <w:rsid w:val="00DB60F4"/>
    <w:rsid w:val="00DC0A04"/>
    <w:rsid w:val="00DD01D7"/>
    <w:rsid w:val="00DD6152"/>
    <w:rsid w:val="00DF5B3E"/>
    <w:rsid w:val="00DF7913"/>
    <w:rsid w:val="00DF7C0D"/>
    <w:rsid w:val="00E02A29"/>
    <w:rsid w:val="00E04F85"/>
    <w:rsid w:val="00E110A2"/>
    <w:rsid w:val="00E1298B"/>
    <w:rsid w:val="00E13FAA"/>
    <w:rsid w:val="00E21EAC"/>
    <w:rsid w:val="00E2709C"/>
    <w:rsid w:val="00E36611"/>
    <w:rsid w:val="00E434E6"/>
    <w:rsid w:val="00E448E7"/>
    <w:rsid w:val="00E5227E"/>
    <w:rsid w:val="00E57F3D"/>
    <w:rsid w:val="00E66531"/>
    <w:rsid w:val="00E72CFE"/>
    <w:rsid w:val="00E7367C"/>
    <w:rsid w:val="00E73BFD"/>
    <w:rsid w:val="00E73CC6"/>
    <w:rsid w:val="00E75C1D"/>
    <w:rsid w:val="00E7648A"/>
    <w:rsid w:val="00E76C8A"/>
    <w:rsid w:val="00E8593A"/>
    <w:rsid w:val="00E90184"/>
    <w:rsid w:val="00E97208"/>
    <w:rsid w:val="00EA25A2"/>
    <w:rsid w:val="00EA529B"/>
    <w:rsid w:val="00EC66FA"/>
    <w:rsid w:val="00EC7CA9"/>
    <w:rsid w:val="00ED36EB"/>
    <w:rsid w:val="00EE6F84"/>
    <w:rsid w:val="00EF53B8"/>
    <w:rsid w:val="00F01085"/>
    <w:rsid w:val="00F073BD"/>
    <w:rsid w:val="00F07EE4"/>
    <w:rsid w:val="00F1686E"/>
    <w:rsid w:val="00F21F9A"/>
    <w:rsid w:val="00F241CB"/>
    <w:rsid w:val="00F370CA"/>
    <w:rsid w:val="00F4770B"/>
    <w:rsid w:val="00F6193D"/>
    <w:rsid w:val="00F7137E"/>
    <w:rsid w:val="00F73A00"/>
    <w:rsid w:val="00F84290"/>
    <w:rsid w:val="00F84ED7"/>
    <w:rsid w:val="00F95928"/>
    <w:rsid w:val="00F96668"/>
    <w:rsid w:val="00FA28F2"/>
    <w:rsid w:val="00FA6E4D"/>
    <w:rsid w:val="00FB0827"/>
    <w:rsid w:val="00FB0E4B"/>
    <w:rsid w:val="00FB12B2"/>
    <w:rsid w:val="00FB26FE"/>
    <w:rsid w:val="00FB4F05"/>
    <w:rsid w:val="00FC348A"/>
    <w:rsid w:val="00FC6272"/>
    <w:rsid w:val="00FC7434"/>
    <w:rsid w:val="00FE13A0"/>
    <w:rsid w:val="00FE6749"/>
    <w:rsid w:val="00FF5FD4"/>
    <w:rsid w:val="00FF618B"/>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21916A"/>
  <w15:chartTrackingRefBased/>
  <w15:docId w15:val="{43BBF635-BD55-444C-BB1A-D4591659E2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6152"/>
    <w:pPr>
      <w:spacing w:before="100" w:line="312" w:lineRule="auto"/>
    </w:pPr>
    <w:rPr>
      <w:rFonts w:ascii="Arial" w:eastAsia="Times New Roman" w:hAnsi="Arial"/>
      <w:lang w:val="en-AU"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1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D1174"/>
    <w:pPr>
      <w:spacing w:before="0" w:line="240" w:lineRule="auto"/>
    </w:pPr>
    <w:rPr>
      <w:rFonts w:ascii="Tahoma" w:hAnsi="Tahoma"/>
      <w:sz w:val="16"/>
      <w:szCs w:val="16"/>
      <w:lang w:eastAsia="x-none"/>
    </w:rPr>
  </w:style>
  <w:style w:type="character" w:customStyle="1" w:styleId="BalloonTextChar">
    <w:name w:val="Balloon Text Char"/>
    <w:link w:val="BalloonText"/>
    <w:uiPriority w:val="99"/>
    <w:semiHidden/>
    <w:rsid w:val="009D1174"/>
    <w:rPr>
      <w:rFonts w:ascii="Tahoma" w:eastAsia="Times New Roman" w:hAnsi="Tahoma" w:cs="Tahoma"/>
      <w:sz w:val="16"/>
      <w:szCs w:val="16"/>
      <w:lang w:val="en-AU"/>
    </w:rPr>
  </w:style>
  <w:style w:type="paragraph" w:styleId="Header">
    <w:name w:val="header"/>
    <w:basedOn w:val="Normal"/>
    <w:link w:val="HeaderChar"/>
    <w:uiPriority w:val="99"/>
    <w:unhideWhenUsed/>
    <w:rsid w:val="000911F1"/>
    <w:pPr>
      <w:tabs>
        <w:tab w:val="center" w:pos="4680"/>
        <w:tab w:val="right" w:pos="9360"/>
      </w:tabs>
    </w:pPr>
    <w:rPr>
      <w:lang w:eastAsia="x-none"/>
    </w:rPr>
  </w:style>
  <w:style w:type="character" w:customStyle="1" w:styleId="HeaderChar">
    <w:name w:val="Header Char"/>
    <w:link w:val="Header"/>
    <w:uiPriority w:val="99"/>
    <w:rsid w:val="000911F1"/>
    <w:rPr>
      <w:rFonts w:ascii="Arial" w:eastAsia="Times New Roman" w:hAnsi="Arial"/>
      <w:lang w:val="en-AU"/>
    </w:rPr>
  </w:style>
  <w:style w:type="paragraph" w:styleId="Footer">
    <w:name w:val="footer"/>
    <w:basedOn w:val="Normal"/>
    <w:link w:val="FooterChar"/>
    <w:uiPriority w:val="99"/>
    <w:unhideWhenUsed/>
    <w:rsid w:val="000911F1"/>
    <w:pPr>
      <w:tabs>
        <w:tab w:val="center" w:pos="4680"/>
        <w:tab w:val="right" w:pos="9360"/>
      </w:tabs>
    </w:pPr>
    <w:rPr>
      <w:lang w:eastAsia="x-none"/>
    </w:rPr>
  </w:style>
  <w:style w:type="character" w:customStyle="1" w:styleId="FooterChar">
    <w:name w:val="Footer Char"/>
    <w:link w:val="Footer"/>
    <w:uiPriority w:val="99"/>
    <w:rsid w:val="000911F1"/>
    <w:rPr>
      <w:rFonts w:ascii="Arial" w:eastAsia="Times New Roman" w:hAnsi="Arial"/>
      <w:lang w:val="en-AU"/>
    </w:rPr>
  </w:style>
  <w:style w:type="paragraph" w:styleId="ListParagraph">
    <w:name w:val="List Paragraph"/>
    <w:basedOn w:val="Normal"/>
    <w:uiPriority w:val="34"/>
    <w:qFormat/>
    <w:rsid w:val="005A349C"/>
    <w:pPr>
      <w:ind w:left="720"/>
      <w:contextualSpacing/>
    </w:pPr>
  </w:style>
  <w:style w:type="paragraph" w:styleId="Revision">
    <w:name w:val="Revision"/>
    <w:hidden/>
    <w:uiPriority w:val="99"/>
    <w:semiHidden/>
    <w:rsid w:val="003E1601"/>
    <w:rPr>
      <w:rFonts w:ascii="Arial" w:eastAsia="Times New Roman" w:hAnsi="Arial"/>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5520925">
      <w:bodyDiv w:val="1"/>
      <w:marLeft w:val="0"/>
      <w:marRight w:val="0"/>
      <w:marTop w:val="0"/>
      <w:marBottom w:val="0"/>
      <w:divBdr>
        <w:top w:val="none" w:sz="0" w:space="0" w:color="auto"/>
        <w:left w:val="none" w:sz="0" w:space="0" w:color="auto"/>
        <w:bottom w:val="none" w:sz="0" w:space="0" w:color="auto"/>
        <w:right w:val="none" w:sz="0" w:space="0" w:color="auto"/>
      </w:divBdr>
    </w:div>
    <w:div w:id="1990859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g xmlns="44b6dc28-38b9-4c3d-8188-72e8df898508" xsi:nil="true"/>
    <DateandTime xmlns="44b6dc28-38b9-4c3d-8188-72e8df898508" xsi:nil="true"/>
    <Modifiedby xmlns="44b6dc28-38b9-4c3d-8188-72e8df898508">
      <UserInfo>
        <DisplayName/>
        <AccountId xsi:nil="true"/>
        <AccountType/>
      </UserInfo>
    </Modifiedby>
    <Number xmlns="44b6dc28-38b9-4c3d-8188-72e8df898508" xsi:nil="true"/>
    <lcf76f155ced4ddcb4097134ff3c332f xmlns="44b6dc28-38b9-4c3d-8188-72e8df898508">
      <Terms xmlns="http://schemas.microsoft.com/office/infopath/2007/PartnerControls"/>
    </lcf76f155ced4ddcb4097134ff3c332f>
    <TaxCatchAll xmlns="82a528c0-6475-453f-a81c-d84bf8e2e41c"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7B6268A93ADEE4BB89473EACEE30032" ma:contentTypeVersion="22" ma:contentTypeDescription="Create a new document." ma:contentTypeScope="" ma:versionID="efa8154f035710f6b40197cc81658043">
  <xsd:schema xmlns:xsd="http://www.w3.org/2001/XMLSchema" xmlns:xs="http://www.w3.org/2001/XMLSchema" xmlns:p="http://schemas.microsoft.com/office/2006/metadata/properties" xmlns:ns2="44b6dc28-38b9-4c3d-8188-72e8df898508" xmlns:ns3="82a528c0-6475-453f-a81c-d84bf8e2e41c" targetNamespace="http://schemas.microsoft.com/office/2006/metadata/properties" ma:root="true" ma:fieldsID="ab2efe6cabd424625bdf78b61e3ee2fd" ns2:_="" ns3:_="">
    <xsd:import namespace="44b6dc28-38b9-4c3d-8188-72e8df898508"/>
    <xsd:import namespace="82a528c0-6475-453f-a81c-d84bf8e2e41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g" minOccurs="0"/>
                <xsd:element ref="ns2:MediaLengthInSeconds" minOccurs="0"/>
                <xsd:element ref="ns2:DateandTime" minOccurs="0"/>
                <xsd:element ref="ns2:lcf76f155ced4ddcb4097134ff3c332f" minOccurs="0"/>
                <xsd:element ref="ns3:TaxCatchAll" minOccurs="0"/>
                <xsd:element ref="ns2:MediaServiceObjectDetectorVersions" minOccurs="0"/>
                <xsd:element ref="ns2:Number" minOccurs="0"/>
                <xsd:element ref="ns2:MediaServiceSearchProperties" minOccurs="0"/>
                <xsd:element ref="ns2:Modifiedb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b6dc28-38b9-4c3d-8188-72e8df8985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g" ma:index="20" nillable="true" ma:displayName="g" ma:format="DateOnly" ma:internalName="g">
      <xsd:simpleType>
        <xsd:restriction base="dms:DateTime"/>
      </xsd:simpleType>
    </xsd:element>
    <xsd:element name="MediaLengthInSeconds" ma:index="21" nillable="true" ma:displayName="Length (seconds)" ma:internalName="MediaLengthInSeconds" ma:readOnly="true">
      <xsd:simpleType>
        <xsd:restriction base="dms:Unknown"/>
      </xsd:simpleType>
    </xsd:element>
    <xsd:element name="DateandTime" ma:index="22" nillable="true" ma:displayName="Date and Time" ma:format="DateTime" ma:internalName="DateandTime">
      <xsd:simpleType>
        <xsd:restriction base="dms:DateTime"/>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7b78dba-fafd-4788-8a6b-87b92087b1a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umber" ma:index="27" nillable="true" ma:displayName="Number" ma:internalName="Number">
      <xsd:simpleType>
        <xsd:restriction base="dms:Number"/>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odifiedby" ma:index="29" nillable="true" ma:displayName="Modified by" ma:format="Dropdown" ma:list="UserInfo" ma:SharePointGroup="0" ma:internalName="Modifiedby">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2a528c0-6475-453f-a81c-d84bf8e2e41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c46540b4-f350-4e89-a664-b7c01ee12e43}" ma:internalName="TaxCatchAll" ma:showField="CatchAllData" ma:web="82a528c0-6475-453f-a81c-d84bf8e2e4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C16FF1B-0CCE-482D-A853-F890006504EE}">
  <ds:schemaRefs>
    <ds:schemaRef ds:uri="http://schemas.openxmlformats.org/officeDocument/2006/bibliography"/>
  </ds:schemaRefs>
</ds:datastoreItem>
</file>

<file path=customXml/itemProps2.xml><?xml version="1.0" encoding="utf-8"?>
<ds:datastoreItem xmlns:ds="http://schemas.openxmlformats.org/officeDocument/2006/customXml" ds:itemID="{6E0E4C05-1873-41E5-AEAD-503B0EB9B905}">
  <ds:schemaRefs>
    <ds:schemaRef ds:uri="http://schemas.microsoft.com/office/2006/metadata/properties"/>
    <ds:schemaRef ds:uri="http://schemas.openxmlformats.org/package/2006/metadata/core-properties"/>
    <ds:schemaRef ds:uri="http://purl.org/dc/elements/1.1/"/>
    <ds:schemaRef ds:uri="http://schemas.microsoft.com/office/infopath/2007/PartnerControls"/>
    <ds:schemaRef ds:uri="44b6dc28-38b9-4c3d-8188-72e8df898508"/>
    <ds:schemaRef ds:uri="http://purl.org/dc/terms/"/>
    <ds:schemaRef ds:uri="82a528c0-6475-453f-a81c-d84bf8e2e41c"/>
    <ds:schemaRef ds:uri="http://schemas.microsoft.com/office/2006/documentManagement/types"/>
    <ds:schemaRef ds:uri="http://www.w3.org/XML/1998/namespace"/>
    <ds:schemaRef ds:uri="http://purl.org/dc/dcmitype/"/>
  </ds:schemaRefs>
</ds:datastoreItem>
</file>

<file path=customXml/itemProps3.xml><?xml version="1.0" encoding="utf-8"?>
<ds:datastoreItem xmlns:ds="http://schemas.openxmlformats.org/officeDocument/2006/customXml" ds:itemID="{C46B3EF5-D79B-439B-A4DA-F0BF62C89D98}">
  <ds:schemaRefs>
    <ds:schemaRef ds:uri="http://schemas.microsoft.com/sharepoint/v3/contenttype/forms"/>
  </ds:schemaRefs>
</ds:datastoreItem>
</file>

<file path=customXml/itemProps4.xml><?xml version="1.0" encoding="utf-8"?>
<ds:datastoreItem xmlns:ds="http://schemas.openxmlformats.org/officeDocument/2006/customXml" ds:itemID="{AD114703-FFCE-4D43-8B0F-766A16865B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b6dc28-38b9-4c3d-8188-72e8df898508"/>
    <ds:schemaRef ds:uri="82a528c0-6475-453f-a81c-d84bf8e2e4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6</Pages>
  <Words>1470</Words>
  <Characters>8380</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ABNR</Company>
  <LinksUpToDate>false</LinksUpToDate>
  <CharactersWithSpaces>9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NR</dc:creator>
  <cp:keywords/>
  <cp:lastModifiedBy>ABNR</cp:lastModifiedBy>
  <cp:revision>45</cp:revision>
  <cp:lastPrinted>2018-08-13T05:48:00Z</cp:lastPrinted>
  <dcterms:created xsi:type="dcterms:W3CDTF">2024-05-14T08:46:00Z</dcterms:created>
  <dcterms:modified xsi:type="dcterms:W3CDTF">2024-05-16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B6268A93ADEE4BB89473EACEE30032</vt:lpwstr>
  </property>
  <property fmtid="{D5CDD505-2E9C-101B-9397-08002B2CF9AE}" pid="3" name="MediaServiceImageTags">
    <vt:lpwstr/>
  </property>
  <property fmtid="{D5CDD505-2E9C-101B-9397-08002B2CF9AE}" pid="4" name="GrammarlyDocumentId">
    <vt:lpwstr>db17545326ba4bf1cb22f37217a7e8fca8ee6c5eaf29a7ec34b2c2840e245f64</vt:lpwstr>
  </property>
</Properties>
</file>